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95AD4" w14:textId="77777777" w:rsidR="00237296" w:rsidRDefault="00237296" w:rsidP="00237296">
      <w:pPr>
        <w:widowControl w:val="0"/>
        <w:rPr>
          <w:b/>
          <w:bCs/>
          <w:sz w:val="26"/>
          <w:szCs w:val="26"/>
        </w:rPr>
      </w:pPr>
      <w:bookmarkStart w:id="0" w:name="_Hlk42767267"/>
    </w:p>
    <w:p w14:paraId="1B94B31F" w14:textId="77777777" w:rsidR="00237296" w:rsidRDefault="00237296" w:rsidP="00237296">
      <w:pPr>
        <w:widowControl w:val="0"/>
        <w:rPr>
          <w:b/>
          <w:bCs/>
          <w:sz w:val="26"/>
          <w:szCs w:val="26"/>
        </w:rPr>
      </w:pPr>
    </w:p>
    <w:p w14:paraId="00BE23B7" w14:textId="77777777" w:rsidR="00237296" w:rsidRDefault="00237296" w:rsidP="00237296">
      <w:pPr>
        <w:widowControl w:val="0"/>
        <w:rPr>
          <w:b/>
          <w:bCs/>
          <w:sz w:val="26"/>
          <w:szCs w:val="26"/>
        </w:rPr>
      </w:pPr>
    </w:p>
    <w:p w14:paraId="7F6287F7" w14:textId="77777777" w:rsidR="00237296" w:rsidRDefault="00237296" w:rsidP="00237296">
      <w:pPr>
        <w:widowControl w:val="0"/>
        <w:rPr>
          <w:b/>
          <w:bCs/>
          <w:sz w:val="26"/>
          <w:szCs w:val="26"/>
        </w:rPr>
      </w:pPr>
    </w:p>
    <w:p w14:paraId="11AFE22B" w14:textId="77777777" w:rsidR="00314BCC" w:rsidRDefault="00314BCC" w:rsidP="00C757D8">
      <w:pPr>
        <w:widowControl w:val="0"/>
        <w:jc w:val="center"/>
        <w:rPr>
          <w:b/>
          <w:bCs/>
          <w:color w:val="808080" w:themeColor="background1" w:themeShade="80"/>
          <w:sz w:val="48"/>
          <w:szCs w:val="48"/>
        </w:rPr>
      </w:pPr>
    </w:p>
    <w:p w14:paraId="6B4C73BF" w14:textId="4772C350" w:rsidR="001337E9" w:rsidRDefault="001337E9" w:rsidP="006E2932">
      <w:pPr>
        <w:widowControl w:val="0"/>
        <w:rPr>
          <w:b/>
          <w:bCs/>
          <w:color w:val="000000" w:themeColor="text1"/>
          <w:sz w:val="28"/>
          <w:szCs w:val="28"/>
        </w:rPr>
      </w:pPr>
    </w:p>
    <w:p w14:paraId="66B60A05" w14:textId="77777777" w:rsidR="006A6849" w:rsidRPr="0041356C" w:rsidRDefault="006A6849" w:rsidP="006A6849">
      <w:pPr>
        <w:widowControl w:val="0"/>
        <w:spacing w:after="0" w:line="240" w:lineRule="auto"/>
        <w:jc w:val="center"/>
        <w:rPr>
          <w:rFonts w:cs="Arial"/>
          <w:b/>
          <w:bCs/>
          <w:color w:val="595959"/>
          <w:sz w:val="52"/>
          <w:szCs w:val="52"/>
        </w:rPr>
      </w:pPr>
      <w:r w:rsidRPr="0041356C">
        <w:rPr>
          <w:rFonts w:cs="Arial"/>
          <w:b/>
          <w:bCs/>
          <w:color w:val="595959"/>
          <w:sz w:val="52"/>
          <w:szCs w:val="52"/>
        </w:rPr>
        <w:t xml:space="preserve">The </w:t>
      </w:r>
      <w:r w:rsidRPr="0041356C">
        <w:rPr>
          <w:rFonts w:cs="Arial"/>
          <w:b/>
          <w:bCs/>
          <w:color w:val="C00000"/>
          <w:sz w:val="52"/>
          <w:szCs w:val="52"/>
        </w:rPr>
        <w:t>A</w:t>
      </w:r>
      <w:r w:rsidRPr="0041356C">
        <w:rPr>
          <w:rFonts w:cs="Arial"/>
          <w:b/>
          <w:bCs/>
          <w:color w:val="595959"/>
          <w:sz w:val="52"/>
          <w:szCs w:val="52"/>
        </w:rPr>
        <w:t xml:space="preserve">daptive </w:t>
      </w:r>
      <w:r w:rsidRPr="0041356C">
        <w:rPr>
          <w:rFonts w:cs="Arial"/>
          <w:b/>
          <w:bCs/>
          <w:color w:val="C00000"/>
          <w:sz w:val="52"/>
          <w:szCs w:val="52"/>
        </w:rPr>
        <w:t>A</w:t>
      </w:r>
      <w:r w:rsidRPr="0041356C">
        <w:rPr>
          <w:rFonts w:cs="Arial"/>
          <w:b/>
          <w:bCs/>
          <w:color w:val="595959"/>
          <w:sz w:val="52"/>
          <w:szCs w:val="52"/>
        </w:rPr>
        <w:t xml:space="preserve">nxiety </w:t>
      </w:r>
      <w:r w:rsidRPr="0041356C">
        <w:rPr>
          <w:rFonts w:cs="Arial"/>
          <w:b/>
          <w:bCs/>
          <w:color w:val="C00000"/>
          <w:sz w:val="52"/>
          <w:szCs w:val="52"/>
        </w:rPr>
        <w:t>T</w:t>
      </w:r>
      <w:r w:rsidRPr="0041356C">
        <w:rPr>
          <w:rFonts w:cs="Arial"/>
          <w:b/>
          <w:bCs/>
          <w:color w:val="595959"/>
          <w:sz w:val="52"/>
          <w:szCs w:val="52"/>
        </w:rPr>
        <w:t xml:space="preserve">herapy Program </w:t>
      </w:r>
      <w:r w:rsidRPr="0041356C">
        <w:rPr>
          <w:rFonts w:cs="Arial"/>
          <w:b/>
          <w:bCs/>
          <w:i/>
          <w:iCs/>
          <w:color w:val="C00000"/>
          <w:sz w:val="52"/>
          <w:szCs w:val="52"/>
        </w:rPr>
        <w:t>(AAT)</w:t>
      </w:r>
    </w:p>
    <w:p w14:paraId="70AB3DAD" w14:textId="77777777" w:rsidR="006A6849" w:rsidRPr="0041356C" w:rsidRDefault="006A6849" w:rsidP="006A6849">
      <w:pPr>
        <w:widowControl w:val="0"/>
        <w:spacing w:after="0" w:line="240" w:lineRule="auto"/>
        <w:jc w:val="center"/>
        <w:rPr>
          <w:rFonts w:cs="Arial"/>
          <w:b/>
          <w:bCs/>
          <w:color w:val="595959"/>
          <w:sz w:val="24"/>
          <w:szCs w:val="24"/>
        </w:rPr>
      </w:pPr>
      <w:r w:rsidRPr="0041356C">
        <w:rPr>
          <w:rFonts w:cs="Arial"/>
          <w:b/>
          <w:bCs/>
          <w:color w:val="595959"/>
          <w:sz w:val="24"/>
          <w:szCs w:val="24"/>
        </w:rPr>
        <w:t>An Anxiety Treatment Approach That Empowers Through Skill Development</w:t>
      </w:r>
    </w:p>
    <w:p w14:paraId="746A0A35" w14:textId="77777777" w:rsidR="006A6849" w:rsidRPr="0041356C" w:rsidRDefault="006A6849" w:rsidP="006A6849">
      <w:pPr>
        <w:widowControl w:val="0"/>
        <w:spacing w:after="0" w:line="240" w:lineRule="auto"/>
        <w:jc w:val="center"/>
        <w:rPr>
          <w:rFonts w:ascii="Calibri Light" w:hAnsi="Calibri Light" w:cs="Calibri Light"/>
          <w:color w:val="595959"/>
          <w:sz w:val="20"/>
          <w:szCs w:val="20"/>
        </w:rPr>
      </w:pPr>
      <w:r w:rsidRPr="0041356C">
        <w:rPr>
          <w:rFonts w:ascii="Calibri Light" w:hAnsi="Calibri Light" w:cs="Calibri Light"/>
          <w:color w:val="595959"/>
          <w:sz w:val="20"/>
          <w:szCs w:val="20"/>
        </w:rPr>
        <w:t>The AAT is an advanced CBT anxiety treatment program that focuses on helping clients to confidently and skillfully adapt to the experience of anxiety rather than chase an endless cycle of anxiety symptom relief.</w:t>
      </w:r>
    </w:p>
    <w:p w14:paraId="231696E8" w14:textId="77777777" w:rsidR="006A6849" w:rsidRPr="0041356C" w:rsidRDefault="006A6849" w:rsidP="006A6849">
      <w:pPr>
        <w:widowControl w:val="0"/>
        <w:spacing w:after="0" w:line="240" w:lineRule="auto"/>
        <w:jc w:val="center"/>
        <w:rPr>
          <w:rFonts w:ascii="Calibri Light" w:hAnsi="Calibri Light" w:cs="Calibri Light"/>
          <w:color w:val="595959"/>
          <w:sz w:val="20"/>
          <w:szCs w:val="20"/>
        </w:rPr>
      </w:pPr>
      <w:r w:rsidRPr="0041356C">
        <w:rPr>
          <w:rFonts w:cs="Arial"/>
          <w:b/>
          <w:bCs/>
          <w:noProof/>
          <w:color w:val="595959"/>
          <w:sz w:val="32"/>
          <w:szCs w:val="32"/>
        </w:rPr>
        <mc:AlternateContent>
          <mc:Choice Requires="wps">
            <w:drawing>
              <wp:anchor distT="0" distB="0" distL="114300" distR="114300" simplePos="0" relativeHeight="251659264" behindDoc="0" locked="0" layoutInCell="1" allowOverlap="1" wp14:anchorId="3C547079" wp14:editId="0E6B9F96">
                <wp:simplePos x="0" y="0"/>
                <wp:positionH relativeFrom="column">
                  <wp:posOffset>2540000</wp:posOffset>
                </wp:positionH>
                <wp:positionV relativeFrom="paragraph">
                  <wp:posOffset>174625</wp:posOffset>
                </wp:positionV>
                <wp:extent cx="189230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1892300" cy="0"/>
                        </a:xfrm>
                        <a:prstGeom prst="line">
                          <a:avLst/>
                        </a:prstGeom>
                        <a:noFill/>
                        <a:ln w="19050" cap="flat" cmpd="sng" algn="ctr">
                          <a:solidFill>
                            <a:srgbClr val="E7E6E6">
                              <a:lumMod val="50000"/>
                            </a:srgbClr>
                          </a:solidFill>
                          <a:prstDash val="solid"/>
                          <a:miter lim="800000"/>
                        </a:ln>
                        <a:effectLst/>
                      </wps:spPr>
                      <wps:bodyPr/>
                    </wps:wsp>
                  </a:graphicData>
                </a:graphic>
              </wp:anchor>
            </w:drawing>
          </mc:Choice>
          <mc:Fallback>
            <w:pict>
              <v:line w14:anchorId="4BDD3762" id="Straight Connector 2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0pt,13.75pt" to="34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" strokecolor="#767171" strokeweight="1.5pt">
                <v:stroke joinstyle="miter"/>
              </v:line>
            </w:pict>
          </mc:Fallback>
        </mc:AlternateContent>
      </w:r>
    </w:p>
    <w:p w14:paraId="34A7FB4D" w14:textId="77777777" w:rsidR="006A6849" w:rsidRPr="0041356C" w:rsidRDefault="006A6849" w:rsidP="006A6849">
      <w:pPr>
        <w:widowControl w:val="0"/>
        <w:spacing w:after="0" w:line="240" w:lineRule="auto"/>
        <w:jc w:val="center"/>
        <w:rPr>
          <w:rFonts w:cs="Arial"/>
          <w:b/>
          <w:bCs/>
          <w:color w:val="595959"/>
          <w:sz w:val="32"/>
          <w:szCs w:val="32"/>
        </w:rPr>
      </w:pPr>
    </w:p>
    <w:p w14:paraId="2B609B94" w14:textId="77777777" w:rsidR="006A6849" w:rsidRPr="0041356C" w:rsidRDefault="006A6849" w:rsidP="006A6849">
      <w:pPr>
        <w:widowControl w:val="0"/>
        <w:spacing w:after="0" w:line="240" w:lineRule="auto"/>
        <w:jc w:val="center"/>
        <w:rPr>
          <w:rFonts w:cs="Arial"/>
          <w:b/>
          <w:bCs/>
          <w:color w:val="595959"/>
          <w:sz w:val="36"/>
          <w:szCs w:val="36"/>
        </w:rPr>
      </w:pPr>
    </w:p>
    <w:p w14:paraId="343D581B" w14:textId="77777777" w:rsidR="006A6849" w:rsidRPr="0041356C" w:rsidRDefault="006A6849" w:rsidP="006A6849">
      <w:pPr>
        <w:widowControl w:val="0"/>
        <w:spacing w:after="0" w:line="240" w:lineRule="auto"/>
        <w:jc w:val="center"/>
        <w:rPr>
          <w:rFonts w:cs="Arial"/>
          <w:b/>
          <w:bCs/>
          <w:color w:val="595959"/>
          <w:sz w:val="36"/>
          <w:szCs w:val="36"/>
        </w:rPr>
      </w:pPr>
    </w:p>
    <w:p w14:paraId="3069C765" w14:textId="77777777" w:rsidR="006A6849" w:rsidRPr="0041356C" w:rsidRDefault="006A6849" w:rsidP="006A6849">
      <w:pPr>
        <w:widowControl w:val="0"/>
        <w:spacing w:after="0" w:line="240" w:lineRule="auto"/>
        <w:rPr>
          <w:rFonts w:cs="Times New Roman"/>
          <w:b/>
          <w:bCs/>
          <w:color w:val="595959"/>
          <w:sz w:val="48"/>
          <w:szCs w:val="48"/>
        </w:rPr>
      </w:pPr>
    </w:p>
    <w:p w14:paraId="65134162" w14:textId="77777777" w:rsidR="006A6849" w:rsidRPr="0041356C" w:rsidRDefault="006A6849" w:rsidP="006A6849">
      <w:pPr>
        <w:widowControl w:val="0"/>
        <w:spacing w:after="0" w:line="240" w:lineRule="auto"/>
        <w:rPr>
          <w:rFonts w:cs="Times New Roman"/>
          <w:b/>
          <w:bCs/>
          <w:color w:val="595959"/>
          <w:sz w:val="48"/>
          <w:szCs w:val="48"/>
        </w:rPr>
      </w:pPr>
    </w:p>
    <w:p w14:paraId="2EC048AF" w14:textId="77777777" w:rsidR="006A6849" w:rsidRPr="0041356C" w:rsidRDefault="006A6849" w:rsidP="006A6849">
      <w:pPr>
        <w:widowControl w:val="0"/>
        <w:spacing w:after="0" w:line="240" w:lineRule="auto"/>
        <w:rPr>
          <w:rFonts w:cs="Times New Roman"/>
          <w:b/>
          <w:bCs/>
          <w:color w:val="595959"/>
          <w:sz w:val="48"/>
          <w:szCs w:val="48"/>
        </w:rPr>
      </w:pPr>
    </w:p>
    <w:p w14:paraId="21B1339F" w14:textId="77777777" w:rsidR="006A6849" w:rsidRPr="0041356C" w:rsidRDefault="006A6849" w:rsidP="006A6849">
      <w:pPr>
        <w:widowControl w:val="0"/>
        <w:spacing w:after="0" w:line="240" w:lineRule="auto"/>
        <w:rPr>
          <w:rFonts w:cs="Times New Roman"/>
          <w:b/>
          <w:bCs/>
          <w:i/>
          <w:iCs/>
          <w:color w:val="595959"/>
          <w:sz w:val="48"/>
          <w:szCs w:val="48"/>
        </w:rPr>
      </w:pPr>
      <w:r w:rsidRPr="0041356C">
        <w:rPr>
          <w:rFonts w:cs="Times New Roman"/>
          <w:b/>
          <w:bCs/>
          <w:i/>
          <w:iCs/>
          <w:color w:val="595959"/>
          <w:sz w:val="48"/>
          <w:szCs w:val="48"/>
        </w:rPr>
        <w:t>Stage 3: Behavioral Exposures</w:t>
      </w:r>
    </w:p>
    <w:p w14:paraId="261630A2" w14:textId="262E8C83" w:rsidR="006A6849" w:rsidRPr="0041356C" w:rsidRDefault="006A6849" w:rsidP="006A6849">
      <w:pPr>
        <w:widowControl w:val="0"/>
        <w:spacing w:after="0" w:line="240" w:lineRule="auto"/>
        <w:rPr>
          <w:rFonts w:cs="Arial"/>
          <w:b/>
          <w:bCs/>
          <w:color w:val="595959"/>
          <w:sz w:val="36"/>
          <w:szCs w:val="36"/>
        </w:rPr>
      </w:pPr>
      <w:r w:rsidRPr="0041356C">
        <w:rPr>
          <w:rFonts w:cs="Times New Roman"/>
          <w:b/>
          <w:bCs/>
          <w:color w:val="C00000"/>
          <w:sz w:val="44"/>
          <w:szCs w:val="44"/>
        </w:rPr>
        <w:t>M</w:t>
      </w:r>
      <w:r w:rsidRPr="0041356C">
        <w:rPr>
          <w:rFonts w:cs="Times New Roman"/>
          <w:color w:val="595959"/>
          <w:sz w:val="28"/>
          <w:szCs w:val="28"/>
        </w:rPr>
        <w:t xml:space="preserve">odule </w:t>
      </w:r>
      <w:r>
        <w:rPr>
          <w:rFonts w:cs="Times New Roman"/>
          <w:color w:val="595959"/>
          <w:sz w:val="28"/>
          <w:szCs w:val="28"/>
        </w:rPr>
        <w:t>12</w:t>
      </w:r>
      <w:r w:rsidRPr="0041356C">
        <w:rPr>
          <w:rFonts w:cs="Times New Roman"/>
          <w:color w:val="595959"/>
          <w:sz w:val="28"/>
          <w:szCs w:val="28"/>
        </w:rPr>
        <w:t xml:space="preserve">: </w:t>
      </w:r>
      <w:r w:rsidR="0001327A">
        <w:rPr>
          <w:rFonts w:cs="Times New Roman"/>
          <w:b/>
          <w:bCs/>
          <w:color w:val="C00000"/>
          <w:sz w:val="44"/>
          <w:szCs w:val="44"/>
        </w:rPr>
        <w:t>H</w:t>
      </w:r>
      <w:r w:rsidR="00AE14D2" w:rsidRPr="00591F39">
        <w:rPr>
          <w:rFonts w:cs="Times New Roman"/>
          <w:color w:val="595959"/>
          <w:sz w:val="26"/>
          <w:szCs w:val="26"/>
        </w:rPr>
        <w:t>igh</w:t>
      </w:r>
      <w:r w:rsidRPr="00591F39">
        <w:rPr>
          <w:rFonts w:cs="Times New Roman"/>
          <w:color w:val="595959"/>
          <w:sz w:val="26"/>
          <w:szCs w:val="26"/>
        </w:rPr>
        <w:t xml:space="preserve"> Exposure – </w:t>
      </w:r>
      <w:r w:rsidR="0034677D">
        <w:rPr>
          <w:rFonts w:cs="Times New Roman"/>
          <w:color w:val="595959"/>
          <w:sz w:val="26"/>
          <w:szCs w:val="26"/>
        </w:rPr>
        <w:t xml:space="preserve">Adaptive Anxiety </w:t>
      </w:r>
      <w:r w:rsidR="00AB1ADE">
        <w:rPr>
          <w:rFonts w:cs="Times New Roman"/>
          <w:color w:val="595959"/>
          <w:sz w:val="26"/>
          <w:szCs w:val="26"/>
        </w:rPr>
        <w:t xml:space="preserve">Quick Skills </w:t>
      </w:r>
    </w:p>
    <w:p w14:paraId="6C55D267" w14:textId="77777777" w:rsidR="00237296" w:rsidRDefault="00237296" w:rsidP="00060C5F">
      <w:pPr>
        <w:widowControl w:val="0"/>
        <w:spacing w:after="0" w:line="240" w:lineRule="auto"/>
        <w:rPr>
          <w:b/>
          <w:bCs/>
          <w:color w:val="000000" w:themeColor="text1"/>
          <w:sz w:val="28"/>
          <w:szCs w:val="28"/>
        </w:rPr>
      </w:pPr>
    </w:p>
    <w:p w14:paraId="4675D979" w14:textId="77777777" w:rsidR="00237296" w:rsidRDefault="00237296" w:rsidP="00060C5F">
      <w:pPr>
        <w:widowControl w:val="0"/>
        <w:spacing w:after="0" w:line="240" w:lineRule="auto"/>
        <w:rPr>
          <w:b/>
          <w:bCs/>
          <w:color w:val="000000" w:themeColor="text1"/>
          <w:sz w:val="28"/>
          <w:szCs w:val="28"/>
        </w:rPr>
      </w:pPr>
    </w:p>
    <w:p w14:paraId="302E11B9" w14:textId="77777777" w:rsidR="00237296" w:rsidRDefault="00237296" w:rsidP="00060C5F">
      <w:pPr>
        <w:widowControl w:val="0"/>
        <w:spacing w:after="0" w:line="240" w:lineRule="auto"/>
        <w:rPr>
          <w:b/>
          <w:bCs/>
          <w:color w:val="000000" w:themeColor="text1"/>
          <w:sz w:val="28"/>
          <w:szCs w:val="28"/>
        </w:rPr>
      </w:pPr>
    </w:p>
    <w:p w14:paraId="00CA06E7" w14:textId="77777777" w:rsidR="00237296" w:rsidRDefault="00237296" w:rsidP="00060C5F">
      <w:pPr>
        <w:widowControl w:val="0"/>
        <w:spacing w:after="0" w:line="240" w:lineRule="auto"/>
        <w:rPr>
          <w:b/>
          <w:bCs/>
          <w:color w:val="000000" w:themeColor="text1"/>
          <w:sz w:val="28"/>
          <w:szCs w:val="28"/>
        </w:rPr>
      </w:pPr>
    </w:p>
    <w:p w14:paraId="6781A129" w14:textId="77777777" w:rsidR="006A6849" w:rsidRDefault="006A6849" w:rsidP="00993FB5">
      <w:pPr>
        <w:rPr>
          <w:rFonts w:ascii="Candara" w:hAnsi="Candara"/>
          <w:b/>
          <w:sz w:val="52"/>
          <w:szCs w:val="52"/>
        </w:rPr>
      </w:pPr>
      <w:bookmarkStart w:id="1" w:name="_Hlk79492037"/>
      <w:bookmarkEnd w:id="0"/>
    </w:p>
    <w:p w14:paraId="5D056ED6" w14:textId="77777777" w:rsidR="006A6849" w:rsidRDefault="006A6849" w:rsidP="00993FB5">
      <w:pPr>
        <w:rPr>
          <w:rFonts w:ascii="Candara" w:hAnsi="Candara"/>
          <w:b/>
          <w:sz w:val="52"/>
          <w:szCs w:val="52"/>
        </w:rPr>
      </w:pPr>
    </w:p>
    <w:p w14:paraId="40B09359" w14:textId="438C5001" w:rsidR="00D50590" w:rsidRPr="00D725EF" w:rsidRDefault="00C51BDB" w:rsidP="00D50590">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xposure Tracking</w:t>
      </w:r>
      <w:r w:rsidR="00D725EF">
        <w:rPr>
          <w:rFonts w:ascii="Candara" w:hAnsi="Candara"/>
          <w:b/>
          <w:color w:val="595959" w:themeColor="text1" w:themeTint="A6"/>
          <w:sz w:val="26"/>
          <w:szCs w:val="26"/>
        </w:rPr>
        <w:t xml:space="preserve">: </w:t>
      </w:r>
      <w:r w:rsidR="00251AEC">
        <w:rPr>
          <w:rFonts w:ascii="Candara" w:hAnsi="Candara"/>
          <w:b/>
          <w:color w:val="C00000"/>
          <w:sz w:val="44"/>
          <w:szCs w:val="44"/>
        </w:rPr>
        <w:t>R</w:t>
      </w:r>
      <w:r w:rsidR="00251AEC">
        <w:rPr>
          <w:rFonts w:ascii="Candara" w:hAnsi="Candara"/>
          <w:b/>
          <w:color w:val="595959" w:themeColor="text1" w:themeTint="A6"/>
          <w:sz w:val="28"/>
          <w:szCs w:val="28"/>
        </w:rPr>
        <w:t>ound 1</w:t>
      </w:r>
      <w:r w:rsidR="00251AEC" w:rsidRPr="00D62739">
        <w:rPr>
          <w:rFonts w:ascii="Candara" w:hAnsi="Candara"/>
          <w:b/>
          <w:color w:val="595959" w:themeColor="text1" w:themeTint="A6"/>
          <w:sz w:val="28"/>
          <w:szCs w:val="28"/>
        </w:rPr>
        <w:t xml:space="preserve">   </w:t>
      </w:r>
      <w:r w:rsidR="00251AEC" w:rsidRPr="00D725EF">
        <w:rPr>
          <w:b/>
          <w:color w:val="595959" w:themeColor="text1" w:themeTint="A6"/>
          <w:sz w:val="26"/>
          <w:szCs w:val="26"/>
        </w:rPr>
        <w:t xml:space="preserve"> </w:t>
      </w:r>
      <w:r w:rsidR="00251AEC" w:rsidRPr="00D725EF">
        <w:rPr>
          <w:rFonts w:asciiTheme="majorHAnsi" w:eastAsiaTheme="minorHAnsi" w:hAnsiTheme="majorHAnsi" w:cstheme="minorBidi"/>
          <w:b/>
          <w:color w:val="595959" w:themeColor="text1" w:themeTint="A6"/>
          <w:sz w:val="24"/>
          <w:szCs w:val="24"/>
        </w:rPr>
        <w:t xml:space="preserve">   </w:t>
      </w:r>
    </w:p>
    <w:p w14:paraId="43191F19" w14:textId="34E8DF51" w:rsidR="00BD571F" w:rsidRPr="007141D4" w:rsidRDefault="00BD571F" w:rsidP="00434851">
      <w:pPr>
        <w:spacing w:after="240" w:line="240" w:lineRule="auto"/>
        <w:rPr>
          <w:rFonts w:ascii="Candara" w:hAnsi="Candara"/>
          <w:b/>
          <w:sz w:val="16"/>
          <w:szCs w:val="16"/>
        </w:rPr>
      </w:pPr>
    </w:p>
    <w:tbl>
      <w:tblPr>
        <w:tblStyle w:val="TableGrid"/>
        <w:tblW w:w="10170" w:type="dxa"/>
        <w:tblLook w:val="04A0" w:firstRow="1" w:lastRow="0" w:firstColumn="1" w:lastColumn="0" w:noHBand="0" w:noVBand="1"/>
      </w:tblPr>
      <w:tblGrid>
        <w:gridCol w:w="1615"/>
        <w:gridCol w:w="2610"/>
        <w:gridCol w:w="2790"/>
        <w:gridCol w:w="3155"/>
      </w:tblGrid>
      <w:tr w:rsidR="00EA324F" w:rsidRPr="007378BD" w14:paraId="69478CD6" w14:textId="77777777" w:rsidTr="00970BC5">
        <w:trPr>
          <w:trHeight w:val="292"/>
        </w:trPr>
        <w:tc>
          <w:tcPr>
            <w:tcW w:w="10170" w:type="dxa"/>
            <w:gridSpan w:val="4"/>
            <w:shd w:val="clear" w:color="auto" w:fill="D9D9D9" w:themeFill="background1" w:themeFillShade="D9"/>
          </w:tcPr>
          <w:p w14:paraId="3251055D" w14:textId="77777777" w:rsidR="00EA324F" w:rsidRPr="007378BD" w:rsidRDefault="00EA324F" w:rsidP="00970BC5">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EA324F" w:rsidRPr="007378BD" w14:paraId="07B9EE3D" w14:textId="77777777" w:rsidTr="00970BC5">
        <w:trPr>
          <w:trHeight w:val="292"/>
        </w:trPr>
        <w:tc>
          <w:tcPr>
            <w:tcW w:w="1615" w:type="dxa"/>
            <w:shd w:val="clear" w:color="auto" w:fill="F2F2F2" w:themeFill="background1" w:themeFillShade="F2"/>
          </w:tcPr>
          <w:p w14:paraId="78F2D597" w14:textId="77777777" w:rsidR="00EA324F" w:rsidRPr="00611D4F" w:rsidRDefault="00EA324F" w:rsidP="00970BC5">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16F8F89F" w14:textId="77777777" w:rsidR="00EA324F" w:rsidRPr="00611D4F" w:rsidRDefault="00EA324F" w:rsidP="00970BC5">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68669B7D" w14:textId="77777777" w:rsidR="00EA324F" w:rsidRPr="00611D4F" w:rsidRDefault="00EA324F" w:rsidP="00970BC5">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4367FF4C" w14:textId="77777777" w:rsidR="00EA324F" w:rsidRPr="00611D4F" w:rsidRDefault="00EA324F" w:rsidP="00970BC5">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EA324F" w:rsidRPr="007378BD" w14:paraId="68773C12" w14:textId="77777777" w:rsidTr="00970BC5">
        <w:trPr>
          <w:trHeight w:val="395"/>
        </w:trPr>
        <w:tc>
          <w:tcPr>
            <w:tcW w:w="1615" w:type="dxa"/>
          </w:tcPr>
          <w:p w14:paraId="02F555A8" w14:textId="77777777" w:rsidR="00EA324F" w:rsidRPr="007E2E56" w:rsidRDefault="00EA324F" w:rsidP="00970BC5">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18E3CA0D" w14:textId="77777777" w:rsidR="00EA324F" w:rsidRPr="00885ABE" w:rsidRDefault="00EA324F" w:rsidP="00970BC5">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75CB1B28" w14:textId="77777777" w:rsidR="00EA324F" w:rsidRPr="007378BD" w:rsidRDefault="00000000" w:rsidP="00970BC5">
            <w:pPr>
              <w:tabs>
                <w:tab w:val="left" w:pos="964"/>
              </w:tabs>
              <w:rPr>
                <w:rFonts w:ascii="Calibri" w:eastAsia="Calibri" w:hAnsi="Calibri" w:cs="Calibri"/>
                <w:sz w:val="16"/>
                <w:szCs w:val="16"/>
              </w:rPr>
            </w:pPr>
            <w:sdt>
              <w:sdtPr>
                <w:rPr>
                  <w:sz w:val="16"/>
                  <w:szCs w:val="16"/>
                </w:rPr>
                <w:id w:val="1334178177"/>
                <w:placeholder>
                  <w:docPart w:val="F8E531A30D7C4F908DBEEA337A13C619"/>
                </w:placeholder>
                <w:showingPlcHdr/>
                <w:text/>
              </w:sdtPr>
              <w:sdtContent>
                <w:r w:rsidR="00EA324F">
                  <w:rPr>
                    <w:rFonts w:ascii="Calibri" w:eastAsia="Calibri" w:hAnsi="Calibri" w:cs="Calibri"/>
                    <w:color w:val="808080" w:themeColor="background1" w:themeShade="80"/>
                    <w:sz w:val="16"/>
                    <w:szCs w:val="16"/>
                  </w:rPr>
                  <w:t>Distress Rating #</w:t>
                </w:r>
              </w:sdtContent>
            </w:sdt>
            <w:r w:rsidR="00EA324F">
              <w:rPr>
                <w:sz w:val="16"/>
                <w:szCs w:val="16"/>
              </w:rPr>
              <w:t xml:space="preserve"> </w:t>
            </w:r>
          </w:p>
        </w:tc>
        <w:tc>
          <w:tcPr>
            <w:tcW w:w="2790" w:type="dxa"/>
          </w:tcPr>
          <w:p w14:paraId="0BDDB47C" w14:textId="77777777" w:rsidR="00EA324F" w:rsidRPr="007378BD" w:rsidRDefault="00EA324F" w:rsidP="00970BC5">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227375554"/>
                <w:placeholder>
                  <w:docPart w:val="F2D121F8EF554E86ABBBA2160B3717A4"/>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1283456893"/>
            <w:placeholder>
              <w:docPart w:val="7513376202044B21BD4662AD3E75FBE4"/>
            </w:placeholder>
            <w:showingPlcHdr/>
            <w:text/>
          </w:sdtPr>
          <w:sdtContent>
            <w:tc>
              <w:tcPr>
                <w:tcW w:w="3155" w:type="dxa"/>
              </w:tcPr>
              <w:p w14:paraId="5361C2B3" w14:textId="77777777" w:rsidR="00EA324F" w:rsidRPr="007378BD" w:rsidRDefault="00EA324F" w:rsidP="00970BC5">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EA324F" w:rsidRPr="007378BD" w14:paraId="58509FA3" w14:textId="77777777" w:rsidTr="00970BC5">
        <w:trPr>
          <w:trHeight w:val="476"/>
        </w:trPr>
        <w:tc>
          <w:tcPr>
            <w:tcW w:w="1615" w:type="dxa"/>
            <w:shd w:val="clear" w:color="auto" w:fill="FFFFFF" w:themeFill="background1"/>
          </w:tcPr>
          <w:p w14:paraId="41485FB9" w14:textId="77777777" w:rsidR="00EA324F" w:rsidRPr="007E2E56" w:rsidRDefault="00EA324F" w:rsidP="00970BC5">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2094280313"/>
              <w:placeholder>
                <w:docPart w:val="3B67C460207B4B12A8532F8433007F15"/>
              </w:placeholder>
              <w:showingPlcHdr/>
              <w:text/>
            </w:sdtPr>
            <w:sdtContent>
              <w:p w14:paraId="108D063D" w14:textId="77777777" w:rsidR="00EA324F" w:rsidRPr="007378BD" w:rsidRDefault="00EA324F" w:rsidP="00970BC5">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0D351753" w14:textId="77777777" w:rsidR="00EA324F" w:rsidRPr="007378BD" w:rsidRDefault="00EA324F" w:rsidP="00970BC5">
            <w:pPr>
              <w:tabs>
                <w:tab w:val="left" w:pos="964"/>
              </w:tabs>
              <w:rPr>
                <w:sz w:val="16"/>
                <w:szCs w:val="16"/>
              </w:rPr>
            </w:pPr>
            <w:r>
              <w:rPr>
                <w:color w:val="00B050"/>
                <w:sz w:val="16"/>
                <w:szCs w:val="16"/>
              </w:rPr>
              <w:t>3</w:t>
            </w:r>
          </w:p>
        </w:tc>
        <w:tc>
          <w:tcPr>
            <w:tcW w:w="2790" w:type="dxa"/>
          </w:tcPr>
          <w:p w14:paraId="48CC715E" w14:textId="77777777" w:rsidR="00EA324F" w:rsidRPr="007378BD" w:rsidRDefault="00EA324F" w:rsidP="00970BC5">
            <w:pPr>
              <w:tabs>
                <w:tab w:val="left" w:pos="964"/>
              </w:tabs>
              <w:rPr>
                <w:sz w:val="16"/>
                <w:szCs w:val="16"/>
              </w:rPr>
            </w:pPr>
            <w:r>
              <w:rPr>
                <w:color w:val="00B050"/>
                <w:sz w:val="16"/>
                <w:szCs w:val="16"/>
              </w:rPr>
              <w:t>3</w:t>
            </w:r>
          </w:p>
        </w:tc>
        <w:tc>
          <w:tcPr>
            <w:tcW w:w="3155" w:type="dxa"/>
          </w:tcPr>
          <w:p w14:paraId="6625EF0C" w14:textId="77777777" w:rsidR="00EA324F" w:rsidRPr="007378BD" w:rsidRDefault="00EA324F" w:rsidP="00970BC5">
            <w:pPr>
              <w:tabs>
                <w:tab w:val="left" w:pos="964"/>
              </w:tabs>
              <w:rPr>
                <w:sz w:val="16"/>
                <w:szCs w:val="16"/>
              </w:rPr>
            </w:pPr>
            <w:r>
              <w:rPr>
                <w:color w:val="00B050"/>
                <w:sz w:val="16"/>
                <w:szCs w:val="16"/>
              </w:rPr>
              <w:t>3</w:t>
            </w:r>
          </w:p>
        </w:tc>
      </w:tr>
      <w:tr w:rsidR="00EA324F" w:rsidRPr="007378BD" w14:paraId="5365299D" w14:textId="77777777" w:rsidTr="00970BC5">
        <w:trPr>
          <w:trHeight w:val="485"/>
        </w:trPr>
        <w:tc>
          <w:tcPr>
            <w:tcW w:w="10170" w:type="dxa"/>
            <w:gridSpan w:val="4"/>
            <w:shd w:val="clear" w:color="auto" w:fill="FFFFFF" w:themeFill="background1"/>
          </w:tcPr>
          <w:p w14:paraId="280908DB" w14:textId="77777777" w:rsidR="00EA324F" w:rsidRPr="00905882" w:rsidRDefault="00EA324F" w:rsidP="00970BC5">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7DA58ED3" w14:textId="77777777" w:rsidR="00EA324F" w:rsidRPr="007378BD" w:rsidRDefault="00EA324F" w:rsidP="00970BC5">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EA324F" w:rsidRPr="007378BD" w14:paraId="21769019" w14:textId="77777777" w:rsidTr="00970BC5">
        <w:trPr>
          <w:trHeight w:val="53"/>
        </w:trPr>
        <w:tc>
          <w:tcPr>
            <w:tcW w:w="10170" w:type="dxa"/>
            <w:gridSpan w:val="4"/>
            <w:shd w:val="clear" w:color="auto" w:fill="D9D9D9" w:themeFill="background1" w:themeFillShade="D9"/>
          </w:tcPr>
          <w:p w14:paraId="6AFA5AB4" w14:textId="77777777" w:rsidR="00EA324F" w:rsidRDefault="00EA324F" w:rsidP="00970BC5">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EA324F" w:rsidRPr="007378BD" w14:paraId="2FABCD5F" w14:textId="77777777" w:rsidTr="00970BC5">
        <w:trPr>
          <w:trHeight w:val="485"/>
        </w:trPr>
        <w:tc>
          <w:tcPr>
            <w:tcW w:w="10170" w:type="dxa"/>
            <w:gridSpan w:val="4"/>
            <w:shd w:val="clear" w:color="auto" w:fill="FFFFFF" w:themeFill="background1"/>
          </w:tcPr>
          <w:p w14:paraId="5C82C75A" w14:textId="77777777" w:rsidR="00EA324F" w:rsidRDefault="00000000" w:rsidP="00970BC5">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272247495"/>
                <w:placeholder>
                  <w:docPart w:val="227C96E31C4A47E9A5378494B92A2D6D"/>
                </w:placeholder>
                <w:showingPlcHdr/>
                <w15:appearance w15:val="tags"/>
                <w:text/>
              </w:sdtPr>
              <w:sdtContent>
                <w:r w:rsidR="00EA324F" w:rsidRPr="004C1A23">
                  <w:rPr>
                    <w:rStyle w:val="PlaceholderText"/>
                    <w:sz w:val="18"/>
                    <w:szCs w:val="18"/>
                  </w:rPr>
                  <w:t>Notes</w:t>
                </w:r>
                <w:r w:rsidR="00EA324F" w:rsidRPr="00D93874">
                  <w:rPr>
                    <w:rStyle w:val="PlaceholderText"/>
                    <w:color w:val="595959" w:themeColor="text1" w:themeTint="A6"/>
                    <w:sz w:val="18"/>
                    <w:szCs w:val="18"/>
                  </w:rPr>
                  <w:t>.</w:t>
                </w:r>
              </w:sdtContent>
            </w:sdt>
          </w:p>
          <w:p w14:paraId="2026B159" w14:textId="77777777" w:rsidR="00EA324F" w:rsidRDefault="00EA324F" w:rsidP="00970BC5">
            <w:pPr>
              <w:widowControl w:val="0"/>
              <w:rPr>
                <w:b/>
                <w:color w:val="595959" w:themeColor="text1" w:themeTint="A6"/>
                <w:sz w:val="18"/>
                <w:szCs w:val="18"/>
              </w:rPr>
            </w:pPr>
          </w:p>
          <w:p w14:paraId="076E5B28" w14:textId="77777777" w:rsidR="00EA324F" w:rsidRDefault="00EA324F" w:rsidP="00970BC5">
            <w:pPr>
              <w:widowControl w:val="0"/>
              <w:rPr>
                <w:color w:val="00B050"/>
                <w:sz w:val="16"/>
                <w:szCs w:val="16"/>
              </w:rPr>
            </w:pPr>
          </w:p>
        </w:tc>
      </w:tr>
      <w:tr w:rsidR="00EA324F" w:rsidRPr="007378BD" w14:paraId="2F0DD168" w14:textId="77777777" w:rsidTr="00970BC5">
        <w:trPr>
          <w:trHeight w:val="44"/>
        </w:trPr>
        <w:tc>
          <w:tcPr>
            <w:tcW w:w="10170" w:type="dxa"/>
            <w:gridSpan w:val="4"/>
            <w:shd w:val="clear" w:color="auto" w:fill="D9D9D9" w:themeFill="background1" w:themeFillShade="D9"/>
          </w:tcPr>
          <w:p w14:paraId="6CF2860F" w14:textId="77777777" w:rsidR="00EA324F" w:rsidRDefault="00EA324F" w:rsidP="00970BC5">
            <w:pPr>
              <w:widowControl w:val="0"/>
              <w:rPr>
                <w:color w:val="00B050"/>
                <w:sz w:val="16"/>
                <w:szCs w:val="16"/>
              </w:rPr>
            </w:pPr>
            <w:r w:rsidRPr="00FF2BE5">
              <w:rPr>
                <w:rFonts w:cstheme="minorHAnsi"/>
                <w:b/>
                <w:bCs/>
                <w:color w:val="C00000"/>
                <w:sz w:val="16"/>
                <w:szCs w:val="16"/>
              </w:rPr>
              <w:t>Therapy Session Review</w:t>
            </w:r>
          </w:p>
        </w:tc>
      </w:tr>
      <w:tr w:rsidR="00EA324F" w:rsidRPr="007378BD" w14:paraId="196CFB56" w14:textId="77777777" w:rsidTr="00970BC5">
        <w:trPr>
          <w:trHeight w:val="485"/>
        </w:trPr>
        <w:tc>
          <w:tcPr>
            <w:tcW w:w="10170" w:type="dxa"/>
            <w:gridSpan w:val="4"/>
            <w:shd w:val="clear" w:color="auto" w:fill="FFFFFF" w:themeFill="background1"/>
          </w:tcPr>
          <w:p w14:paraId="4027423F" w14:textId="77777777" w:rsidR="00EA324F" w:rsidRDefault="00000000" w:rsidP="00970BC5">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819273728"/>
                <w:placeholder>
                  <w:docPart w:val="694C70D956204901B168AADF7584AB0C"/>
                </w:placeholder>
                <w:showingPlcHdr/>
                <w15:appearance w15:val="tags"/>
                <w:text/>
              </w:sdtPr>
              <w:sdtContent>
                <w:r w:rsidR="00EA324F" w:rsidRPr="004C1A23">
                  <w:rPr>
                    <w:rStyle w:val="PlaceholderText"/>
                    <w:sz w:val="18"/>
                    <w:szCs w:val="18"/>
                  </w:rPr>
                  <w:t>Notes</w:t>
                </w:r>
                <w:r w:rsidR="00EA324F" w:rsidRPr="00D93874">
                  <w:rPr>
                    <w:rStyle w:val="PlaceholderText"/>
                    <w:color w:val="595959" w:themeColor="text1" w:themeTint="A6"/>
                    <w:sz w:val="18"/>
                    <w:szCs w:val="18"/>
                  </w:rPr>
                  <w:t>.</w:t>
                </w:r>
              </w:sdtContent>
            </w:sdt>
          </w:p>
          <w:p w14:paraId="3D253EF5" w14:textId="77777777" w:rsidR="00EA324F" w:rsidRDefault="00EA324F" w:rsidP="00970BC5">
            <w:pPr>
              <w:widowControl w:val="0"/>
              <w:rPr>
                <w:b/>
                <w:color w:val="595959" w:themeColor="text1" w:themeTint="A6"/>
                <w:sz w:val="18"/>
                <w:szCs w:val="18"/>
              </w:rPr>
            </w:pPr>
          </w:p>
          <w:p w14:paraId="58ED0F33" w14:textId="77777777" w:rsidR="00EA324F" w:rsidRDefault="00EA324F" w:rsidP="00970BC5">
            <w:pPr>
              <w:widowControl w:val="0"/>
              <w:rPr>
                <w:color w:val="00B050"/>
                <w:sz w:val="16"/>
                <w:szCs w:val="16"/>
              </w:rPr>
            </w:pPr>
          </w:p>
        </w:tc>
      </w:tr>
    </w:tbl>
    <w:p w14:paraId="24704D72" w14:textId="77777777" w:rsidR="00BE5F75" w:rsidRDefault="00BE5F75" w:rsidP="00BE5F75">
      <w:pPr>
        <w:spacing w:after="240" w:line="240" w:lineRule="auto"/>
        <w:rPr>
          <w:rFonts w:ascii="Candara" w:eastAsia="Helvetica Neue" w:hAnsi="Candara" w:cstheme="minorHAnsi"/>
          <w:bCs/>
          <w:i/>
          <w:iCs/>
          <w:color w:val="C00000"/>
          <w:sz w:val="24"/>
          <w:szCs w:val="24"/>
        </w:rPr>
      </w:pPr>
    </w:p>
    <w:p w14:paraId="3EFB5F3B" w14:textId="5209053E" w:rsidR="007141D4" w:rsidRPr="007141D4" w:rsidRDefault="007141D4" w:rsidP="007141D4">
      <w:pPr>
        <w:widowControl w:val="0"/>
        <w:spacing w:after="0" w:line="240" w:lineRule="auto"/>
        <w:rPr>
          <w:b/>
          <w:color w:val="595959" w:themeColor="text1" w:themeTint="A6"/>
          <w:sz w:val="26"/>
          <w:szCs w:val="26"/>
        </w:rPr>
      </w:pPr>
      <w:r w:rsidRPr="00D725EF">
        <w:rPr>
          <w:b/>
          <w:bCs/>
          <w:color w:val="595959" w:themeColor="text1" w:themeTint="A6"/>
          <w:sz w:val="52"/>
          <w:szCs w:val="52"/>
        </w:rPr>
        <w:t>E</w:t>
      </w:r>
      <w:r w:rsidRPr="00D725EF">
        <w:rPr>
          <w:b/>
          <w:bCs/>
          <w:color w:val="595959" w:themeColor="text1" w:themeTint="A6"/>
          <w:sz w:val="26"/>
          <w:szCs w:val="26"/>
        </w:rPr>
        <w:t>xposure Tracking</w:t>
      </w:r>
      <w:r>
        <w:rPr>
          <w:rFonts w:ascii="Candara" w:hAnsi="Candara"/>
          <w:b/>
          <w:color w:val="595959" w:themeColor="text1" w:themeTint="A6"/>
          <w:sz w:val="26"/>
          <w:szCs w:val="26"/>
        </w:rPr>
        <w:t xml:space="preserve">: </w:t>
      </w:r>
      <w:r>
        <w:rPr>
          <w:rFonts w:ascii="Candara" w:hAnsi="Candara"/>
          <w:b/>
          <w:color w:val="C00000"/>
          <w:sz w:val="44"/>
          <w:szCs w:val="44"/>
        </w:rPr>
        <w:t>R</w:t>
      </w:r>
      <w:r>
        <w:rPr>
          <w:rFonts w:ascii="Candara" w:hAnsi="Candara"/>
          <w:b/>
          <w:color w:val="595959" w:themeColor="text1" w:themeTint="A6"/>
          <w:sz w:val="28"/>
          <w:szCs w:val="28"/>
        </w:rPr>
        <w:t xml:space="preserve">ound </w:t>
      </w:r>
      <w:r w:rsidR="00925A40">
        <w:rPr>
          <w:rFonts w:ascii="Candara" w:hAnsi="Candara"/>
          <w:b/>
          <w:color w:val="595959" w:themeColor="text1" w:themeTint="A6"/>
          <w:sz w:val="28"/>
          <w:szCs w:val="28"/>
        </w:rPr>
        <w:t>2</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tbl>
      <w:tblPr>
        <w:tblStyle w:val="TableGrid"/>
        <w:tblW w:w="10170" w:type="dxa"/>
        <w:tblLook w:val="04A0" w:firstRow="1" w:lastRow="0" w:firstColumn="1" w:lastColumn="0" w:noHBand="0" w:noVBand="1"/>
      </w:tblPr>
      <w:tblGrid>
        <w:gridCol w:w="1615"/>
        <w:gridCol w:w="2610"/>
        <w:gridCol w:w="2790"/>
        <w:gridCol w:w="3155"/>
      </w:tblGrid>
      <w:tr w:rsidR="00BD571F" w:rsidRPr="007378BD" w14:paraId="1ED1660B" w14:textId="77777777" w:rsidTr="00970BC5">
        <w:trPr>
          <w:trHeight w:val="292"/>
        </w:trPr>
        <w:tc>
          <w:tcPr>
            <w:tcW w:w="10170" w:type="dxa"/>
            <w:gridSpan w:val="4"/>
            <w:shd w:val="clear" w:color="auto" w:fill="D9D9D9" w:themeFill="background1" w:themeFillShade="D9"/>
          </w:tcPr>
          <w:p w14:paraId="012FB8CE" w14:textId="77777777" w:rsidR="00BD571F" w:rsidRPr="007378BD" w:rsidRDefault="00BD571F" w:rsidP="00970BC5">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BD571F" w:rsidRPr="007378BD" w14:paraId="260DDD53" w14:textId="77777777" w:rsidTr="00970BC5">
        <w:trPr>
          <w:trHeight w:val="292"/>
        </w:trPr>
        <w:tc>
          <w:tcPr>
            <w:tcW w:w="1615" w:type="dxa"/>
            <w:shd w:val="clear" w:color="auto" w:fill="F2F2F2" w:themeFill="background1" w:themeFillShade="F2"/>
          </w:tcPr>
          <w:p w14:paraId="6244781B" w14:textId="77777777" w:rsidR="00BD571F" w:rsidRPr="00611D4F" w:rsidRDefault="00BD571F" w:rsidP="00970BC5">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77C08D6B" w14:textId="77777777" w:rsidR="00BD571F" w:rsidRPr="00611D4F" w:rsidRDefault="00BD571F" w:rsidP="00970BC5">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30FE2FB8" w14:textId="77777777" w:rsidR="00BD571F" w:rsidRPr="00611D4F" w:rsidRDefault="00BD571F" w:rsidP="00970BC5">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22796469" w14:textId="77777777" w:rsidR="00BD571F" w:rsidRPr="00611D4F" w:rsidRDefault="00BD571F" w:rsidP="00970BC5">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BD571F" w:rsidRPr="007378BD" w14:paraId="508A877E" w14:textId="77777777" w:rsidTr="00970BC5">
        <w:trPr>
          <w:trHeight w:val="395"/>
        </w:trPr>
        <w:tc>
          <w:tcPr>
            <w:tcW w:w="1615" w:type="dxa"/>
          </w:tcPr>
          <w:p w14:paraId="7CF07012" w14:textId="77777777" w:rsidR="00BD571F" w:rsidRPr="007E2E56" w:rsidRDefault="00BD571F" w:rsidP="00970BC5">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2F086836" w14:textId="77777777" w:rsidR="00BD571F" w:rsidRPr="00885ABE" w:rsidRDefault="00BD571F" w:rsidP="00970BC5">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7092BB40" w14:textId="77777777" w:rsidR="00BD571F" w:rsidRPr="007378BD" w:rsidRDefault="00000000" w:rsidP="00970BC5">
            <w:pPr>
              <w:tabs>
                <w:tab w:val="left" w:pos="964"/>
              </w:tabs>
              <w:rPr>
                <w:rFonts w:ascii="Calibri" w:eastAsia="Calibri" w:hAnsi="Calibri" w:cs="Calibri"/>
                <w:sz w:val="16"/>
                <w:szCs w:val="16"/>
              </w:rPr>
            </w:pPr>
            <w:sdt>
              <w:sdtPr>
                <w:rPr>
                  <w:sz w:val="16"/>
                  <w:szCs w:val="16"/>
                </w:rPr>
                <w:id w:val="-409698693"/>
                <w:placeholder>
                  <w:docPart w:val="4D8BDEBDC5374AD9AF344404F8CECF52"/>
                </w:placeholder>
                <w:showingPlcHdr/>
                <w:text/>
              </w:sdtPr>
              <w:sdtContent>
                <w:r w:rsidR="00BD571F">
                  <w:rPr>
                    <w:rFonts w:ascii="Calibri" w:eastAsia="Calibri" w:hAnsi="Calibri" w:cs="Calibri"/>
                    <w:color w:val="808080" w:themeColor="background1" w:themeShade="80"/>
                    <w:sz w:val="16"/>
                    <w:szCs w:val="16"/>
                  </w:rPr>
                  <w:t>Distress Rating #</w:t>
                </w:r>
              </w:sdtContent>
            </w:sdt>
            <w:r w:rsidR="00BD571F">
              <w:rPr>
                <w:sz w:val="16"/>
                <w:szCs w:val="16"/>
              </w:rPr>
              <w:t xml:space="preserve"> </w:t>
            </w:r>
          </w:p>
        </w:tc>
        <w:tc>
          <w:tcPr>
            <w:tcW w:w="2790" w:type="dxa"/>
          </w:tcPr>
          <w:p w14:paraId="48268C12" w14:textId="77777777" w:rsidR="00BD571F" w:rsidRPr="007378BD" w:rsidRDefault="00BD571F" w:rsidP="00970BC5">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959412281"/>
                <w:placeholder>
                  <w:docPart w:val="076F7A6659394939B7076254872D687F"/>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410861144"/>
            <w:placeholder>
              <w:docPart w:val="F1F7B3EE9D8B478BA90E78CB316B52C7"/>
            </w:placeholder>
            <w:showingPlcHdr/>
            <w:text/>
          </w:sdtPr>
          <w:sdtContent>
            <w:tc>
              <w:tcPr>
                <w:tcW w:w="3155" w:type="dxa"/>
              </w:tcPr>
              <w:p w14:paraId="09D87844" w14:textId="77777777" w:rsidR="00BD571F" w:rsidRPr="007378BD" w:rsidRDefault="00BD571F" w:rsidP="00970BC5">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BD571F" w:rsidRPr="007378BD" w14:paraId="5361E023" w14:textId="77777777" w:rsidTr="00970BC5">
        <w:trPr>
          <w:trHeight w:val="476"/>
        </w:trPr>
        <w:tc>
          <w:tcPr>
            <w:tcW w:w="1615" w:type="dxa"/>
            <w:shd w:val="clear" w:color="auto" w:fill="FFFFFF" w:themeFill="background1"/>
          </w:tcPr>
          <w:p w14:paraId="6D7CCEDA" w14:textId="77777777" w:rsidR="00BD571F" w:rsidRPr="007E2E56" w:rsidRDefault="00BD571F" w:rsidP="00970BC5">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1609044992"/>
              <w:placeholder>
                <w:docPart w:val="351D9B908D1E4102A04A7C2F7C7F4617"/>
              </w:placeholder>
              <w:showingPlcHdr/>
              <w:text/>
            </w:sdtPr>
            <w:sdtContent>
              <w:p w14:paraId="6818787B" w14:textId="77777777" w:rsidR="00BD571F" w:rsidRPr="007378BD" w:rsidRDefault="00BD571F" w:rsidP="00970BC5">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0DD2E71F" w14:textId="77777777" w:rsidR="00BD571F" w:rsidRPr="007378BD" w:rsidRDefault="00BD571F" w:rsidP="00970BC5">
            <w:pPr>
              <w:tabs>
                <w:tab w:val="left" w:pos="964"/>
              </w:tabs>
              <w:rPr>
                <w:sz w:val="16"/>
                <w:szCs w:val="16"/>
              </w:rPr>
            </w:pPr>
            <w:r>
              <w:rPr>
                <w:color w:val="00B050"/>
                <w:sz w:val="16"/>
                <w:szCs w:val="16"/>
              </w:rPr>
              <w:t>3</w:t>
            </w:r>
          </w:p>
        </w:tc>
        <w:tc>
          <w:tcPr>
            <w:tcW w:w="2790" w:type="dxa"/>
          </w:tcPr>
          <w:p w14:paraId="6EF93AF8" w14:textId="77777777" w:rsidR="00BD571F" w:rsidRPr="007378BD" w:rsidRDefault="00BD571F" w:rsidP="00970BC5">
            <w:pPr>
              <w:tabs>
                <w:tab w:val="left" w:pos="964"/>
              </w:tabs>
              <w:rPr>
                <w:sz w:val="16"/>
                <w:szCs w:val="16"/>
              </w:rPr>
            </w:pPr>
            <w:r>
              <w:rPr>
                <w:color w:val="00B050"/>
                <w:sz w:val="16"/>
                <w:szCs w:val="16"/>
              </w:rPr>
              <w:t>3</w:t>
            </w:r>
          </w:p>
        </w:tc>
        <w:tc>
          <w:tcPr>
            <w:tcW w:w="3155" w:type="dxa"/>
          </w:tcPr>
          <w:p w14:paraId="6A582A76" w14:textId="77777777" w:rsidR="00BD571F" w:rsidRPr="007378BD" w:rsidRDefault="00BD571F" w:rsidP="00970BC5">
            <w:pPr>
              <w:tabs>
                <w:tab w:val="left" w:pos="964"/>
              </w:tabs>
              <w:rPr>
                <w:sz w:val="16"/>
                <w:szCs w:val="16"/>
              </w:rPr>
            </w:pPr>
            <w:r>
              <w:rPr>
                <w:color w:val="00B050"/>
                <w:sz w:val="16"/>
                <w:szCs w:val="16"/>
              </w:rPr>
              <w:t>3</w:t>
            </w:r>
          </w:p>
        </w:tc>
      </w:tr>
      <w:tr w:rsidR="00BD571F" w:rsidRPr="007378BD" w14:paraId="1BE43334" w14:textId="77777777" w:rsidTr="00970BC5">
        <w:trPr>
          <w:trHeight w:val="485"/>
        </w:trPr>
        <w:tc>
          <w:tcPr>
            <w:tcW w:w="10170" w:type="dxa"/>
            <w:gridSpan w:val="4"/>
            <w:shd w:val="clear" w:color="auto" w:fill="FFFFFF" w:themeFill="background1"/>
          </w:tcPr>
          <w:p w14:paraId="6CE06E70" w14:textId="77777777" w:rsidR="00BD571F" w:rsidRPr="00905882" w:rsidRDefault="00BD571F" w:rsidP="00970BC5">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78F9A2B7" w14:textId="77777777" w:rsidR="00BD571F" w:rsidRPr="007378BD" w:rsidRDefault="00BD571F" w:rsidP="00970BC5">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BD571F" w:rsidRPr="007378BD" w14:paraId="6C4F9392" w14:textId="77777777" w:rsidTr="00970BC5">
        <w:trPr>
          <w:trHeight w:val="53"/>
        </w:trPr>
        <w:tc>
          <w:tcPr>
            <w:tcW w:w="10170" w:type="dxa"/>
            <w:gridSpan w:val="4"/>
            <w:shd w:val="clear" w:color="auto" w:fill="D9D9D9" w:themeFill="background1" w:themeFillShade="D9"/>
          </w:tcPr>
          <w:p w14:paraId="1C8D1AF3" w14:textId="77777777" w:rsidR="00BD571F" w:rsidRDefault="00BD571F" w:rsidP="00970BC5">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BD571F" w:rsidRPr="007378BD" w14:paraId="4110A3F9" w14:textId="77777777" w:rsidTr="00970BC5">
        <w:trPr>
          <w:trHeight w:val="485"/>
        </w:trPr>
        <w:tc>
          <w:tcPr>
            <w:tcW w:w="10170" w:type="dxa"/>
            <w:gridSpan w:val="4"/>
            <w:shd w:val="clear" w:color="auto" w:fill="FFFFFF" w:themeFill="background1"/>
          </w:tcPr>
          <w:p w14:paraId="43DD4A31" w14:textId="77777777" w:rsidR="00BD571F" w:rsidRDefault="00000000" w:rsidP="00970BC5">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577019526"/>
                <w:placeholder>
                  <w:docPart w:val="9D03ADA30E6C40FAA5696653243C3CD1"/>
                </w:placeholder>
                <w:showingPlcHdr/>
                <w15:appearance w15:val="tags"/>
                <w:text/>
              </w:sdtPr>
              <w:sdtContent>
                <w:r w:rsidR="00BD571F" w:rsidRPr="004C1A23">
                  <w:rPr>
                    <w:rStyle w:val="PlaceholderText"/>
                    <w:sz w:val="18"/>
                    <w:szCs w:val="18"/>
                  </w:rPr>
                  <w:t>Notes</w:t>
                </w:r>
                <w:r w:rsidR="00BD571F" w:rsidRPr="00D93874">
                  <w:rPr>
                    <w:rStyle w:val="PlaceholderText"/>
                    <w:color w:val="595959" w:themeColor="text1" w:themeTint="A6"/>
                    <w:sz w:val="18"/>
                    <w:szCs w:val="18"/>
                  </w:rPr>
                  <w:t>.</w:t>
                </w:r>
              </w:sdtContent>
            </w:sdt>
          </w:p>
          <w:p w14:paraId="1B7400E9" w14:textId="77777777" w:rsidR="00BD571F" w:rsidRDefault="00BD571F" w:rsidP="00970BC5">
            <w:pPr>
              <w:widowControl w:val="0"/>
              <w:rPr>
                <w:b/>
                <w:color w:val="595959" w:themeColor="text1" w:themeTint="A6"/>
                <w:sz w:val="18"/>
                <w:szCs w:val="18"/>
              </w:rPr>
            </w:pPr>
          </w:p>
          <w:p w14:paraId="4C53AC95" w14:textId="77777777" w:rsidR="00BD571F" w:rsidRDefault="00BD571F" w:rsidP="00970BC5">
            <w:pPr>
              <w:widowControl w:val="0"/>
              <w:rPr>
                <w:color w:val="00B050"/>
                <w:sz w:val="16"/>
                <w:szCs w:val="16"/>
              </w:rPr>
            </w:pPr>
          </w:p>
        </w:tc>
      </w:tr>
      <w:tr w:rsidR="00BD571F" w:rsidRPr="007378BD" w14:paraId="6B6D0156" w14:textId="77777777" w:rsidTr="00970BC5">
        <w:trPr>
          <w:trHeight w:val="44"/>
        </w:trPr>
        <w:tc>
          <w:tcPr>
            <w:tcW w:w="10170" w:type="dxa"/>
            <w:gridSpan w:val="4"/>
            <w:shd w:val="clear" w:color="auto" w:fill="D9D9D9" w:themeFill="background1" w:themeFillShade="D9"/>
          </w:tcPr>
          <w:p w14:paraId="366F6B1D" w14:textId="77777777" w:rsidR="00BD571F" w:rsidRDefault="00BD571F" w:rsidP="00970BC5">
            <w:pPr>
              <w:widowControl w:val="0"/>
              <w:rPr>
                <w:color w:val="00B050"/>
                <w:sz w:val="16"/>
                <w:szCs w:val="16"/>
              </w:rPr>
            </w:pPr>
            <w:r w:rsidRPr="00FF2BE5">
              <w:rPr>
                <w:rFonts w:cstheme="minorHAnsi"/>
                <w:b/>
                <w:bCs/>
                <w:color w:val="C00000"/>
                <w:sz w:val="16"/>
                <w:szCs w:val="16"/>
              </w:rPr>
              <w:t>Therapy Session Review</w:t>
            </w:r>
          </w:p>
        </w:tc>
      </w:tr>
      <w:tr w:rsidR="00BD571F" w:rsidRPr="007378BD" w14:paraId="07E9151D" w14:textId="77777777" w:rsidTr="00970BC5">
        <w:trPr>
          <w:trHeight w:val="485"/>
        </w:trPr>
        <w:tc>
          <w:tcPr>
            <w:tcW w:w="10170" w:type="dxa"/>
            <w:gridSpan w:val="4"/>
            <w:shd w:val="clear" w:color="auto" w:fill="FFFFFF" w:themeFill="background1"/>
          </w:tcPr>
          <w:p w14:paraId="4FD93D39" w14:textId="77777777" w:rsidR="00BD571F" w:rsidRDefault="00000000" w:rsidP="00970BC5">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583766744"/>
                <w:placeholder>
                  <w:docPart w:val="0A8B0CDA911F4BF986EB40172FB51521"/>
                </w:placeholder>
                <w:showingPlcHdr/>
                <w15:appearance w15:val="tags"/>
                <w:text/>
              </w:sdtPr>
              <w:sdtContent>
                <w:r w:rsidR="00BD571F" w:rsidRPr="004C1A23">
                  <w:rPr>
                    <w:rStyle w:val="PlaceholderText"/>
                    <w:sz w:val="18"/>
                    <w:szCs w:val="18"/>
                  </w:rPr>
                  <w:t>Notes</w:t>
                </w:r>
                <w:r w:rsidR="00BD571F" w:rsidRPr="00D93874">
                  <w:rPr>
                    <w:rStyle w:val="PlaceholderText"/>
                    <w:color w:val="595959" w:themeColor="text1" w:themeTint="A6"/>
                    <w:sz w:val="18"/>
                    <w:szCs w:val="18"/>
                  </w:rPr>
                  <w:t>.</w:t>
                </w:r>
              </w:sdtContent>
            </w:sdt>
          </w:p>
          <w:p w14:paraId="5C0E8CA5" w14:textId="77777777" w:rsidR="00BD571F" w:rsidRDefault="00BD571F" w:rsidP="00970BC5">
            <w:pPr>
              <w:widowControl w:val="0"/>
              <w:rPr>
                <w:b/>
                <w:color w:val="595959" w:themeColor="text1" w:themeTint="A6"/>
                <w:sz w:val="18"/>
                <w:szCs w:val="18"/>
              </w:rPr>
            </w:pPr>
          </w:p>
          <w:p w14:paraId="35368716" w14:textId="77777777" w:rsidR="00BD571F" w:rsidRDefault="00BD571F" w:rsidP="00970BC5">
            <w:pPr>
              <w:widowControl w:val="0"/>
              <w:rPr>
                <w:color w:val="00B050"/>
                <w:sz w:val="16"/>
                <w:szCs w:val="16"/>
              </w:rPr>
            </w:pPr>
          </w:p>
        </w:tc>
      </w:tr>
    </w:tbl>
    <w:p w14:paraId="7E21DA8F" w14:textId="77777777" w:rsidR="00BD571F" w:rsidRDefault="00BD571F" w:rsidP="00BE5F75">
      <w:pPr>
        <w:spacing w:after="240" w:line="240" w:lineRule="auto"/>
        <w:rPr>
          <w:rFonts w:ascii="Candara" w:eastAsia="Helvetica Neue" w:hAnsi="Candara" w:cstheme="minorHAnsi"/>
          <w:bCs/>
          <w:i/>
          <w:iCs/>
          <w:color w:val="C00000"/>
          <w:sz w:val="24"/>
          <w:szCs w:val="24"/>
        </w:rPr>
      </w:pPr>
    </w:p>
    <w:p w14:paraId="0E3B6E6E" w14:textId="0F374B01" w:rsidR="00434851" w:rsidRDefault="0079643A" w:rsidP="007D35B9">
      <w:pPr>
        <w:spacing w:after="240" w:line="240" w:lineRule="auto"/>
        <w:rPr>
          <w:rFonts w:ascii="Candara" w:eastAsia="Helvetica Neue" w:hAnsi="Candara" w:cstheme="minorHAnsi"/>
          <w:bCs/>
          <w:i/>
          <w:iCs/>
          <w:color w:val="C00000"/>
          <w:sz w:val="24"/>
          <w:szCs w:val="24"/>
        </w:rPr>
      </w:pPr>
      <w:r>
        <w:rPr>
          <w:rFonts w:ascii="Candara" w:eastAsia="Aptos" w:hAnsi="Candara" w:cs="Times New Roman"/>
          <w:b/>
          <w:color w:val="4EA72E"/>
          <w:sz w:val="32"/>
          <w:szCs w:val="32"/>
        </w:rPr>
        <w:t xml:space="preserve"> </w:t>
      </w:r>
    </w:p>
    <w:p w14:paraId="7EDE89B7" w14:textId="77777777" w:rsidR="00BE5F75" w:rsidRDefault="00BE5F75" w:rsidP="007D35B9">
      <w:pPr>
        <w:spacing w:after="240" w:line="240" w:lineRule="auto"/>
        <w:rPr>
          <w:rFonts w:ascii="Candara" w:eastAsia="Helvetica Neue" w:hAnsi="Candara" w:cstheme="minorHAnsi"/>
          <w:bCs/>
          <w:i/>
          <w:iCs/>
          <w:color w:val="C00000"/>
          <w:sz w:val="24"/>
          <w:szCs w:val="24"/>
        </w:rPr>
      </w:pPr>
    </w:p>
    <w:p w14:paraId="0313B72B" w14:textId="77777777" w:rsidR="00BE5F75" w:rsidRDefault="00BE5F75" w:rsidP="007D35B9">
      <w:pPr>
        <w:spacing w:after="240" w:line="240" w:lineRule="auto"/>
        <w:rPr>
          <w:rFonts w:ascii="Candara" w:eastAsia="Helvetica Neue" w:hAnsi="Candara" w:cstheme="minorHAnsi"/>
          <w:bCs/>
          <w:i/>
          <w:iCs/>
          <w:color w:val="C00000"/>
          <w:sz w:val="24"/>
          <w:szCs w:val="24"/>
        </w:rPr>
      </w:pPr>
    </w:p>
    <w:p w14:paraId="03C919B2" w14:textId="02A81466" w:rsidR="002B35A1" w:rsidRPr="007141D4" w:rsidRDefault="002B35A1" w:rsidP="002B35A1">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xposure Tracking</w:t>
      </w:r>
      <w:r>
        <w:rPr>
          <w:rFonts w:ascii="Candara" w:hAnsi="Candara"/>
          <w:b/>
          <w:color w:val="595959" w:themeColor="text1" w:themeTint="A6"/>
          <w:sz w:val="26"/>
          <w:szCs w:val="26"/>
        </w:rPr>
        <w:t xml:space="preserve">: </w:t>
      </w:r>
      <w:r>
        <w:rPr>
          <w:rFonts w:ascii="Candara" w:hAnsi="Candara"/>
          <w:b/>
          <w:color w:val="C00000"/>
          <w:sz w:val="44"/>
          <w:szCs w:val="44"/>
        </w:rPr>
        <w:t>R</w:t>
      </w:r>
      <w:r>
        <w:rPr>
          <w:rFonts w:ascii="Candara" w:hAnsi="Candara"/>
          <w:b/>
          <w:color w:val="595959" w:themeColor="text1" w:themeTint="A6"/>
          <w:sz w:val="28"/>
          <w:szCs w:val="28"/>
        </w:rPr>
        <w:t xml:space="preserve">ound </w:t>
      </w:r>
      <w:r>
        <w:rPr>
          <w:rFonts w:ascii="Candara" w:hAnsi="Candara"/>
          <w:b/>
          <w:color w:val="595959" w:themeColor="text1" w:themeTint="A6"/>
          <w:sz w:val="28"/>
          <w:szCs w:val="28"/>
        </w:rPr>
        <w:t>3</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tbl>
      <w:tblPr>
        <w:tblStyle w:val="TableGrid"/>
        <w:tblW w:w="10170" w:type="dxa"/>
        <w:tblLook w:val="04A0" w:firstRow="1" w:lastRow="0" w:firstColumn="1" w:lastColumn="0" w:noHBand="0" w:noVBand="1"/>
      </w:tblPr>
      <w:tblGrid>
        <w:gridCol w:w="1615"/>
        <w:gridCol w:w="2610"/>
        <w:gridCol w:w="2790"/>
        <w:gridCol w:w="3155"/>
      </w:tblGrid>
      <w:tr w:rsidR="002B35A1" w:rsidRPr="007378BD" w14:paraId="6AA2F919" w14:textId="77777777" w:rsidTr="001E0AF9">
        <w:trPr>
          <w:trHeight w:val="292"/>
        </w:trPr>
        <w:tc>
          <w:tcPr>
            <w:tcW w:w="10170" w:type="dxa"/>
            <w:gridSpan w:val="4"/>
            <w:shd w:val="clear" w:color="auto" w:fill="D9D9D9" w:themeFill="background1" w:themeFillShade="D9"/>
          </w:tcPr>
          <w:p w14:paraId="54EB86E6" w14:textId="77777777" w:rsidR="002B35A1" w:rsidRPr="007378BD" w:rsidRDefault="002B35A1" w:rsidP="001E0AF9">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2B35A1" w:rsidRPr="007378BD" w14:paraId="43E89D5E" w14:textId="77777777" w:rsidTr="001E0AF9">
        <w:trPr>
          <w:trHeight w:val="292"/>
        </w:trPr>
        <w:tc>
          <w:tcPr>
            <w:tcW w:w="1615" w:type="dxa"/>
            <w:shd w:val="clear" w:color="auto" w:fill="F2F2F2" w:themeFill="background1" w:themeFillShade="F2"/>
          </w:tcPr>
          <w:p w14:paraId="093B223B" w14:textId="77777777" w:rsidR="002B35A1" w:rsidRPr="00611D4F" w:rsidRDefault="002B35A1" w:rsidP="001E0AF9">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3C9CE55C" w14:textId="77777777" w:rsidR="002B35A1" w:rsidRPr="00611D4F" w:rsidRDefault="002B35A1" w:rsidP="001E0AF9">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6A17CF8A" w14:textId="77777777" w:rsidR="002B35A1" w:rsidRPr="00611D4F" w:rsidRDefault="002B35A1"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2E81C829" w14:textId="77777777" w:rsidR="002B35A1" w:rsidRPr="00611D4F" w:rsidRDefault="002B35A1"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2B35A1" w:rsidRPr="007378BD" w14:paraId="2B8E3D4D" w14:textId="77777777" w:rsidTr="001E0AF9">
        <w:trPr>
          <w:trHeight w:val="395"/>
        </w:trPr>
        <w:tc>
          <w:tcPr>
            <w:tcW w:w="1615" w:type="dxa"/>
          </w:tcPr>
          <w:p w14:paraId="4DE9FC22" w14:textId="77777777" w:rsidR="002B35A1" w:rsidRPr="007E2E56" w:rsidRDefault="002B35A1" w:rsidP="001E0AF9">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247A8E27" w14:textId="77777777" w:rsidR="002B35A1" w:rsidRPr="00885ABE" w:rsidRDefault="002B35A1" w:rsidP="001E0AF9">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0CAC33EE" w14:textId="77777777" w:rsidR="002B35A1" w:rsidRPr="007378BD" w:rsidRDefault="002B35A1" w:rsidP="001E0AF9">
            <w:pPr>
              <w:tabs>
                <w:tab w:val="left" w:pos="964"/>
              </w:tabs>
              <w:rPr>
                <w:rFonts w:ascii="Calibri" w:eastAsia="Calibri" w:hAnsi="Calibri" w:cs="Calibri"/>
                <w:sz w:val="16"/>
                <w:szCs w:val="16"/>
              </w:rPr>
            </w:pPr>
            <w:sdt>
              <w:sdtPr>
                <w:rPr>
                  <w:sz w:val="16"/>
                  <w:szCs w:val="16"/>
                </w:rPr>
                <w:id w:val="1463997879"/>
                <w:placeholder>
                  <w:docPart w:val="6E7BB7AFA8EF41DD9256C769AE427F79"/>
                </w:placeholder>
                <w:showingPlcHdr/>
                <w:text/>
              </w:sdtPr>
              <w:sdtContent>
                <w:r>
                  <w:rPr>
                    <w:rFonts w:ascii="Calibri" w:eastAsia="Calibri" w:hAnsi="Calibri" w:cs="Calibri"/>
                    <w:color w:val="808080" w:themeColor="background1" w:themeShade="80"/>
                    <w:sz w:val="16"/>
                    <w:szCs w:val="16"/>
                  </w:rPr>
                  <w:t>Distress Rating #</w:t>
                </w:r>
              </w:sdtContent>
            </w:sdt>
            <w:r>
              <w:rPr>
                <w:sz w:val="16"/>
                <w:szCs w:val="16"/>
              </w:rPr>
              <w:t xml:space="preserve"> </w:t>
            </w:r>
          </w:p>
        </w:tc>
        <w:tc>
          <w:tcPr>
            <w:tcW w:w="2790" w:type="dxa"/>
          </w:tcPr>
          <w:p w14:paraId="4550E90F" w14:textId="77777777" w:rsidR="002B35A1" w:rsidRPr="007378BD" w:rsidRDefault="002B35A1" w:rsidP="001E0AF9">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748314749"/>
                <w:placeholder>
                  <w:docPart w:val="BEBBB87268864F8B98CDBC03F41BA40A"/>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387111653"/>
            <w:placeholder>
              <w:docPart w:val="F7489A3650F74A9D845763C0232344A5"/>
            </w:placeholder>
            <w:showingPlcHdr/>
            <w:text/>
          </w:sdtPr>
          <w:sdtContent>
            <w:tc>
              <w:tcPr>
                <w:tcW w:w="3155" w:type="dxa"/>
              </w:tcPr>
              <w:p w14:paraId="4C09B5BF" w14:textId="77777777" w:rsidR="002B35A1" w:rsidRPr="007378BD" w:rsidRDefault="002B35A1" w:rsidP="001E0AF9">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2B35A1" w:rsidRPr="007378BD" w14:paraId="2A7A9E3E" w14:textId="77777777" w:rsidTr="001E0AF9">
        <w:trPr>
          <w:trHeight w:val="476"/>
        </w:trPr>
        <w:tc>
          <w:tcPr>
            <w:tcW w:w="1615" w:type="dxa"/>
            <w:shd w:val="clear" w:color="auto" w:fill="FFFFFF" w:themeFill="background1"/>
          </w:tcPr>
          <w:p w14:paraId="0AD26F72" w14:textId="77777777" w:rsidR="002B35A1" w:rsidRPr="007E2E56" w:rsidRDefault="002B35A1" w:rsidP="001E0AF9">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1107188496"/>
              <w:placeholder>
                <w:docPart w:val="E146CE7C7B324C409B2163F43229ED92"/>
              </w:placeholder>
              <w:showingPlcHdr/>
              <w:text/>
            </w:sdtPr>
            <w:sdtContent>
              <w:p w14:paraId="460A0BEE" w14:textId="77777777" w:rsidR="002B35A1" w:rsidRPr="007378BD" w:rsidRDefault="002B35A1" w:rsidP="001E0AF9">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0A78870D" w14:textId="77777777" w:rsidR="002B35A1" w:rsidRPr="007378BD" w:rsidRDefault="002B35A1" w:rsidP="001E0AF9">
            <w:pPr>
              <w:tabs>
                <w:tab w:val="left" w:pos="964"/>
              </w:tabs>
              <w:rPr>
                <w:sz w:val="16"/>
                <w:szCs w:val="16"/>
              </w:rPr>
            </w:pPr>
            <w:r>
              <w:rPr>
                <w:color w:val="00B050"/>
                <w:sz w:val="16"/>
                <w:szCs w:val="16"/>
              </w:rPr>
              <w:t>3</w:t>
            </w:r>
          </w:p>
        </w:tc>
        <w:tc>
          <w:tcPr>
            <w:tcW w:w="2790" w:type="dxa"/>
          </w:tcPr>
          <w:p w14:paraId="4CE1AC2E" w14:textId="77777777" w:rsidR="002B35A1" w:rsidRPr="007378BD" w:rsidRDefault="002B35A1" w:rsidP="001E0AF9">
            <w:pPr>
              <w:tabs>
                <w:tab w:val="left" w:pos="964"/>
              </w:tabs>
              <w:rPr>
                <w:sz w:val="16"/>
                <w:szCs w:val="16"/>
              </w:rPr>
            </w:pPr>
            <w:r>
              <w:rPr>
                <w:color w:val="00B050"/>
                <w:sz w:val="16"/>
                <w:szCs w:val="16"/>
              </w:rPr>
              <w:t>3</w:t>
            </w:r>
          </w:p>
        </w:tc>
        <w:tc>
          <w:tcPr>
            <w:tcW w:w="3155" w:type="dxa"/>
          </w:tcPr>
          <w:p w14:paraId="08972BDE" w14:textId="77777777" w:rsidR="002B35A1" w:rsidRPr="007378BD" w:rsidRDefault="002B35A1" w:rsidP="001E0AF9">
            <w:pPr>
              <w:tabs>
                <w:tab w:val="left" w:pos="964"/>
              </w:tabs>
              <w:rPr>
                <w:sz w:val="16"/>
                <w:szCs w:val="16"/>
              </w:rPr>
            </w:pPr>
            <w:r>
              <w:rPr>
                <w:color w:val="00B050"/>
                <w:sz w:val="16"/>
                <w:szCs w:val="16"/>
              </w:rPr>
              <w:t>3</w:t>
            </w:r>
          </w:p>
        </w:tc>
      </w:tr>
      <w:tr w:rsidR="002B35A1" w:rsidRPr="007378BD" w14:paraId="3954F27D" w14:textId="77777777" w:rsidTr="001E0AF9">
        <w:trPr>
          <w:trHeight w:val="485"/>
        </w:trPr>
        <w:tc>
          <w:tcPr>
            <w:tcW w:w="10170" w:type="dxa"/>
            <w:gridSpan w:val="4"/>
            <w:shd w:val="clear" w:color="auto" w:fill="FFFFFF" w:themeFill="background1"/>
          </w:tcPr>
          <w:p w14:paraId="3D158C03" w14:textId="77777777" w:rsidR="002B35A1" w:rsidRPr="00905882" w:rsidRDefault="002B35A1" w:rsidP="001E0AF9">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7EA9209C" w14:textId="77777777" w:rsidR="002B35A1" w:rsidRPr="007378BD" w:rsidRDefault="002B35A1" w:rsidP="001E0AF9">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2B35A1" w:rsidRPr="007378BD" w14:paraId="6D8B119C" w14:textId="77777777" w:rsidTr="001E0AF9">
        <w:trPr>
          <w:trHeight w:val="53"/>
        </w:trPr>
        <w:tc>
          <w:tcPr>
            <w:tcW w:w="10170" w:type="dxa"/>
            <w:gridSpan w:val="4"/>
            <w:shd w:val="clear" w:color="auto" w:fill="D9D9D9" w:themeFill="background1" w:themeFillShade="D9"/>
          </w:tcPr>
          <w:p w14:paraId="0AE77BF5" w14:textId="77777777" w:rsidR="002B35A1" w:rsidRDefault="002B35A1" w:rsidP="001E0AF9">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2B35A1" w:rsidRPr="007378BD" w14:paraId="3152AD43" w14:textId="77777777" w:rsidTr="001E0AF9">
        <w:trPr>
          <w:trHeight w:val="485"/>
        </w:trPr>
        <w:tc>
          <w:tcPr>
            <w:tcW w:w="10170" w:type="dxa"/>
            <w:gridSpan w:val="4"/>
            <w:shd w:val="clear" w:color="auto" w:fill="FFFFFF" w:themeFill="background1"/>
          </w:tcPr>
          <w:p w14:paraId="0B2F82F0" w14:textId="77777777" w:rsidR="002B35A1" w:rsidRDefault="002B35A1"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467589109"/>
                <w:placeholder>
                  <w:docPart w:val="3E6090AD9DD74FBA84D4500D2A7F4A85"/>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38BEEF01" w14:textId="77777777" w:rsidR="002B35A1" w:rsidRDefault="002B35A1" w:rsidP="001E0AF9">
            <w:pPr>
              <w:widowControl w:val="0"/>
              <w:rPr>
                <w:b/>
                <w:color w:val="595959" w:themeColor="text1" w:themeTint="A6"/>
                <w:sz w:val="18"/>
                <w:szCs w:val="18"/>
              </w:rPr>
            </w:pPr>
          </w:p>
          <w:p w14:paraId="0FE3CD96" w14:textId="77777777" w:rsidR="002B35A1" w:rsidRDefault="002B35A1" w:rsidP="001E0AF9">
            <w:pPr>
              <w:widowControl w:val="0"/>
              <w:rPr>
                <w:color w:val="00B050"/>
                <w:sz w:val="16"/>
                <w:szCs w:val="16"/>
              </w:rPr>
            </w:pPr>
          </w:p>
        </w:tc>
      </w:tr>
      <w:tr w:rsidR="002B35A1" w:rsidRPr="007378BD" w14:paraId="2F217C69" w14:textId="77777777" w:rsidTr="001E0AF9">
        <w:trPr>
          <w:trHeight w:val="44"/>
        </w:trPr>
        <w:tc>
          <w:tcPr>
            <w:tcW w:w="10170" w:type="dxa"/>
            <w:gridSpan w:val="4"/>
            <w:shd w:val="clear" w:color="auto" w:fill="D9D9D9" w:themeFill="background1" w:themeFillShade="D9"/>
          </w:tcPr>
          <w:p w14:paraId="4BCDBEE7" w14:textId="77777777" w:rsidR="002B35A1" w:rsidRDefault="002B35A1" w:rsidP="001E0AF9">
            <w:pPr>
              <w:widowControl w:val="0"/>
              <w:rPr>
                <w:color w:val="00B050"/>
                <w:sz w:val="16"/>
                <w:szCs w:val="16"/>
              </w:rPr>
            </w:pPr>
            <w:r w:rsidRPr="00FF2BE5">
              <w:rPr>
                <w:rFonts w:cstheme="minorHAnsi"/>
                <w:b/>
                <w:bCs/>
                <w:color w:val="C00000"/>
                <w:sz w:val="16"/>
                <w:szCs w:val="16"/>
              </w:rPr>
              <w:t>Therapy Session Review</w:t>
            </w:r>
          </w:p>
        </w:tc>
      </w:tr>
      <w:tr w:rsidR="002B35A1" w:rsidRPr="007378BD" w14:paraId="6635E396" w14:textId="77777777" w:rsidTr="001E0AF9">
        <w:trPr>
          <w:trHeight w:val="485"/>
        </w:trPr>
        <w:tc>
          <w:tcPr>
            <w:tcW w:w="10170" w:type="dxa"/>
            <w:gridSpan w:val="4"/>
            <w:shd w:val="clear" w:color="auto" w:fill="FFFFFF" w:themeFill="background1"/>
          </w:tcPr>
          <w:p w14:paraId="32AE8F7A" w14:textId="77777777" w:rsidR="002B35A1" w:rsidRDefault="002B35A1"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910299357"/>
                <w:placeholder>
                  <w:docPart w:val="CA8BC9D58C854A48916538D1AF817A5D"/>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6DC31229" w14:textId="77777777" w:rsidR="002B35A1" w:rsidRDefault="002B35A1" w:rsidP="001E0AF9">
            <w:pPr>
              <w:widowControl w:val="0"/>
              <w:rPr>
                <w:b/>
                <w:color w:val="595959" w:themeColor="text1" w:themeTint="A6"/>
                <w:sz w:val="18"/>
                <w:szCs w:val="18"/>
              </w:rPr>
            </w:pPr>
          </w:p>
          <w:p w14:paraId="6F9C9CBD" w14:textId="77777777" w:rsidR="002B35A1" w:rsidRDefault="002B35A1" w:rsidP="001E0AF9">
            <w:pPr>
              <w:widowControl w:val="0"/>
              <w:rPr>
                <w:color w:val="00B050"/>
                <w:sz w:val="16"/>
                <w:szCs w:val="16"/>
              </w:rPr>
            </w:pPr>
          </w:p>
        </w:tc>
      </w:tr>
    </w:tbl>
    <w:p w14:paraId="47BA2C0B" w14:textId="77777777" w:rsidR="00BE5F75" w:rsidRDefault="00BE5F75" w:rsidP="007D35B9">
      <w:pPr>
        <w:spacing w:after="240" w:line="240" w:lineRule="auto"/>
        <w:rPr>
          <w:rFonts w:ascii="Candara" w:eastAsia="Helvetica Neue" w:hAnsi="Candara" w:cstheme="minorHAnsi"/>
          <w:bCs/>
          <w:i/>
          <w:iCs/>
          <w:color w:val="C00000"/>
          <w:sz w:val="24"/>
          <w:szCs w:val="24"/>
        </w:rPr>
      </w:pPr>
    </w:p>
    <w:p w14:paraId="0817C1AB" w14:textId="494D1193" w:rsidR="002B35A1" w:rsidRPr="007141D4" w:rsidRDefault="002B35A1" w:rsidP="002B35A1">
      <w:pPr>
        <w:widowControl w:val="0"/>
        <w:spacing w:after="0" w:line="240" w:lineRule="auto"/>
        <w:rPr>
          <w:b/>
          <w:color w:val="595959" w:themeColor="text1" w:themeTint="A6"/>
          <w:sz w:val="26"/>
          <w:szCs w:val="26"/>
        </w:rPr>
      </w:pPr>
      <w:r w:rsidRPr="00D725EF">
        <w:rPr>
          <w:b/>
          <w:bCs/>
          <w:color w:val="595959" w:themeColor="text1" w:themeTint="A6"/>
          <w:sz w:val="52"/>
          <w:szCs w:val="52"/>
        </w:rPr>
        <w:t>E</w:t>
      </w:r>
      <w:r w:rsidRPr="00D725EF">
        <w:rPr>
          <w:b/>
          <w:bCs/>
          <w:color w:val="595959" w:themeColor="text1" w:themeTint="A6"/>
          <w:sz w:val="26"/>
          <w:szCs w:val="26"/>
        </w:rPr>
        <w:t>xposure Tracking</w:t>
      </w:r>
      <w:r>
        <w:rPr>
          <w:rFonts w:ascii="Candara" w:hAnsi="Candara"/>
          <w:b/>
          <w:color w:val="595959" w:themeColor="text1" w:themeTint="A6"/>
          <w:sz w:val="26"/>
          <w:szCs w:val="26"/>
        </w:rPr>
        <w:t xml:space="preserve">: </w:t>
      </w:r>
      <w:r>
        <w:rPr>
          <w:rFonts w:ascii="Candara" w:hAnsi="Candara"/>
          <w:b/>
          <w:color w:val="C00000"/>
          <w:sz w:val="44"/>
          <w:szCs w:val="44"/>
        </w:rPr>
        <w:t>R</w:t>
      </w:r>
      <w:r>
        <w:rPr>
          <w:rFonts w:ascii="Candara" w:hAnsi="Candara"/>
          <w:b/>
          <w:color w:val="595959" w:themeColor="text1" w:themeTint="A6"/>
          <w:sz w:val="28"/>
          <w:szCs w:val="28"/>
        </w:rPr>
        <w:t xml:space="preserve">ound </w:t>
      </w:r>
      <w:r>
        <w:rPr>
          <w:rFonts w:ascii="Candara" w:hAnsi="Candara"/>
          <w:b/>
          <w:color w:val="595959" w:themeColor="text1" w:themeTint="A6"/>
          <w:sz w:val="28"/>
          <w:szCs w:val="28"/>
        </w:rPr>
        <w:t>4</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tbl>
      <w:tblPr>
        <w:tblStyle w:val="TableGrid"/>
        <w:tblW w:w="10170" w:type="dxa"/>
        <w:tblLook w:val="04A0" w:firstRow="1" w:lastRow="0" w:firstColumn="1" w:lastColumn="0" w:noHBand="0" w:noVBand="1"/>
      </w:tblPr>
      <w:tblGrid>
        <w:gridCol w:w="1615"/>
        <w:gridCol w:w="2610"/>
        <w:gridCol w:w="2790"/>
        <w:gridCol w:w="3155"/>
      </w:tblGrid>
      <w:tr w:rsidR="002B35A1" w:rsidRPr="007378BD" w14:paraId="0A603C73" w14:textId="77777777" w:rsidTr="001E0AF9">
        <w:trPr>
          <w:trHeight w:val="292"/>
        </w:trPr>
        <w:tc>
          <w:tcPr>
            <w:tcW w:w="10170" w:type="dxa"/>
            <w:gridSpan w:val="4"/>
            <w:shd w:val="clear" w:color="auto" w:fill="D9D9D9" w:themeFill="background1" w:themeFillShade="D9"/>
          </w:tcPr>
          <w:p w14:paraId="126D68F5" w14:textId="77777777" w:rsidR="002B35A1" w:rsidRPr="007378BD" w:rsidRDefault="002B35A1" w:rsidP="001E0AF9">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2B35A1" w:rsidRPr="007378BD" w14:paraId="4537C76F" w14:textId="77777777" w:rsidTr="001E0AF9">
        <w:trPr>
          <w:trHeight w:val="292"/>
        </w:trPr>
        <w:tc>
          <w:tcPr>
            <w:tcW w:w="1615" w:type="dxa"/>
            <w:shd w:val="clear" w:color="auto" w:fill="F2F2F2" w:themeFill="background1" w:themeFillShade="F2"/>
          </w:tcPr>
          <w:p w14:paraId="28FBB928" w14:textId="77777777" w:rsidR="002B35A1" w:rsidRPr="00611D4F" w:rsidRDefault="002B35A1" w:rsidP="001E0AF9">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5BFB01E8" w14:textId="77777777" w:rsidR="002B35A1" w:rsidRPr="00611D4F" w:rsidRDefault="002B35A1" w:rsidP="001E0AF9">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4784FAF8" w14:textId="77777777" w:rsidR="002B35A1" w:rsidRPr="00611D4F" w:rsidRDefault="002B35A1"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539CE631" w14:textId="77777777" w:rsidR="002B35A1" w:rsidRPr="00611D4F" w:rsidRDefault="002B35A1"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2B35A1" w:rsidRPr="007378BD" w14:paraId="7A9C0F52" w14:textId="77777777" w:rsidTr="001E0AF9">
        <w:trPr>
          <w:trHeight w:val="395"/>
        </w:trPr>
        <w:tc>
          <w:tcPr>
            <w:tcW w:w="1615" w:type="dxa"/>
          </w:tcPr>
          <w:p w14:paraId="07EABACE" w14:textId="77777777" w:rsidR="002B35A1" w:rsidRPr="007E2E56" w:rsidRDefault="002B35A1" w:rsidP="001E0AF9">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530D1D45" w14:textId="77777777" w:rsidR="002B35A1" w:rsidRPr="00885ABE" w:rsidRDefault="002B35A1" w:rsidP="001E0AF9">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3928AEE4" w14:textId="77777777" w:rsidR="002B35A1" w:rsidRPr="007378BD" w:rsidRDefault="002B35A1" w:rsidP="001E0AF9">
            <w:pPr>
              <w:tabs>
                <w:tab w:val="left" w:pos="964"/>
              </w:tabs>
              <w:rPr>
                <w:rFonts w:ascii="Calibri" w:eastAsia="Calibri" w:hAnsi="Calibri" w:cs="Calibri"/>
                <w:sz w:val="16"/>
                <w:szCs w:val="16"/>
              </w:rPr>
            </w:pPr>
            <w:sdt>
              <w:sdtPr>
                <w:rPr>
                  <w:sz w:val="16"/>
                  <w:szCs w:val="16"/>
                </w:rPr>
                <w:id w:val="321631151"/>
                <w:placeholder>
                  <w:docPart w:val="4095BC6D885546B48E3918456D852ACC"/>
                </w:placeholder>
                <w:showingPlcHdr/>
                <w:text/>
              </w:sdtPr>
              <w:sdtContent>
                <w:r>
                  <w:rPr>
                    <w:rFonts w:ascii="Calibri" w:eastAsia="Calibri" w:hAnsi="Calibri" w:cs="Calibri"/>
                    <w:color w:val="808080" w:themeColor="background1" w:themeShade="80"/>
                    <w:sz w:val="16"/>
                    <w:szCs w:val="16"/>
                  </w:rPr>
                  <w:t>Distress Rating #</w:t>
                </w:r>
              </w:sdtContent>
            </w:sdt>
            <w:r>
              <w:rPr>
                <w:sz w:val="16"/>
                <w:szCs w:val="16"/>
              </w:rPr>
              <w:t xml:space="preserve"> </w:t>
            </w:r>
          </w:p>
        </w:tc>
        <w:tc>
          <w:tcPr>
            <w:tcW w:w="2790" w:type="dxa"/>
          </w:tcPr>
          <w:p w14:paraId="68CA3DF6" w14:textId="77777777" w:rsidR="002B35A1" w:rsidRPr="007378BD" w:rsidRDefault="002B35A1" w:rsidP="001E0AF9">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298761522"/>
                <w:placeholder>
                  <w:docPart w:val="5B063CD749124281B8172525DB74534A"/>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974600937"/>
            <w:placeholder>
              <w:docPart w:val="C73391AC6B0D496B9D679B0CF880772E"/>
            </w:placeholder>
            <w:showingPlcHdr/>
            <w:text/>
          </w:sdtPr>
          <w:sdtContent>
            <w:tc>
              <w:tcPr>
                <w:tcW w:w="3155" w:type="dxa"/>
              </w:tcPr>
              <w:p w14:paraId="31B7FE1B" w14:textId="77777777" w:rsidR="002B35A1" w:rsidRPr="007378BD" w:rsidRDefault="002B35A1" w:rsidP="001E0AF9">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2B35A1" w:rsidRPr="007378BD" w14:paraId="41247112" w14:textId="77777777" w:rsidTr="001E0AF9">
        <w:trPr>
          <w:trHeight w:val="476"/>
        </w:trPr>
        <w:tc>
          <w:tcPr>
            <w:tcW w:w="1615" w:type="dxa"/>
            <w:shd w:val="clear" w:color="auto" w:fill="FFFFFF" w:themeFill="background1"/>
          </w:tcPr>
          <w:p w14:paraId="5004C1DC" w14:textId="77777777" w:rsidR="002B35A1" w:rsidRPr="007E2E56" w:rsidRDefault="002B35A1" w:rsidP="001E0AF9">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1972628048"/>
              <w:placeholder>
                <w:docPart w:val="9256F286289847CAA0C17F23FFB134AC"/>
              </w:placeholder>
              <w:showingPlcHdr/>
              <w:text/>
            </w:sdtPr>
            <w:sdtContent>
              <w:p w14:paraId="618E058A" w14:textId="77777777" w:rsidR="002B35A1" w:rsidRPr="007378BD" w:rsidRDefault="002B35A1" w:rsidP="001E0AF9">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20775933" w14:textId="77777777" w:rsidR="002B35A1" w:rsidRPr="007378BD" w:rsidRDefault="002B35A1" w:rsidP="001E0AF9">
            <w:pPr>
              <w:tabs>
                <w:tab w:val="left" w:pos="964"/>
              </w:tabs>
              <w:rPr>
                <w:sz w:val="16"/>
                <w:szCs w:val="16"/>
              </w:rPr>
            </w:pPr>
            <w:r>
              <w:rPr>
                <w:color w:val="00B050"/>
                <w:sz w:val="16"/>
                <w:szCs w:val="16"/>
              </w:rPr>
              <w:t>3</w:t>
            </w:r>
          </w:p>
        </w:tc>
        <w:tc>
          <w:tcPr>
            <w:tcW w:w="2790" w:type="dxa"/>
          </w:tcPr>
          <w:p w14:paraId="1DA5B9BE" w14:textId="77777777" w:rsidR="002B35A1" w:rsidRPr="007378BD" w:rsidRDefault="002B35A1" w:rsidP="001E0AF9">
            <w:pPr>
              <w:tabs>
                <w:tab w:val="left" w:pos="964"/>
              </w:tabs>
              <w:rPr>
                <w:sz w:val="16"/>
                <w:szCs w:val="16"/>
              </w:rPr>
            </w:pPr>
            <w:r>
              <w:rPr>
                <w:color w:val="00B050"/>
                <w:sz w:val="16"/>
                <w:szCs w:val="16"/>
              </w:rPr>
              <w:t>3</w:t>
            </w:r>
          </w:p>
        </w:tc>
        <w:tc>
          <w:tcPr>
            <w:tcW w:w="3155" w:type="dxa"/>
          </w:tcPr>
          <w:p w14:paraId="79D37B0C" w14:textId="77777777" w:rsidR="002B35A1" w:rsidRPr="007378BD" w:rsidRDefault="002B35A1" w:rsidP="001E0AF9">
            <w:pPr>
              <w:tabs>
                <w:tab w:val="left" w:pos="964"/>
              </w:tabs>
              <w:rPr>
                <w:sz w:val="16"/>
                <w:szCs w:val="16"/>
              </w:rPr>
            </w:pPr>
            <w:r>
              <w:rPr>
                <w:color w:val="00B050"/>
                <w:sz w:val="16"/>
                <w:szCs w:val="16"/>
              </w:rPr>
              <w:t>3</w:t>
            </w:r>
          </w:p>
        </w:tc>
      </w:tr>
      <w:tr w:rsidR="002B35A1" w:rsidRPr="007378BD" w14:paraId="54A6B2EA" w14:textId="77777777" w:rsidTr="001E0AF9">
        <w:trPr>
          <w:trHeight w:val="485"/>
        </w:trPr>
        <w:tc>
          <w:tcPr>
            <w:tcW w:w="10170" w:type="dxa"/>
            <w:gridSpan w:val="4"/>
            <w:shd w:val="clear" w:color="auto" w:fill="FFFFFF" w:themeFill="background1"/>
          </w:tcPr>
          <w:p w14:paraId="2E12A72B" w14:textId="77777777" w:rsidR="002B35A1" w:rsidRPr="00905882" w:rsidRDefault="002B35A1" w:rsidP="001E0AF9">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1CA3D81E" w14:textId="77777777" w:rsidR="002B35A1" w:rsidRPr="007378BD" w:rsidRDefault="002B35A1" w:rsidP="001E0AF9">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2B35A1" w:rsidRPr="007378BD" w14:paraId="717459C8" w14:textId="77777777" w:rsidTr="001E0AF9">
        <w:trPr>
          <w:trHeight w:val="53"/>
        </w:trPr>
        <w:tc>
          <w:tcPr>
            <w:tcW w:w="10170" w:type="dxa"/>
            <w:gridSpan w:val="4"/>
            <w:shd w:val="clear" w:color="auto" w:fill="D9D9D9" w:themeFill="background1" w:themeFillShade="D9"/>
          </w:tcPr>
          <w:p w14:paraId="1A2AA7CE" w14:textId="77777777" w:rsidR="002B35A1" w:rsidRDefault="002B35A1" w:rsidP="001E0AF9">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2B35A1" w:rsidRPr="007378BD" w14:paraId="0A321103" w14:textId="77777777" w:rsidTr="001E0AF9">
        <w:trPr>
          <w:trHeight w:val="485"/>
        </w:trPr>
        <w:tc>
          <w:tcPr>
            <w:tcW w:w="10170" w:type="dxa"/>
            <w:gridSpan w:val="4"/>
            <w:shd w:val="clear" w:color="auto" w:fill="FFFFFF" w:themeFill="background1"/>
          </w:tcPr>
          <w:p w14:paraId="17A54698" w14:textId="77777777" w:rsidR="002B35A1" w:rsidRDefault="002B35A1"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655717633"/>
                <w:placeholder>
                  <w:docPart w:val="B2E6505AEA664F368FD09E26B398CAD8"/>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3A91EF4A" w14:textId="77777777" w:rsidR="002B35A1" w:rsidRDefault="002B35A1" w:rsidP="001E0AF9">
            <w:pPr>
              <w:widowControl w:val="0"/>
              <w:rPr>
                <w:b/>
                <w:color w:val="595959" w:themeColor="text1" w:themeTint="A6"/>
                <w:sz w:val="18"/>
                <w:szCs w:val="18"/>
              </w:rPr>
            </w:pPr>
          </w:p>
          <w:p w14:paraId="0B95BAF5" w14:textId="77777777" w:rsidR="002B35A1" w:rsidRDefault="002B35A1" w:rsidP="001E0AF9">
            <w:pPr>
              <w:widowControl w:val="0"/>
              <w:rPr>
                <w:color w:val="00B050"/>
                <w:sz w:val="16"/>
                <w:szCs w:val="16"/>
              </w:rPr>
            </w:pPr>
          </w:p>
        </w:tc>
      </w:tr>
      <w:tr w:rsidR="002B35A1" w:rsidRPr="007378BD" w14:paraId="0C9CEE7E" w14:textId="77777777" w:rsidTr="001E0AF9">
        <w:trPr>
          <w:trHeight w:val="44"/>
        </w:trPr>
        <w:tc>
          <w:tcPr>
            <w:tcW w:w="10170" w:type="dxa"/>
            <w:gridSpan w:val="4"/>
            <w:shd w:val="clear" w:color="auto" w:fill="D9D9D9" w:themeFill="background1" w:themeFillShade="D9"/>
          </w:tcPr>
          <w:p w14:paraId="3DC368EC" w14:textId="77777777" w:rsidR="002B35A1" w:rsidRDefault="002B35A1" w:rsidP="001E0AF9">
            <w:pPr>
              <w:widowControl w:val="0"/>
              <w:rPr>
                <w:color w:val="00B050"/>
                <w:sz w:val="16"/>
                <w:szCs w:val="16"/>
              </w:rPr>
            </w:pPr>
            <w:r w:rsidRPr="00FF2BE5">
              <w:rPr>
                <w:rFonts w:cstheme="minorHAnsi"/>
                <w:b/>
                <w:bCs/>
                <w:color w:val="C00000"/>
                <w:sz w:val="16"/>
                <w:szCs w:val="16"/>
              </w:rPr>
              <w:t>Therapy Session Review</w:t>
            </w:r>
          </w:p>
        </w:tc>
      </w:tr>
      <w:tr w:rsidR="002B35A1" w:rsidRPr="007378BD" w14:paraId="33F82A86" w14:textId="77777777" w:rsidTr="001E0AF9">
        <w:trPr>
          <w:trHeight w:val="485"/>
        </w:trPr>
        <w:tc>
          <w:tcPr>
            <w:tcW w:w="10170" w:type="dxa"/>
            <w:gridSpan w:val="4"/>
            <w:shd w:val="clear" w:color="auto" w:fill="FFFFFF" w:themeFill="background1"/>
          </w:tcPr>
          <w:p w14:paraId="7B76198F" w14:textId="77777777" w:rsidR="002B35A1" w:rsidRDefault="002B35A1"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260178002"/>
                <w:placeholder>
                  <w:docPart w:val="13477AA6956445DEAB1486B52ED37B12"/>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7CBF6F38" w14:textId="77777777" w:rsidR="002B35A1" w:rsidRDefault="002B35A1" w:rsidP="001E0AF9">
            <w:pPr>
              <w:widowControl w:val="0"/>
              <w:rPr>
                <w:b/>
                <w:color w:val="595959" w:themeColor="text1" w:themeTint="A6"/>
                <w:sz w:val="18"/>
                <w:szCs w:val="18"/>
              </w:rPr>
            </w:pPr>
          </w:p>
          <w:p w14:paraId="571AA350" w14:textId="77777777" w:rsidR="002B35A1" w:rsidRDefault="002B35A1" w:rsidP="001E0AF9">
            <w:pPr>
              <w:widowControl w:val="0"/>
              <w:rPr>
                <w:color w:val="00B050"/>
                <w:sz w:val="16"/>
                <w:szCs w:val="16"/>
              </w:rPr>
            </w:pPr>
          </w:p>
        </w:tc>
      </w:tr>
    </w:tbl>
    <w:p w14:paraId="2F69419A" w14:textId="77777777" w:rsidR="00BE5F75" w:rsidRDefault="00BE5F75" w:rsidP="007D35B9">
      <w:pPr>
        <w:spacing w:after="240" w:line="240" w:lineRule="auto"/>
        <w:rPr>
          <w:rFonts w:ascii="Candara" w:eastAsia="Helvetica Neue" w:hAnsi="Candara" w:cstheme="minorHAnsi"/>
          <w:bCs/>
          <w:i/>
          <w:iCs/>
          <w:color w:val="C00000"/>
          <w:sz w:val="24"/>
          <w:szCs w:val="24"/>
        </w:rPr>
      </w:pPr>
    </w:p>
    <w:p w14:paraId="3A299124" w14:textId="77777777" w:rsidR="00BE5F75" w:rsidRDefault="00BE5F75" w:rsidP="007D35B9">
      <w:pPr>
        <w:spacing w:after="240" w:line="240" w:lineRule="auto"/>
        <w:rPr>
          <w:rFonts w:ascii="Candara" w:eastAsia="Helvetica Neue" w:hAnsi="Candara" w:cstheme="minorHAnsi"/>
          <w:bCs/>
          <w:i/>
          <w:iCs/>
          <w:color w:val="C00000"/>
          <w:sz w:val="24"/>
          <w:szCs w:val="24"/>
        </w:rPr>
      </w:pPr>
    </w:p>
    <w:bookmarkEnd w:id="1"/>
    <w:p w14:paraId="2DFF7BB4" w14:textId="77777777" w:rsidR="00BE5F75" w:rsidRDefault="00BE5F75" w:rsidP="007D35B9">
      <w:pPr>
        <w:spacing w:after="240" w:line="240" w:lineRule="auto"/>
        <w:rPr>
          <w:rFonts w:ascii="Candara" w:eastAsia="Helvetica Neue" w:hAnsi="Candara" w:cstheme="minorHAnsi"/>
          <w:bCs/>
          <w:i/>
          <w:iCs/>
          <w:color w:val="C00000"/>
          <w:sz w:val="24"/>
          <w:szCs w:val="24"/>
        </w:rPr>
      </w:pPr>
    </w:p>
    <w:p w14:paraId="47C3E059" w14:textId="77777777" w:rsidR="002B35A1" w:rsidRDefault="002B35A1" w:rsidP="007D35B9">
      <w:pPr>
        <w:spacing w:after="240" w:line="240" w:lineRule="auto"/>
        <w:rPr>
          <w:rFonts w:ascii="Candara" w:eastAsia="Helvetica Neue" w:hAnsi="Candara" w:cstheme="minorHAnsi"/>
          <w:bCs/>
          <w:i/>
          <w:iCs/>
          <w:color w:val="C00000"/>
          <w:sz w:val="24"/>
          <w:szCs w:val="24"/>
        </w:rPr>
      </w:pPr>
    </w:p>
    <w:p w14:paraId="19744BF7" w14:textId="1B17C22D" w:rsidR="002B35A1" w:rsidRPr="007141D4" w:rsidRDefault="002B35A1" w:rsidP="002B35A1">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xposure Tracking</w:t>
      </w:r>
      <w:r>
        <w:rPr>
          <w:rFonts w:ascii="Candara" w:hAnsi="Candara"/>
          <w:b/>
          <w:color w:val="595959" w:themeColor="text1" w:themeTint="A6"/>
          <w:sz w:val="26"/>
          <w:szCs w:val="26"/>
        </w:rPr>
        <w:t xml:space="preserve">: </w:t>
      </w:r>
      <w:r>
        <w:rPr>
          <w:rFonts w:ascii="Candara" w:hAnsi="Candara"/>
          <w:b/>
          <w:color w:val="C00000"/>
          <w:sz w:val="44"/>
          <w:szCs w:val="44"/>
        </w:rPr>
        <w:t>R</w:t>
      </w:r>
      <w:r>
        <w:rPr>
          <w:rFonts w:ascii="Candara" w:hAnsi="Candara"/>
          <w:b/>
          <w:color w:val="595959" w:themeColor="text1" w:themeTint="A6"/>
          <w:sz w:val="28"/>
          <w:szCs w:val="28"/>
        </w:rPr>
        <w:t xml:space="preserve">ound </w:t>
      </w:r>
      <w:r>
        <w:rPr>
          <w:rFonts w:ascii="Candara" w:hAnsi="Candara"/>
          <w:b/>
          <w:color w:val="595959" w:themeColor="text1" w:themeTint="A6"/>
          <w:sz w:val="28"/>
          <w:szCs w:val="28"/>
        </w:rPr>
        <w:t>5</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tbl>
      <w:tblPr>
        <w:tblStyle w:val="TableGrid"/>
        <w:tblW w:w="10170" w:type="dxa"/>
        <w:tblLook w:val="04A0" w:firstRow="1" w:lastRow="0" w:firstColumn="1" w:lastColumn="0" w:noHBand="0" w:noVBand="1"/>
      </w:tblPr>
      <w:tblGrid>
        <w:gridCol w:w="1615"/>
        <w:gridCol w:w="2610"/>
        <w:gridCol w:w="2790"/>
        <w:gridCol w:w="3155"/>
      </w:tblGrid>
      <w:tr w:rsidR="002B35A1" w:rsidRPr="007378BD" w14:paraId="29C86341" w14:textId="77777777" w:rsidTr="001E0AF9">
        <w:trPr>
          <w:trHeight w:val="292"/>
        </w:trPr>
        <w:tc>
          <w:tcPr>
            <w:tcW w:w="10170" w:type="dxa"/>
            <w:gridSpan w:val="4"/>
            <w:shd w:val="clear" w:color="auto" w:fill="D9D9D9" w:themeFill="background1" w:themeFillShade="D9"/>
          </w:tcPr>
          <w:p w14:paraId="1D92F4DC" w14:textId="77777777" w:rsidR="002B35A1" w:rsidRPr="007378BD" w:rsidRDefault="002B35A1" w:rsidP="001E0AF9">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2B35A1" w:rsidRPr="007378BD" w14:paraId="754BA0A3" w14:textId="77777777" w:rsidTr="001E0AF9">
        <w:trPr>
          <w:trHeight w:val="292"/>
        </w:trPr>
        <w:tc>
          <w:tcPr>
            <w:tcW w:w="1615" w:type="dxa"/>
            <w:shd w:val="clear" w:color="auto" w:fill="F2F2F2" w:themeFill="background1" w:themeFillShade="F2"/>
          </w:tcPr>
          <w:p w14:paraId="07948B75" w14:textId="77777777" w:rsidR="002B35A1" w:rsidRPr="00611D4F" w:rsidRDefault="002B35A1" w:rsidP="001E0AF9">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68B6CEFC" w14:textId="77777777" w:rsidR="002B35A1" w:rsidRPr="00611D4F" w:rsidRDefault="002B35A1" w:rsidP="001E0AF9">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482F7E53" w14:textId="77777777" w:rsidR="002B35A1" w:rsidRPr="00611D4F" w:rsidRDefault="002B35A1"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610E1BC1" w14:textId="77777777" w:rsidR="002B35A1" w:rsidRPr="00611D4F" w:rsidRDefault="002B35A1"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2B35A1" w:rsidRPr="007378BD" w14:paraId="6D31EB1B" w14:textId="77777777" w:rsidTr="001E0AF9">
        <w:trPr>
          <w:trHeight w:val="395"/>
        </w:trPr>
        <w:tc>
          <w:tcPr>
            <w:tcW w:w="1615" w:type="dxa"/>
          </w:tcPr>
          <w:p w14:paraId="715E9223" w14:textId="77777777" w:rsidR="002B35A1" w:rsidRPr="007E2E56" w:rsidRDefault="002B35A1" w:rsidP="001E0AF9">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54192B8B" w14:textId="77777777" w:rsidR="002B35A1" w:rsidRPr="00885ABE" w:rsidRDefault="002B35A1" w:rsidP="001E0AF9">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64A863D0" w14:textId="77777777" w:rsidR="002B35A1" w:rsidRPr="007378BD" w:rsidRDefault="002B35A1" w:rsidP="001E0AF9">
            <w:pPr>
              <w:tabs>
                <w:tab w:val="left" w:pos="964"/>
              </w:tabs>
              <w:rPr>
                <w:rFonts w:ascii="Calibri" w:eastAsia="Calibri" w:hAnsi="Calibri" w:cs="Calibri"/>
                <w:sz w:val="16"/>
                <w:szCs w:val="16"/>
              </w:rPr>
            </w:pPr>
            <w:sdt>
              <w:sdtPr>
                <w:rPr>
                  <w:sz w:val="16"/>
                  <w:szCs w:val="16"/>
                </w:rPr>
                <w:id w:val="-110353067"/>
                <w:placeholder>
                  <w:docPart w:val="39B67EB18CA946BCAFEF7F78E2292E6A"/>
                </w:placeholder>
                <w:showingPlcHdr/>
                <w:text/>
              </w:sdtPr>
              <w:sdtContent>
                <w:r>
                  <w:rPr>
                    <w:rFonts w:ascii="Calibri" w:eastAsia="Calibri" w:hAnsi="Calibri" w:cs="Calibri"/>
                    <w:color w:val="808080" w:themeColor="background1" w:themeShade="80"/>
                    <w:sz w:val="16"/>
                    <w:szCs w:val="16"/>
                  </w:rPr>
                  <w:t>Distress Rating #</w:t>
                </w:r>
              </w:sdtContent>
            </w:sdt>
            <w:r>
              <w:rPr>
                <w:sz w:val="16"/>
                <w:szCs w:val="16"/>
              </w:rPr>
              <w:t xml:space="preserve"> </w:t>
            </w:r>
          </w:p>
        </w:tc>
        <w:tc>
          <w:tcPr>
            <w:tcW w:w="2790" w:type="dxa"/>
          </w:tcPr>
          <w:p w14:paraId="2B0A071E" w14:textId="77777777" w:rsidR="002B35A1" w:rsidRPr="007378BD" w:rsidRDefault="002B35A1" w:rsidP="001E0AF9">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986962357"/>
                <w:placeholder>
                  <w:docPart w:val="3919ED205F3D4B288493F15599E1BA86"/>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1310164886"/>
            <w:placeholder>
              <w:docPart w:val="97A7CD9409DA4317B80E4A0587F28ED5"/>
            </w:placeholder>
            <w:showingPlcHdr/>
            <w:text/>
          </w:sdtPr>
          <w:sdtContent>
            <w:tc>
              <w:tcPr>
                <w:tcW w:w="3155" w:type="dxa"/>
              </w:tcPr>
              <w:p w14:paraId="3ABFDA99" w14:textId="77777777" w:rsidR="002B35A1" w:rsidRPr="007378BD" w:rsidRDefault="002B35A1" w:rsidP="001E0AF9">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2B35A1" w:rsidRPr="007378BD" w14:paraId="479D9DA9" w14:textId="77777777" w:rsidTr="001E0AF9">
        <w:trPr>
          <w:trHeight w:val="476"/>
        </w:trPr>
        <w:tc>
          <w:tcPr>
            <w:tcW w:w="1615" w:type="dxa"/>
            <w:shd w:val="clear" w:color="auto" w:fill="FFFFFF" w:themeFill="background1"/>
          </w:tcPr>
          <w:p w14:paraId="2F156E9C" w14:textId="77777777" w:rsidR="002B35A1" w:rsidRPr="007E2E56" w:rsidRDefault="002B35A1" w:rsidP="001E0AF9">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717900819"/>
              <w:placeholder>
                <w:docPart w:val="43FC9D8DC2AB4D7C80AACC8F6126116D"/>
              </w:placeholder>
              <w:showingPlcHdr/>
              <w:text/>
            </w:sdtPr>
            <w:sdtContent>
              <w:p w14:paraId="64411DA1" w14:textId="77777777" w:rsidR="002B35A1" w:rsidRPr="007378BD" w:rsidRDefault="002B35A1" w:rsidP="001E0AF9">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311A83DA" w14:textId="77777777" w:rsidR="002B35A1" w:rsidRPr="007378BD" w:rsidRDefault="002B35A1" w:rsidP="001E0AF9">
            <w:pPr>
              <w:tabs>
                <w:tab w:val="left" w:pos="964"/>
              </w:tabs>
              <w:rPr>
                <w:sz w:val="16"/>
                <w:szCs w:val="16"/>
              </w:rPr>
            </w:pPr>
            <w:r>
              <w:rPr>
                <w:color w:val="00B050"/>
                <w:sz w:val="16"/>
                <w:szCs w:val="16"/>
              </w:rPr>
              <w:t>3</w:t>
            </w:r>
          </w:p>
        </w:tc>
        <w:tc>
          <w:tcPr>
            <w:tcW w:w="2790" w:type="dxa"/>
          </w:tcPr>
          <w:p w14:paraId="61411E48" w14:textId="77777777" w:rsidR="002B35A1" w:rsidRPr="007378BD" w:rsidRDefault="002B35A1" w:rsidP="001E0AF9">
            <w:pPr>
              <w:tabs>
                <w:tab w:val="left" w:pos="964"/>
              </w:tabs>
              <w:rPr>
                <w:sz w:val="16"/>
                <w:szCs w:val="16"/>
              </w:rPr>
            </w:pPr>
            <w:r>
              <w:rPr>
                <w:color w:val="00B050"/>
                <w:sz w:val="16"/>
                <w:szCs w:val="16"/>
              </w:rPr>
              <w:t>3</w:t>
            </w:r>
          </w:p>
        </w:tc>
        <w:tc>
          <w:tcPr>
            <w:tcW w:w="3155" w:type="dxa"/>
          </w:tcPr>
          <w:p w14:paraId="1A339310" w14:textId="77777777" w:rsidR="002B35A1" w:rsidRPr="007378BD" w:rsidRDefault="002B35A1" w:rsidP="001E0AF9">
            <w:pPr>
              <w:tabs>
                <w:tab w:val="left" w:pos="964"/>
              </w:tabs>
              <w:rPr>
                <w:sz w:val="16"/>
                <w:szCs w:val="16"/>
              </w:rPr>
            </w:pPr>
            <w:r>
              <w:rPr>
                <w:color w:val="00B050"/>
                <w:sz w:val="16"/>
                <w:szCs w:val="16"/>
              </w:rPr>
              <w:t>3</w:t>
            </w:r>
          </w:p>
        </w:tc>
      </w:tr>
      <w:tr w:rsidR="002B35A1" w:rsidRPr="007378BD" w14:paraId="0A535C89" w14:textId="77777777" w:rsidTr="001E0AF9">
        <w:trPr>
          <w:trHeight w:val="485"/>
        </w:trPr>
        <w:tc>
          <w:tcPr>
            <w:tcW w:w="10170" w:type="dxa"/>
            <w:gridSpan w:val="4"/>
            <w:shd w:val="clear" w:color="auto" w:fill="FFFFFF" w:themeFill="background1"/>
          </w:tcPr>
          <w:p w14:paraId="04B635DD" w14:textId="77777777" w:rsidR="002B35A1" w:rsidRPr="00905882" w:rsidRDefault="002B35A1" w:rsidP="001E0AF9">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5D3D0E1D" w14:textId="77777777" w:rsidR="002B35A1" w:rsidRPr="007378BD" w:rsidRDefault="002B35A1" w:rsidP="001E0AF9">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2B35A1" w:rsidRPr="007378BD" w14:paraId="2D4484D7" w14:textId="77777777" w:rsidTr="001E0AF9">
        <w:trPr>
          <w:trHeight w:val="53"/>
        </w:trPr>
        <w:tc>
          <w:tcPr>
            <w:tcW w:w="10170" w:type="dxa"/>
            <w:gridSpan w:val="4"/>
            <w:shd w:val="clear" w:color="auto" w:fill="D9D9D9" w:themeFill="background1" w:themeFillShade="D9"/>
          </w:tcPr>
          <w:p w14:paraId="3B1199C2" w14:textId="77777777" w:rsidR="002B35A1" w:rsidRDefault="002B35A1" w:rsidP="001E0AF9">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2B35A1" w:rsidRPr="007378BD" w14:paraId="4771032B" w14:textId="77777777" w:rsidTr="001E0AF9">
        <w:trPr>
          <w:trHeight w:val="485"/>
        </w:trPr>
        <w:tc>
          <w:tcPr>
            <w:tcW w:w="10170" w:type="dxa"/>
            <w:gridSpan w:val="4"/>
            <w:shd w:val="clear" w:color="auto" w:fill="FFFFFF" w:themeFill="background1"/>
          </w:tcPr>
          <w:p w14:paraId="38A8EC05" w14:textId="77777777" w:rsidR="002B35A1" w:rsidRDefault="002B35A1"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464586365"/>
                <w:placeholder>
                  <w:docPart w:val="8CA3CCD47B5D4E7F9D7031759E2DDB28"/>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43735355" w14:textId="77777777" w:rsidR="002B35A1" w:rsidRDefault="002B35A1" w:rsidP="001E0AF9">
            <w:pPr>
              <w:widowControl w:val="0"/>
              <w:rPr>
                <w:b/>
                <w:color w:val="595959" w:themeColor="text1" w:themeTint="A6"/>
                <w:sz w:val="18"/>
                <w:szCs w:val="18"/>
              </w:rPr>
            </w:pPr>
          </w:p>
          <w:p w14:paraId="3A50C3B6" w14:textId="77777777" w:rsidR="002B35A1" w:rsidRDefault="002B35A1" w:rsidP="001E0AF9">
            <w:pPr>
              <w:widowControl w:val="0"/>
              <w:rPr>
                <w:color w:val="00B050"/>
                <w:sz w:val="16"/>
                <w:szCs w:val="16"/>
              </w:rPr>
            </w:pPr>
          </w:p>
        </w:tc>
      </w:tr>
      <w:tr w:rsidR="002B35A1" w:rsidRPr="007378BD" w14:paraId="1479C06B" w14:textId="77777777" w:rsidTr="001E0AF9">
        <w:trPr>
          <w:trHeight w:val="44"/>
        </w:trPr>
        <w:tc>
          <w:tcPr>
            <w:tcW w:w="10170" w:type="dxa"/>
            <w:gridSpan w:val="4"/>
            <w:shd w:val="clear" w:color="auto" w:fill="D9D9D9" w:themeFill="background1" w:themeFillShade="D9"/>
          </w:tcPr>
          <w:p w14:paraId="55937198" w14:textId="77777777" w:rsidR="002B35A1" w:rsidRDefault="002B35A1" w:rsidP="001E0AF9">
            <w:pPr>
              <w:widowControl w:val="0"/>
              <w:rPr>
                <w:color w:val="00B050"/>
                <w:sz w:val="16"/>
                <w:szCs w:val="16"/>
              </w:rPr>
            </w:pPr>
            <w:r w:rsidRPr="00FF2BE5">
              <w:rPr>
                <w:rFonts w:cstheme="minorHAnsi"/>
                <w:b/>
                <w:bCs/>
                <w:color w:val="C00000"/>
                <w:sz w:val="16"/>
                <w:szCs w:val="16"/>
              </w:rPr>
              <w:t>Therapy Session Review</w:t>
            </w:r>
          </w:p>
        </w:tc>
      </w:tr>
      <w:tr w:rsidR="002B35A1" w:rsidRPr="007378BD" w14:paraId="56018F6C" w14:textId="77777777" w:rsidTr="001E0AF9">
        <w:trPr>
          <w:trHeight w:val="485"/>
        </w:trPr>
        <w:tc>
          <w:tcPr>
            <w:tcW w:w="10170" w:type="dxa"/>
            <w:gridSpan w:val="4"/>
            <w:shd w:val="clear" w:color="auto" w:fill="FFFFFF" w:themeFill="background1"/>
          </w:tcPr>
          <w:p w14:paraId="1DD78770" w14:textId="77777777" w:rsidR="002B35A1" w:rsidRDefault="002B35A1"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806155432"/>
                <w:placeholder>
                  <w:docPart w:val="98FF182EFE2C4D69B732405074051CE7"/>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7073A0DC" w14:textId="77777777" w:rsidR="002B35A1" w:rsidRDefault="002B35A1" w:rsidP="001E0AF9">
            <w:pPr>
              <w:widowControl w:val="0"/>
              <w:rPr>
                <w:b/>
                <w:color w:val="595959" w:themeColor="text1" w:themeTint="A6"/>
                <w:sz w:val="18"/>
                <w:szCs w:val="18"/>
              </w:rPr>
            </w:pPr>
          </w:p>
          <w:p w14:paraId="1EEF1B93" w14:textId="77777777" w:rsidR="002B35A1" w:rsidRDefault="002B35A1" w:rsidP="001E0AF9">
            <w:pPr>
              <w:widowControl w:val="0"/>
              <w:rPr>
                <w:color w:val="00B050"/>
                <w:sz w:val="16"/>
                <w:szCs w:val="16"/>
              </w:rPr>
            </w:pPr>
          </w:p>
        </w:tc>
      </w:tr>
    </w:tbl>
    <w:p w14:paraId="6CD32ECA" w14:textId="77777777" w:rsidR="002B35A1" w:rsidRDefault="002B35A1" w:rsidP="007D35B9">
      <w:pPr>
        <w:spacing w:after="240" w:line="240" w:lineRule="auto"/>
        <w:rPr>
          <w:rFonts w:ascii="Candara" w:eastAsia="Helvetica Neue" w:hAnsi="Candara" w:cstheme="minorHAnsi"/>
          <w:bCs/>
          <w:i/>
          <w:iCs/>
          <w:color w:val="C00000"/>
          <w:sz w:val="24"/>
          <w:szCs w:val="24"/>
        </w:rPr>
      </w:pPr>
    </w:p>
    <w:p w14:paraId="7E5E3407" w14:textId="601FB3F9" w:rsidR="002B35A1" w:rsidRPr="007141D4" w:rsidRDefault="002B35A1" w:rsidP="002B35A1">
      <w:pPr>
        <w:widowControl w:val="0"/>
        <w:spacing w:after="0" w:line="240" w:lineRule="auto"/>
        <w:rPr>
          <w:b/>
          <w:color w:val="595959" w:themeColor="text1" w:themeTint="A6"/>
          <w:sz w:val="26"/>
          <w:szCs w:val="26"/>
        </w:rPr>
      </w:pPr>
      <w:r w:rsidRPr="00D725EF">
        <w:rPr>
          <w:b/>
          <w:bCs/>
          <w:color w:val="595959" w:themeColor="text1" w:themeTint="A6"/>
          <w:sz w:val="52"/>
          <w:szCs w:val="52"/>
        </w:rPr>
        <w:t>E</w:t>
      </w:r>
      <w:r w:rsidRPr="00D725EF">
        <w:rPr>
          <w:b/>
          <w:bCs/>
          <w:color w:val="595959" w:themeColor="text1" w:themeTint="A6"/>
          <w:sz w:val="26"/>
          <w:szCs w:val="26"/>
        </w:rPr>
        <w:t>xposure Tracking</w:t>
      </w:r>
      <w:r>
        <w:rPr>
          <w:rFonts w:ascii="Candara" w:hAnsi="Candara"/>
          <w:b/>
          <w:color w:val="595959" w:themeColor="text1" w:themeTint="A6"/>
          <w:sz w:val="26"/>
          <w:szCs w:val="26"/>
        </w:rPr>
        <w:t xml:space="preserve">: </w:t>
      </w:r>
      <w:r>
        <w:rPr>
          <w:rFonts w:ascii="Candara" w:hAnsi="Candara"/>
          <w:b/>
          <w:color w:val="C00000"/>
          <w:sz w:val="44"/>
          <w:szCs w:val="44"/>
        </w:rPr>
        <w:t>R</w:t>
      </w:r>
      <w:r>
        <w:rPr>
          <w:rFonts w:ascii="Candara" w:hAnsi="Candara"/>
          <w:b/>
          <w:color w:val="595959" w:themeColor="text1" w:themeTint="A6"/>
          <w:sz w:val="28"/>
          <w:szCs w:val="28"/>
        </w:rPr>
        <w:t xml:space="preserve">ound </w:t>
      </w:r>
      <w:r>
        <w:rPr>
          <w:rFonts w:ascii="Candara" w:hAnsi="Candara"/>
          <w:b/>
          <w:color w:val="595959" w:themeColor="text1" w:themeTint="A6"/>
          <w:sz w:val="28"/>
          <w:szCs w:val="28"/>
        </w:rPr>
        <w:t>6</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tbl>
      <w:tblPr>
        <w:tblStyle w:val="TableGrid"/>
        <w:tblW w:w="10170" w:type="dxa"/>
        <w:tblLook w:val="04A0" w:firstRow="1" w:lastRow="0" w:firstColumn="1" w:lastColumn="0" w:noHBand="0" w:noVBand="1"/>
      </w:tblPr>
      <w:tblGrid>
        <w:gridCol w:w="1615"/>
        <w:gridCol w:w="2610"/>
        <w:gridCol w:w="2790"/>
        <w:gridCol w:w="3155"/>
      </w:tblGrid>
      <w:tr w:rsidR="002B35A1" w:rsidRPr="007378BD" w14:paraId="14B7491A" w14:textId="77777777" w:rsidTr="001E0AF9">
        <w:trPr>
          <w:trHeight w:val="292"/>
        </w:trPr>
        <w:tc>
          <w:tcPr>
            <w:tcW w:w="10170" w:type="dxa"/>
            <w:gridSpan w:val="4"/>
            <w:shd w:val="clear" w:color="auto" w:fill="D9D9D9" w:themeFill="background1" w:themeFillShade="D9"/>
          </w:tcPr>
          <w:p w14:paraId="7EFEEC2C" w14:textId="77777777" w:rsidR="002B35A1" w:rsidRPr="007378BD" w:rsidRDefault="002B35A1" w:rsidP="001E0AF9">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2B35A1" w:rsidRPr="007378BD" w14:paraId="410D2E87" w14:textId="77777777" w:rsidTr="001E0AF9">
        <w:trPr>
          <w:trHeight w:val="292"/>
        </w:trPr>
        <w:tc>
          <w:tcPr>
            <w:tcW w:w="1615" w:type="dxa"/>
            <w:shd w:val="clear" w:color="auto" w:fill="F2F2F2" w:themeFill="background1" w:themeFillShade="F2"/>
          </w:tcPr>
          <w:p w14:paraId="567C1A53" w14:textId="77777777" w:rsidR="002B35A1" w:rsidRPr="00611D4F" w:rsidRDefault="002B35A1" w:rsidP="001E0AF9">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720ABE9C" w14:textId="77777777" w:rsidR="002B35A1" w:rsidRPr="00611D4F" w:rsidRDefault="002B35A1" w:rsidP="001E0AF9">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213F6C6C" w14:textId="77777777" w:rsidR="002B35A1" w:rsidRPr="00611D4F" w:rsidRDefault="002B35A1"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192F278E" w14:textId="77777777" w:rsidR="002B35A1" w:rsidRPr="00611D4F" w:rsidRDefault="002B35A1"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2B35A1" w:rsidRPr="007378BD" w14:paraId="113C3D59" w14:textId="77777777" w:rsidTr="001E0AF9">
        <w:trPr>
          <w:trHeight w:val="395"/>
        </w:trPr>
        <w:tc>
          <w:tcPr>
            <w:tcW w:w="1615" w:type="dxa"/>
          </w:tcPr>
          <w:p w14:paraId="31BED6DF" w14:textId="77777777" w:rsidR="002B35A1" w:rsidRPr="007E2E56" w:rsidRDefault="002B35A1" w:rsidP="001E0AF9">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0145FD16" w14:textId="77777777" w:rsidR="002B35A1" w:rsidRPr="00885ABE" w:rsidRDefault="002B35A1" w:rsidP="001E0AF9">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750AE0D3" w14:textId="77777777" w:rsidR="002B35A1" w:rsidRPr="007378BD" w:rsidRDefault="002B35A1" w:rsidP="001E0AF9">
            <w:pPr>
              <w:tabs>
                <w:tab w:val="left" w:pos="964"/>
              </w:tabs>
              <w:rPr>
                <w:rFonts w:ascii="Calibri" w:eastAsia="Calibri" w:hAnsi="Calibri" w:cs="Calibri"/>
                <w:sz w:val="16"/>
                <w:szCs w:val="16"/>
              </w:rPr>
            </w:pPr>
            <w:sdt>
              <w:sdtPr>
                <w:rPr>
                  <w:sz w:val="16"/>
                  <w:szCs w:val="16"/>
                </w:rPr>
                <w:id w:val="-2136165545"/>
                <w:placeholder>
                  <w:docPart w:val="62BDAA42238D418E82A254E7B63691AC"/>
                </w:placeholder>
                <w:showingPlcHdr/>
                <w:text/>
              </w:sdtPr>
              <w:sdtContent>
                <w:r>
                  <w:rPr>
                    <w:rFonts w:ascii="Calibri" w:eastAsia="Calibri" w:hAnsi="Calibri" w:cs="Calibri"/>
                    <w:color w:val="808080" w:themeColor="background1" w:themeShade="80"/>
                    <w:sz w:val="16"/>
                    <w:szCs w:val="16"/>
                  </w:rPr>
                  <w:t>Distress Rating #</w:t>
                </w:r>
              </w:sdtContent>
            </w:sdt>
            <w:r>
              <w:rPr>
                <w:sz w:val="16"/>
                <w:szCs w:val="16"/>
              </w:rPr>
              <w:t xml:space="preserve"> </w:t>
            </w:r>
          </w:p>
        </w:tc>
        <w:tc>
          <w:tcPr>
            <w:tcW w:w="2790" w:type="dxa"/>
          </w:tcPr>
          <w:p w14:paraId="3D5FE275" w14:textId="77777777" w:rsidR="002B35A1" w:rsidRPr="007378BD" w:rsidRDefault="002B35A1" w:rsidP="001E0AF9">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673834116"/>
                <w:placeholder>
                  <w:docPart w:val="7FC39F7BEEE34EDCA7436A1C74096693"/>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1843356824"/>
            <w:placeholder>
              <w:docPart w:val="73A3C2F7C292459B9F0372F80FBB70DF"/>
            </w:placeholder>
            <w:showingPlcHdr/>
            <w:text/>
          </w:sdtPr>
          <w:sdtContent>
            <w:tc>
              <w:tcPr>
                <w:tcW w:w="3155" w:type="dxa"/>
              </w:tcPr>
              <w:p w14:paraId="227F85C9" w14:textId="77777777" w:rsidR="002B35A1" w:rsidRPr="007378BD" w:rsidRDefault="002B35A1" w:rsidP="001E0AF9">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2B35A1" w:rsidRPr="007378BD" w14:paraId="3B7BA503" w14:textId="77777777" w:rsidTr="001E0AF9">
        <w:trPr>
          <w:trHeight w:val="476"/>
        </w:trPr>
        <w:tc>
          <w:tcPr>
            <w:tcW w:w="1615" w:type="dxa"/>
            <w:shd w:val="clear" w:color="auto" w:fill="FFFFFF" w:themeFill="background1"/>
          </w:tcPr>
          <w:p w14:paraId="4F0A4431" w14:textId="77777777" w:rsidR="002B35A1" w:rsidRPr="007E2E56" w:rsidRDefault="002B35A1" w:rsidP="001E0AF9">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1916356955"/>
              <w:placeholder>
                <w:docPart w:val="C47D7C98402242269BFD04B955868F1B"/>
              </w:placeholder>
              <w:showingPlcHdr/>
              <w:text/>
            </w:sdtPr>
            <w:sdtContent>
              <w:p w14:paraId="57E6E2DE" w14:textId="77777777" w:rsidR="002B35A1" w:rsidRPr="007378BD" w:rsidRDefault="002B35A1" w:rsidP="001E0AF9">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4F9A3B09" w14:textId="77777777" w:rsidR="002B35A1" w:rsidRPr="007378BD" w:rsidRDefault="002B35A1" w:rsidP="001E0AF9">
            <w:pPr>
              <w:tabs>
                <w:tab w:val="left" w:pos="964"/>
              </w:tabs>
              <w:rPr>
                <w:sz w:val="16"/>
                <w:szCs w:val="16"/>
              </w:rPr>
            </w:pPr>
            <w:r>
              <w:rPr>
                <w:color w:val="00B050"/>
                <w:sz w:val="16"/>
                <w:szCs w:val="16"/>
              </w:rPr>
              <w:t>3</w:t>
            </w:r>
          </w:p>
        </w:tc>
        <w:tc>
          <w:tcPr>
            <w:tcW w:w="2790" w:type="dxa"/>
          </w:tcPr>
          <w:p w14:paraId="6AD7A0AF" w14:textId="77777777" w:rsidR="002B35A1" w:rsidRPr="007378BD" w:rsidRDefault="002B35A1" w:rsidP="001E0AF9">
            <w:pPr>
              <w:tabs>
                <w:tab w:val="left" w:pos="964"/>
              </w:tabs>
              <w:rPr>
                <w:sz w:val="16"/>
                <w:szCs w:val="16"/>
              </w:rPr>
            </w:pPr>
            <w:r>
              <w:rPr>
                <w:color w:val="00B050"/>
                <w:sz w:val="16"/>
                <w:szCs w:val="16"/>
              </w:rPr>
              <w:t>3</w:t>
            </w:r>
          </w:p>
        </w:tc>
        <w:tc>
          <w:tcPr>
            <w:tcW w:w="3155" w:type="dxa"/>
          </w:tcPr>
          <w:p w14:paraId="6D3C404C" w14:textId="77777777" w:rsidR="002B35A1" w:rsidRPr="007378BD" w:rsidRDefault="002B35A1" w:rsidP="001E0AF9">
            <w:pPr>
              <w:tabs>
                <w:tab w:val="left" w:pos="964"/>
              </w:tabs>
              <w:rPr>
                <w:sz w:val="16"/>
                <w:szCs w:val="16"/>
              </w:rPr>
            </w:pPr>
            <w:r>
              <w:rPr>
                <w:color w:val="00B050"/>
                <w:sz w:val="16"/>
                <w:szCs w:val="16"/>
              </w:rPr>
              <w:t>3</w:t>
            </w:r>
          </w:p>
        </w:tc>
      </w:tr>
      <w:tr w:rsidR="002B35A1" w:rsidRPr="007378BD" w14:paraId="7F0D5BCB" w14:textId="77777777" w:rsidTr="001E0AF9">
        <w:trPr>
          <w:trHeight w:val="485"/>
        </w:trPr>
        <w:tc>
          <w:tcPr>
            <w:tcW w:w="10170" w:type="dxa"/>
            <w:gridSpan w:val="4"/>
            <w:shd w:val="clear" w:color="auto" w:fill="FFFFFF" w:themeFill="background1"/>
          </w:tcPr>
          <w:p w14:paraId="1176323E" w14:textId="77777777" w:rsidR="002B35A1" w:rsidRPr="00905882" w:rsidRDefault="002B35A1" w:rsidP="001E0AF9">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7E72394E" w14:textId="77777777" w:rsidR="002B35A1" w:rsidRPr="007378BD" w:rsidRDefault="002B35A1" w:rsidP="001E0AF9">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2B35A1" w:rsidRPr="007378BD" w14:paraId="6F874262" w14:textId="77777777" w:rsidTr="001E0AF9">
        <w:trPr>
          <w:trHeight w:val="53"/>
        </w:trPr>
        <w:tc>
          <w:tcPr>
            <w:tcW w:w="10170" w:type="dxa"/>
            <w:gridSpan w:val="4"/>
            <w:shd w:val="clear" w:color="auto" w:fill="D9D9D9" w:themeFill="background1" w:themeFillShade="D9"/>
          </w:tcPr>
          <w:p w14:paraId="3E8781B1" w14:textId="77777777" w:rsidR="002B35A1" w:rsidRDefault="002B35A1" w:rsidP="001E0AF9">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2B35A1" w:rsidRPr="007378BD" w14:paraId="7DD198EA" w14:textId="77777777" w:rsidTr="001E0AF9">
        <w:trPr>
          <w:trHeight w:val="485"/>
        </w:trPr>
        <w:tc>
          <w:tcPr>
            <w:tcW w:w="10170" w:type="dxa"/>
            <w:gridSpan w:val="4"/>
            <w:shd w:val="clear" w:color="auto" w:fill="FFFFFF" w:themeFill="background1"/>
          </w:tcPr>
          <w:p w14:paraId="330A96B3" w14:textId="77777777" w:rsidR="002B35A1" w:rsidRDefault="002B35A1"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768195318"/>
                <w:placeholder>
                  <w:docPart w:val="5E3C3D9F26B842E4951B129057E42E97"/>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3844167D" w14:textId="77777777" w:rsidR="002B35A1" w:rsidRDefault="002B35A1" w:rsidP="001E0AF9">
            <w:pPr>
              <w:widowControl w:val="0"/>
              <w:rPr>
                <w:b/>
                <w:color w:val="595959" w:themeColor="text1" w:themeTint="A6"/>
                <w:sz w:val="18"/>
                <w:szCs w:val="18"/>
              </w:rPr>
            </w:pPr>
          </w:p>
          <w:p w14:paraId="271F7B80" w14:textId="77777777" w:rsidR="002B35A1" w:rsidRDefault="002B35A1" w:rsidP="001E0AF9">
            <w:pPr>
              <w:widowControl w:val="0"/>
              <w:rPr>
                <w:color w:val="00B050"/>
                <w:sz w:val="16"/>
                <w:szCs w:val="16"/>
              </w:rPr>
            </w:pPr>
          </w:p>
        </w:tc>
      </w:tr>
      <w:tr w:rsidR="002B35A1" w:rsidRPr="007378BD" w14:paraId="0D15CB94" w14:textId="77777777" w:rsidTr="001E0AF9">
        <w:trPr>
          <w:trHeight w:val="44"/>
        </w:trPr>
        <w:tc>
          <w:tcPr>
            <w:tcW w:w="10170" w:type="dxa"/>
            <w:gridSpan w:val="4"/>
            <w:shd w:val="clear" w:color="auto" w:fill="D9D9D9" w:themeFill="background1" w:themeFillShade="D9"/>
          </w:tcPr>
          <w:p w14:paraId="6CE44AC8" w14:textId="77777777" w:rsidR="002B35A1" w:rsidRDefault="002B35A1" w:rsidP="001E0AF9">
            <w:pPr>
              <w:widowControl w:val="0"/>
              <w:rPr>
                <w:color w:val="00B050"/>
                <w:sz w:val="16"/>
                <w:szCs w:val="16"/>
              </w:rPr>
            </w:pPr>
            <w:r w:rsidRPr="00FF2BE5">
              <w:rPr>
                <w:rFonts w:cstheme="minorHAnsi"/>
                <w:b/>
                <w:bCs/>
                <w:color w:val="C00000"/>
                <w:sz w:val="16"/>
                <w:szCs w:val="16"/>
              </w:rPr>
              <w:t>Therapy Session Review</w:t>
            </w:r>
          </w:p>
        </w:tc>
      </w:tr>
      <w:tr w:rsidR="002B35A1" w:rsidRPr="007378BD" w14:paraId="3EDB314F" w14:textId="77777777" w:rsidTr="001E0AF9">
        <w:trPr>
          <w:trHeight w:val="485"/>
        </w:trPr>
        <w:tc>
          <w:tcPr>
            <w:tcW w:w="10170" w:type="dxa"/>
            <w:gridSpan w:val="4"/>
            <w:shd w:val="clear" w:color="auto" w:fill="FFFFFF" w:themeFill="background1"/>
          </w:tcPr>
          <w:p w14:paraId="182F960E" w14:textId="77777777" w:rsidR="002B35A1" w:rsidRDefault="002B35A1"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730664779"/>
                <w:placeholder>
                  <w:docPart w:val="3A4048F50EE74D81951D53C447F39C17"/>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749C4DC8" w14:textId="77777777" w:rsidR="002B35A1" w:rsidRDefault="002B35A1" w:rsidP="001E0AF9">
            <w:pPr>
              <w:widowControl w:val="0"/>
              <w:rPr>
                <w:b/>
                <w:color w:val="595959" w:themeColor="text1" w:themeTint="A6"/>
                <w:sz w:val="18"/>
                <w:szCs w:val="18"/>
              </w:rPr>
            </w:pPr>
          </w:p>
          <w:p w14:paraId="2B60E26D" w14:textId="77777777" w:rsidR="002B35A1" w:rsidRDefault="002B35A1" w:rsidP="001E0AF9">
            <w:pPr>
              <w:widowControl w:val="0"/>
              <w:rPr>
                <w:color w:val="00B050"/>
                <w:sz w:val="16"/>
                <w:szCs w:val="16"/>
              </w:rPr>
            </w:pPr>
          </w:p>
        </w:tc>
      </w:tr>
    </w:tbl>
    <w:p w14:paraId="62E683AF" w14:textId="77777777" w:rsidR="002B35A1" w:rsidRDefault="002B35A1" w:rsidP="007D35B9">
      <w:pPr>
        <w:spacing w:after="240" w:line="240" w:lineRule="auto"/>
        <w:rPr>
          <w:rFonts w:ascii="Candara" w:eastAsia="Helvetica Neue" w:hAnsi="Candara" w:cstheme="minorHAnsi"/>
          <w:bCs/>
          <w:i/>
          <w:iCs/>
          <w:color w:val="C00000"/>
          <w:sz w:val="24"/>
          <w:szCs w:val="24"/>
        </w:rPr>
      </w:pPr>
    </w:p>
    <w:sectPr w:rsidR="002B35A1">
      <w:headerReference w:type="default" r:id="rId11"/>
      <w:footerReference w:type="default" r:id="rId12"/>
      <w:pgSz w:w="12240" w:h="15840"/>
      <w:pgMar w:top="720" w:right="1008" w:bottom="720" w:left="100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0A2817" w14:textId="77777777" w:rsidR="0014093D" w:rsidRDefault="0014093D">
      <w:pPr>
        <w:spacing w:after="0" w:line="240" w:lineRule="auto"/>
      </w:pPr>
      <w:r>
        <w:separator/>
      </w:r>
    </w:p>
  </w:endnote>
  <w:endnote w:type="continuationSeparator" w:id="0">
    <w:p w14:paraId="68DB6C9C" w14:textId="77777777" w:rsidR="0014093D" w:rsidRDefault="0014093D">
      <w:pPr>
        <w:spacing w:after="0" w:line="240" w:lineRule="auto"/>
      </w:pPr>
      <w:r>
        <w:continuationSeparator/>
      </w:r>
    </w:p>
  </w:endnote>
  <w:endnote w:type="continuationNotice" w:id="1">
    <w:p w14:paraId="3FC3C76F" w14:textId="77777777" w:rsidR="0014093D" w:rsidRDefault="001409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8333522"/>
      <w:docPartObj>
        <w:docPartGallery w:val="Page Numbers (Bottom of Page)"/>
        <w:docPartUnique/>
      </w:docPartObj>
    </w:sdtPr>
    <w:sdtEndPr>
      <w:rPr>
        <w:noProof/>
      </w:rPr>
    </w:sdtEndPr>
    <w:sdtContent>
      <w:p w14:paraId="3D778C7D" w14:textId="20704435" w:rsidR="001559C4" w:rsidRDefault="001559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FD1EC0" w14:textId="1B6D7D14" w:rsidR="00126C14" w:rsidRPr="004243D0" w:rsidRDefault="001559C4" w:rsidP="00126C14">
    <w:pPr>
      <w:pStyle w:val="Footer"/>
      <w:jc w:val="center"/>
      <w:rPr>
        <w:i/>
        <w:iCs/>
        <w:sz w:val="24"/>
        <w:szCs w:val="24"/>
      </w:rPr>
    </w:pPr>
    <w:r w:rsidRPr="004243D0">
      <w:rPr>
        <w:i/>
        <w:iCs/>
        <w:sz w:val="24"/>
        <w:szCs w:val="24"/>
      </w:rPr>
      <w:t xml:space="preserve">It’s </w:t>
    </w:r>
    <w:r w:rsidR="004243D0" w:rsidRPr="004243D0">
      <w:rPr>
        <w:i/>
        <w:iCs/>
        <w:sz w:val="24"/>
        <w:szCs w:val="24"/>
      </w:rPr>
      <w:t>not about symptoms…..it’s about adapt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7ADACB" w14:textId="77777777" w:rsidR="0014093D" w:rsidRDefault="0014093D">
      <w:pPr>
        <w:spacing w:after="0" w:line="240" w:lineRule="auto"/>
      </w:pPr>
      <w:r>
        <w:separator/>
      </w:r>
    </w:p>
  </w:footnote>
  <w:footnote w:type="continuationSeparator" w:id="0">
    <w:p w14:paraId="62E97271" w14:textId="77777777" w:rsidR="0014093D" w:rsidRDefault="0014093D">
      <w:pPr>
        <w:spacing w:after="0" w:line="240" w:lineRule="auto"/>
      </w:pPr>
      <w:r>
        <w:continuationSeparator/>
      </w:r>
    </w:p>
  </w:footnote>
  <w:footnote w:type="continuationNotice" w:id="1">
    <w:p w14:paraId="746830E4" w14:textId="77777777" w:rsidR="0014093D" w:rsidRDefault="001409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60919" w14:textId="35675B69" w:rsidR="00315076" w:rsidRDefault="00315076" w:rsidP="00315076">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noProof/>
        <w:color w:val="000000"/>
      </w:rPr>
      <w:drawing>
        <wp:inline distT="0" distB="0" distL="0" distR="0" wp14:anchorId="4B8829B9" wp14:editId="74532961">
          <wp:extent cx="1877695" cy="53450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877695" cy="534504"/>
                  </a:xfrm>
                  <a:prstGeom prst="rect">
                    <a:avLst/>
                  </a:prstGeom>
                  <a:ln/>
                </pic:spPr>
              </pic:pic>
            </a:graphicData>
          </a:graphic>
        </wp:inline>
      </w:drawing>
    </w:r>
    <w:r w:rsidRPr="00AB10E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73411537" w14:textId="77777777" w:rsidR="00D744F1" w:rsidRDefault="00D744F1" w:rsidP="00D744F1">
    <w:pPr>
      <w:pStyle w:val="Header"/>
      <w:jc w:val="center"/>
      <w:rPr>
        <w:i/>
        <w:iCs/>
        <w:sz w:val="16"/>
        <w:szCs w:val="16"/>
      </w:rPr>
    </w:pPr>
    <w:r w:rsidRPr="005050E0">
      <w:rPr>
        <w:b/>
        <w:bCs/>
        <w:i/>
        <w:iCs/>
        <w:sz w:val="16"/>
        <w:szCs w:val="16"/>
      </w:rPr>
      <w:t>Warning:</w:t>
    </w:r>
    <w:r w:rsidRPr="008E2675">
      <w:rPr>
        <w:i/>
        <w:iCs/>
        <w:sz w:val="16"/>
        <w:szCs w:val="16"/>
      </w:rPr>
      <w:t xml:space="preserve"> Please do not copy or redistribute this from. Th</w:t>
    </w:r>
    <w:r>
      <w:rPr>
        <w:i/>
        <w:iCs/>
        <w:sz w:val="16"/>
        <w:szCs w:val="16"/>
      </w:rPr>
      <w:t>is</w:t>
    </w:r>
    <w:r w:rsidRPr="008E2675">
      <w:rPr>
        <w:i/>
        <w:iCs/>
        <w:sz w:val="16"/>
        <w:szCs w:val="16"/>
      </w:rPr>
      <w:t xml:space="preserve"> from is the intellectual property of </w:t>
    </w:r>
  </w:p>
  <w:p w14:paraId="260FC5D2" w14:textId="62B3F8DE" w:rsidR="006552FA" w:rsidRPr="00D744F1" w:rsidRDefault="00D744F1" w:rsidP="00D744F1">
    <w:pPr>
      <w:pStyle w:val="Header"/>
      <w:jc w:val="center"/>
      <w:rPr>
        <w:i/>
        <w:iCs/>
        <w:sz w:val="16"/>
        <w:szCs w:val="16"/>
      </w:rPr>
    </w:pPr>
    <w:r w:rsidRPr="008E2675">
      <w:rPr>
        <w:i/>
        <w:iCs/>
        <w:sz w:val="16"/>
        <w:szCs w:val="16"/>
      </w:rPr>
      <w:t>Dr. Shawn Nabors and The Anxiety Treatment Center or West Michig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283535"/>
    <w:multiLevelType w:val="hybridMultilevel"/>
    <w:tmpl w:val="0144D3E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0D0A6907"/>
    <w:multiLevelType w:val="hybridMultilevel"/>
    <w:tmpl w:val="ABA0B0D6"/>
    <w:lvl w:ilvl="0" w:tplc="04090005">
      <w:start w:val="1"/>
      <w:numFmt w:val="bullet"/>
      <w:lvlText w:val=""/>
      <w:lvlJc w:val="left"/>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2E7317"/>
    <w:multiLevelType w:val="hybridMultilevel"/>
    <w:tmpl w:val="F2F647F2"/>
    <w:lvl w:ilvl="0" w:tplc="6E5E6A1A">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90912"/>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F044F"/>
    <w:multiLevelType w:val="hybridMultilevel"/>
    <w:tmpl w:val="D7880A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67F80"/>
    <w:multiLevelType w:val="hybridMultilevel"/>
    <w:tmpl w:val="96C2088A"/>
    <w:lvl w:ilvl="0" w:tplc="55840E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B0A69"/>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A44C51"/>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D51954"/>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C90770"/>
    <w:multiLevelType w:val="hybridMultilevel"/>
    <w:tmpl w:val="5B06908A"/>
    <w:lvl w:ilvl="0" w:tplc="1DF6B968">
      <w:numFmt w:val="bullet"/>
      <w:lvlText w:val="-"/>
      <w:lvlJc w:val="left"/>
      <w:pPr>
        <w:ind w:left="602" w:hanging="360"/>
      </w:pPr>
      <w:rPr>
        <w:rFonts w:ascii="Calibri" w:eastAsiaTheme="minorHAnsi" w:hAnsi="Calibri" w:cs="Calibri" w:hint="default"/>
        <w:b/>
      </w:rPr>
    </w:lvl>
    <w:lvl w:ilvl="1" w:tplc="04090003" w:tentative="1">
      <w:start w:val="1"/>
      <w:numFmt w:val="bullet"/>
      <w:lvlText w:val="o"/>
      <w:lvlJc w:val="left"/>
      <w:pPr>
        <w:ind w:left="1322" w:hanging="360"/>
      </w:pPr>
      <w:rPr>
        <w:rFonts w:ascii="Courier New" w:hAnsi="Courier New" w:cs="Courier New" w:hint="default"/>
      </w:rPr>
    </w:lvl>
    <w:lvl w:ilvl="2" w:tplc="04090005" w:tentative="1">
      <w:start w:val="1"/>
      <w:numFmt w:val="bullet"/>
      <w:lvlText w:val=""/>
      <w:lvlJc w:val="left"/>
      <w:pPr>
        <w:ind w:left="2042" w:hanging="360"/>
      </w:pPr>
      <w:rPr>
        <w:rFonts w:ascii="Wingdings" w:hAnsi="Wingdings" w:hint="default"/>
      </w:rPr>
    </w:lvl>
    <w:lvl w:ilvl="3" w:tplc="04090001" w:tentative="1">
      <w:start w:val="1"/>
      <w:numFmt w:val="bullet"/>
      <w:lvlText w:val=""/>
      <w:lvlJc w:val="left"/>
      <w:pPr>
        <w:ind w:left="2762" w:hanging="360"/>
      </w:pPr>
      <w:rPr>
        <w:rFonts w:ascii="Symbol" w:hAnsi="Symbol" w:hint="default"/>
      </w:rPr>
    </w:lvl>
    <w:lvl w:ilvl="4" w:tplc="04090003" w:tentative="1">
      <w:start w:val="1"/>
      <w:numFmt w:val="bullet"/>
      <w:lvlText w:val="o"/>
      <w:lvlJc w:val="left"/>
      <w:pPr>
        <w:ind w:left="3482" w:hanging="360"/>
      </w:pPr>
      <w:rPr>
        <w:rFonts w:ascii="Courier New" w:hAnsi="Courier New" w:cs="Courier New" w:hint="default"/>
      </w:rPr>
    </w:lvl>
    <w:lvl w:ilvl="5" w:tplc="04090005" w:tentative="1">
      <w:start w:val="1"/>
      <w:numFmt w:val="bullet"/>
      <w:lvlText w:val=""/>
      <w:lvlJc w:val="left"/>
      <w:pPr>
        <w:ind w:left="4202" w:hanging="360"/>
      </w:pPr>
      <w:rPr>
        <w:rFonts w:ascii="Wingdings" w:hAnsi="Wingdings" w:hint="default"/>
      </w:rPr>
    </w:lvl>
    <w:lvl w:ilvl="6" w:tplc="04090001" w:tentative="1">
      <w:start w:val="1"/>
      <w:numFmt w:val="bullet"/>
      <w:lvlText w:val=""/>
      <w:lvlJc w:val="left"/>
      <w:pPr>
        <w:ind w:left="4922" w:hanging="360"/>
      </w:pPr>
      <w:rPr>
        <w:rFonts w:ascii="Symbol" w:hAnsi="Symbol" w:hint="default"/>
      </w:rPr>
    </w:lvl>
    <w:lvl w:ilvl="7" w:tplc="04090003" w:tentative="1">
      <w:start w:val="1"/>
      <w:numFmt w:val="bullet"/>
      <w:lvlText w:val="o"/>
      <w:lvlJc w:val="left"/>
      <w:pPr>
        <w:ind w:left="5642" w:hanging="360"/>
      </w:pPr>
      <w:rPr>
        <w:rFonts w:ascii="Courier New" w:hAnsi="Courier New" w:cs="Courier New" w:hint="default"/>
      </w:rPr>
    </w:lvl>
    <w:lvl w:ilvl="8" w:tplc="04090005" w:tentative="1">
      <w:start w:val="1"/>
      <w:numFmt w:val="bullet"/>
      <w:lvlText w:val=""/>
      <w:lvlJc w:val="left"/>
      <w:pPr>
        <w:ind w:left="6362" w:hanging="360"/>
      </w:pPr>
      <w:rPr>
        <w:rFonts w:ascii="Wingdings" w:hAnsi="Wingdings" w:hint="default"/>
      </w:rPr>
    </w:lvl>
  </w:abstractNum>
  <w:abstractNum w:abstractNumId="10" w15:restartNumberingAfterBreak="0">
    <w:nsid w:val="26FD7351"/>
    <w:multiLevelType w:val="hybridMultilevel"/>
    <w:tmpl w:val="C0F06E86"/>
    <w:lvl w:ilvl="0" w:tplc="04090005">
      <w:start w:val="1"/>
      <w:numFmt w:val="bullet"/>
      <w:lvlText w:val=""/>
      <w:lvlJc w:val="left"/>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D3474B"/>
    <w:multiLevelType w:val="hybridMultilevel"/>
    <w:tmpl w:val="826258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253BC"/>
    <w:multiLevelType w:val="hybridMultilevel"/>
    <w:tmpl w:val="0A688BA2"/>
    <w:lvl w:ilvl="0" w:tplc="20722266">
      <w:start w:val="2"/>
      <w:numFmt w:val="bullet"/>
      <w:lvlText w:val="-"/>
      <w:lvlJc w:val="left"/>
      <w:pPr>
        <w:ind w:left="345" w:hanging="360"/>
      </w:pPr>
      <w:rPr>
        <w:rFonts w:ascii="Calibri" w:eastAsiaTheme="minorHAns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3" w15:restartNumberingAfterBreak="0">
    <w:nsid w:val="2AE970E3"/>
    <w:multiLevelType w:val="hybridMultilevel"/>
    <w:tmpl w:val="115A090C"/>
    <w:lvl w:ilvl="0" w:tplc="04090005">
      <w:start w:val="1"/>
      <w:numFmt w:val="bullet"/>
      <w:lvlText w:val=""/>
      <w:lvlJc w:val="left"/>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114C6"/>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EF42B2"/>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915C49"/>
    <w:multiLevelType w:val="hybridMultilevel"/>
    <w:tmpl w:val="627A5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212406"/>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75BAB"/>
    <w:multiLevelType w:val="hybridMultilevel"/>
    <w:tmpl w:val="E7508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1B5E7A"/>
    <w:multiLevelType w:val="hybridMultilevel"/>
    <w:tmpl w:val="33F83E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5B12B8"/>
    <w:multiLevelType w:val="hybridMultilevel"/>
    <w:tmpl w:val="A7D65C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6473CF"/>
    <w:multiLevelType w:val="hybridMultilevel"/>
    <w:tmpl w:val="1C9CE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17CC9"/>
    <w:multiLevelType w:val="hybridMultilevel"/>
    <w:tmpl w:val="8214D3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B6BC8"/>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CC6B8D"/>
    <w:multiLevelType w:val="hybridMultilevel"/>
    <w:tmpl w:val="86E0E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094D84"/>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0E0A2E"/>
    <w:multiLevelType w:val="hybridMultilevel"/>
    <w:tmpl w:val="59EE6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11099"/>
    <w:multiLevelType w:val="hybridMultilevel"/>
    <w:tmpl w:val="91CA6C9E"/>
    <w:lvl w:ilvl="0" w:tplc="8F10E3F4">
      <w:numFmt w:val="bullet"/>
      <w:lvlText w:val="-"/>
      <w:lvlJc w:val="left"/>
      <w:pPr>
        <w:ind w:left="602" w:hanging="360"/>
      </w:pPr>
      <w:rPr>
        <w:rFonts w:ascii="Calibri" w:eastAsiaTheme="minorHAnsi" w:hAnsi="Calibri" w:cs="Calibri" w:hint="default"/>
        <w:b/>
      </w:rPr>
    </w:lvl>
    <w:lvl w:ilvl="1" w:tplc="04090003" w:tentative="1">
      <w:start w:val="1"/>
      <w:numFmt w:val="bullet"/>
      <w:lvlText w:val="o"/>
      <w:lvlJc w:val="left"/>
      <w:pPr>
        <w:ind w:left="1322" w:hanging="360"/>
      </w:pPr>
      <w:rPr>
        <w:rFonts w:ascii="Courier New" w:hAnsi="Courier New" w:cs="Courier New" w:hint="default"/>
      </w:rPr>
    </w:lvl>
    <w:lvl w:ilvl="2" w:tplc="04090005" w:tentative="1">
      <w:start w:val="1"/>
      <w:numFmt w:val="bullet"/>
      <w:lvlText w:val=""/>
      <w:lvlJc w:val="left"/>
      <w:pPr>
        <w:ind w:left="2042" w:hanging="360"/>
      </w:pPr>
      <w:rPr>
        <w:rFonts w:ascii="Wingdings" w:hAnsi="Wingdings" w:hint="default"/>
      </w:rPr>
    </w:lvl>
    <w:lvl w:ilvl="3" w:tplc="04090001" w:tentative="1">
      <w:start w:val="1"/>
      <w:numFmt w:val="bullet"/>
      <w:lvlText w:val=""/>
      <w:lvlJc w:val="left"/>
      <w:pPr>
        <w:ind w:left="2762" w:hanging="360"/>
      </w:pPr>
      <w:rPr>
        <w:rFonts w:ascii="Symbol" w:hAnsi="Symbol" w:hint="default"/>
      </w:rPr>
    </w:lvl>
    <w:lvl w:ilvl="4" w:tplc="04090003" w:tentative="1">
      <w:start w:val="1"/>
      <w:numFmt w:val="bullet"/>
      <w:lvlText w:val="o"/>
      <w:lvlJc w:val="left"/>
      <w:pPr>
        <w:ind w:left="3482" w:hanging="360"/>
      </w:pPr>
      <w:rPr>
        <w:rFonts w:ascii="Courier New" w:hAnsi="Courier New" w:cs="Courier New" w:hint="default"/>
      </w:rPr>
    </w:lvl>
    <w:lvl w:ilvl="5" w:tplc="04090005" w:tentative="1">
      <w:start w:val="1"/>
      <w:numFmt w:val="bullet"/>
      <w:lvlText w:val=""/>
      <w:lvlJc w:val="left"/>
      <w:pPr>
        <w:ind w:left="4202" w:hanging="360"/>
      </w:pPr>
      <w:rPr>
        <w:rFonts w:ascii="Wingdings" w:hAnsi="Wingdings" w:hint="default"/>
      </w:rPr>
    </w:lvl>
    <w:lvl w:ilvl="6" w:tplc="04090001" w:tentative="1">
      <w:start w:val="1"/>
      <w:numFmt w:val="bullet"/>
      <w:lvlText w:val=""/>
      <w:lvlJc w:val="left"/>
      <w:pPr>
        <w:ind w:left="4922" w:hanging="360"/>
      </w:pPr>
      <w:rPr>
        <w:rFonts w:ascii="Symbol" w:hAnsi="Symbol" w:hint="default"/>
      </w:rPr>
    </w:lvl>
    <w:lvl w:ilvl="7" w:tplc="04090003" w:tentative="1">
      <w:start w:val="1"/>
      <w:numFmt w:val="bullet"/>
      <w:lvlText w:val="o"/>
      <w:lvlJc w:val="left"/>
      <w:pPr>
        <w:ind w:left="5642" w:hanging="360"/>
      </w:pPr>
      <w:rPr>
        <w:rFonts w:ascii="Courier New" w:hAnsi="Courier New" w:cs="Courier New" w:hint="default"/>
      </w:rPr>
    </w:lvl>
    <w:lvl w:ilvl="8" w:tplc="04090005" w:tentative="1">
      <w:start w:val="1"/>
      <w:numFmt w:val="bullet"/>
      <w:lvlText w:val=""/>
      <w:lvlJc w:val="left"/>
      <w:pPr>
        <w:ind w:left="6362" w:hanging="360"/>
      </w:pPr>
      <w:rPr>
        <w:rFonts w:ascii="Wingdings" w:hAnsi="Wingdings" w:hint="default"/>
      </w:rPr>
    </w:lvl>
  </w:abstractNum>
  <w:abstractNum w:abstractNumId="28" w15:restartNumberingAfterBreak="0">
    <w:nsid w:val="50175286"/>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451810"/>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666AF2"/>
    <w:multiLevelType w:val="hybridMultilevel"/>
    <w:tmpl w:val="736A2A1E"/>
    <w:lvl w:ilvl="0" w:tplc="04090005">
      <w:start w:val="1"/>
      <w:numFmt w:val="bullet"/>
      <w:lvlText w:val=""/>
      <w:lvlJc w:val="left"/>
      <w:pPr>
        <w:ind w:left="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0D2FE7"/>
    <w:multiLevelType w:val="hybridMultilevel"/>
    <w:tmpl w:val="D7CC56FC"/>
    <w:lvl w:ilvl="0" w:tplc="947AB58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6700D9"/>
    <w:multiLevelType w:val="hybridMultilevel"/>
    <w:tmpl w:val="5AA6EB70"/>
    <w:lvl w:ilvl="0" w:tplc="7194DC8A">
      <w:start w:val="2"/>
      <w:numFmt w:val="bullet"/>
      <w:lvlText w:val="-"/>
      <w:lvlJc w:val="left"/>
      <w:pPr>
        <w:ind w:left="705" w:hanging="360"/>
      </w:pPr>
      <w:rPr>
        <w:rFonts w:ascii="Calibri" w:eastAsiaTheme="minorHAnsi" w:hAnsi="Calibri" w:cs="Calibri" w:hint="default"/>
        <w:b/>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3" w15:restartNumberingAfterBreak="0">
    <w:nsid w:val="6657643C"/>
    <w:multiLevelType w:val="hybridMultilevel"/>
    <w:tmpl w:val="7FB605C6"/>
    <w:lvl w:ilvl="0" w:tplc="577E0574">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206BAA"/>
    <w:multiLevelType w:val="hybridMultilevel"/>
    <w:tmpl w:val="AA6C8F3A"/>
    <w:lvl w:ilvl="0" w:tplc="04090005">
      <w:start w:val="1"/>
      <w:numFmt w:val="bullet"/>
      <w:lvlText w:val=""/>
      <w:lvlJc w:val="left"/>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B64EC8"/>
    <w:multiLevelType w:val="hybridMultilevel"/>
    <w:tmpl w:val="3D9019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760597"/>
    <w:multiLevelType w:val="hybridMultilevel"/>
    <w:tmpl w:val="69B00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E86C89"/>
    <w:multiLevelType w:val="hybridMultilevel"/>
    <w:tmpl w:val="0E067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485D68"/>
    <w:multiLevelType w:val="hybridMultilevel"/>
    <w:tmpl w:val="30F8051E"/>
    <w:lvl w:ilvl="0" w:tplc="04090005">
      <w:start w:val="1"/>
      <w:numFmt w:val="bullet"/>
      <w:lvlText w:val=""/>
      <w:lvlJc w:val="left"/>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D605F4"/>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1749482">
    <w:abstractNumId w:val="38"/>
  </w:num>
  <w:num w:numId="2" w16cid:durableId="278953043">
    <w:abstractNumId w:val="13"/>
  </w:num>
  <w:num w:numId="3" w16cid:durableId="647977021">
    <w:abstractNumId w:val="24"/>
  </w:num>
  <w:num w:numId="4" w16cid:durableId="615331698">
    <w:abstractNumId w:val="0"/>
  </w:num>
  <w:num w:numId="5" w16cid:durableId="876818930">
    <w:abstractNumId w:val="36"/>
  </w:num>
  <w:num w:numId="6" w16cid:durableId="263996330">
    <w:abstractNumId w:val="30"/>
  </w:num>
  <w:num w:numId="7" w16cid:durableId="1111049725">
    <w:abstractNumId w:val="3"/>
  </w:num>
  <w:num w:numId="8" w16cid:durableId="877015025">
    <w:abstractNumId w:val="28"/>
  </w:num>
  <w:num w:numId="9" w16cid:durableId="775365160">
    <w:abstractNumId w:val="25"/>
  </w:num>
  <w:num w:numId="10" w16cid:durableId="457140940">
    <w:abstractNumId w:val="14"/>
  </w:num>
  <w:num w:numId="11" w16cid:durableId="1553223901">
    <w:abstractNumId w:val="29"/>
  </w:num>
  <w:num w:numId="12" w16cid:durableId="687676195">
    <w:abstractNumId w:val="7"/>
  </w:num>
  <w:num w:numId="13" w16cid:durableId="1567565647">
    <w:abstractNumId w:val="15"/>
  </w:num>
  <w:num w:numId="14" w16cid:durableId="1973359970">
    <w:abstractNumId w:val="39"/>
  </w:num>
  <w:num w:numId="15" w16cid:durableId="1828277056">
    <w:abstractNumId w:val="6"/>
  </w:num>
  <w:num w:numId="16" w16cid:durableId="905148495">
    <w:abstractNumId w:val="17"/>
  </w:num>
  <w:num w:numId="17" w16cid:durableId="1270698834">
    <w:abstractNumId w:val="23"/>
  </w:num>
  <w:num w:numId="18" w16cid:durableId="438837000">
    <w:abstractNumId w:val="8"/>
  </w:num>
  <w:num w:numId="19" w16cid:durableId="587931941">
    <w:abstractNumId w:val="33"/>
  </w:num>
  <w:num w:numId="20" w16cid:durableId="1297951714">
    <w:abstractNumId w:val="18"/>
  </w:num>
  <w:num w:numId="21" w16cid:durableId="757555492">
    <w:abstractNumId w:val="22"/>
  </w:num>
  <w:num w:numId="22" w16cid:durableId="1015039165">
    <w:abstractNumId w:val="11"/>
  </w:num>
  <w:num w:numId="23" w16cid:durableId="1925842001">
    <w:abstractNumId w:val="35"/>
  </w:num>
  <w:num w:numId="24" w16cid:durableId="1877693804">
    <w:abstractNumId w:val="21"/>
  </w:num>
  <w:num w:numId="25" w16cid:durableId="549079083">
    <w:abstractNumId w:val="26"/>
  </w:num>
  <w:num w:numId="26" w16cid:durableId="1707370416">
    <w:abstractNumId w:val="20"/>
  </w:num>
  <w:num w:numId="27" w16cid:durableId="560674267">
    <w:abstractNumId w:val="4"/>
  </w:num>
  <w:num w:numId="28" w16cid:durableId="2119716371">
    <w:abstractNumId w:val="37"/>
  </w:num>
  <w:num w:numId="29" w16cid:durableId="1694844698">
    <w:abstractNumId w:val="34"/>
  </w:num>
  <w:num w:numId="30" w16cid:durableId="1637370390">
    <w:abstractNumId w:val="12"/>
  </w:num>
  <w:num w:numId="31" w16cid:durableId="995649162">
    <w:abstractNumId w:val="32"/>
  </w:num>
  <w:num w:numId="32" w16cid:durableId="2011250320">
    <w:abstractNumId w:val="10"/>
  </w:num>
  <w:num w:numId="33" w16cid:durableId="1977225321">
    <w:abstractNumId w:val="5"/>
  </w:num>
  <w:num w:numId="34" w16cid:durableId="1955477012">
    <w:abstractNumId w:val="19"/>
  </w:num>
  <w:num w:numId="35" w16cid:durableId="285619351">
    <w:abstractNumId w:val="16"/>
  </w:num>
  <w:num w:numId="36" w16cid:durableId="1291086630">
    <w:abstractNumId w:val="2"/>
  </w:num>
  <w:num w:numId="37" w16cid:durableId="2094471062">
    <w:abstractNumId w:val="31"/>
  </w:num>
  <w:num w:numId="38" w16cid:durableId="243416470">
    <w:abstractNumId w:val="1"/>
  </w:num>
  <w:num w:numId="39" w16cid:durableId="313142750">
    <w:abstractNumId w:val="27"/>
  </w:num>
  <w:num w:numId="40" w16cid:durableId="1285186636">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wMLAwsrAwMTcxMzVW0lEKTi0uzszPAykwMa0FADE6CfMtAAAA"/>
    <w:docVar w:name="dgnword-docGUID" w:val="{736999C6-8480-4640-8028-A829EDE13671}"/>
    <w:docVar w:name="dgnword-eventsink" w:val="2505286897184"/>
  </w:docVars>
  <w:rsids>
    <w:rsidRoot w:val="006552FA"/>
    <w:rsid w:val="00002309"/>
    <w:rsid w:val="00002F28"/>
    <w:rsid w:val="00002F34"/>
    <w:rsid w:val="00005BFD"/>
    <w:rsid w:val="00006A4E"/>
    <w:rsid w:val="0000702D"/>
    <w:rsid w:val="0000718E"/>
    <w:rsid w:val="0001166D"/>
    <w:rsid w:val="000124E6"/>
    <w:rsid w:val="0001327A"/>
    <w:rsid w:val="00013CCC"/>
    <w:rsid w:val="000143C8"/>
    <w:rsid w:val="00016C2D"/>
    <w:rsid w:val="00017054"/>
    <w:rsid w:val="000206BF"/>
    <w:rsid w:val="00027154"/>
    <w:rsid w:val="0002749D"/>
    <w:rsid w:val="00027CDC"/>
    <w:rsid w:val="00031781"/>
    <w:rsid w:val="000329BA"/>
    <w:rsid w:val="0003330A"/>
    <w:rsid w:val="000354A6"/>
    <w:rsid w:val="00042E32"/>
    <w:rsid w:val="00043BB0"/>
    <w:rsid w:val="00043ECC"/>
    <w:rsid w:val="000446EA"/>
    <w:rsid w:val="000447B6"/>
    <w:rsid w:val="00044EBA"/>
    <w:rsid w:val="000458DE"/>
    <w:rsid w:val="00046445"/>
    <w:rsid w:val="00046EA2"/>
    <w:rsid w:val="00054298"/>
    <w:rsid w:val="00056C62"/>
    <w:rsid w:val="00056FE9"/>
    <w:rsid w:val="00060C5F"/>
    <w:rsid w:val="00060D4E"/>
    <w:rsid w:val="00060EF0"/>
    <w:rsid w:val="00060FEF"/>
    <w:rsid w:val="000661DD"/>
    <w:rsid w:val="00067647"/>
    <w:rsid w:val="00067A07"/>
    <w:rsid w:val="00070969"/>
    <w:rsid w:val="00073AFB"/>
    <w:rsid w:val="00075D45"/>
    <w:rsid w:val="000769BA"/>
    <w:rsid w:val="000847CB"/>
    <w:rsid w:val="00090BDA"/>
    <w:rsid w:val="00091A09"/>
    <w:rsid w:val="00091A87"/>
    <w:rsid w:val="00092621"/>
    <w:rsid w:val="00095002"/>
    <w:rsid w:val="00096FA0"/>
    <w:rsid w:val="000A32B0"/>
    <w:rsid w:val="000A3716"/>
    <w:rsid w:val="000A6CF9"/>
    <w:rsid w:val="000B1BE7"/>
    <w:rsid w:val="000B285C"/>
    <w:rsid w:val="000B4AF9"/>
    <w:rsid w:val="000C64D1"/>
    <w:rsid w:val="000C68B8"/>
    <w:rsid w:val="000C6A14"/>
    <w:rsid w:val="000C73DF"/>
    <w:rsid w:val="000C7F1B"/>
    <w:rsid w:val="000D6682"/>
    <w:rsid w:val="000E1B56"/>
    <w:rsid w:val="000E2E24"/>
    <w:rsid w:val="000E6D24"/>
    <w:rsid w:val="000E7011"/>
    <w:rsid w:val="000F0C54"/>
    <w:rsid w:val="000F27F6"/>
    <w:rsid w:val="000F42A0"/>
    <w:rsid w:val="000F57CB"/>
    <w:rsid w:val="000F7B94"/>
    <w:rsid w:val="00101A9F"/>
    <w:rsid w:val="00104074"/>
    <w:rsid w:val="00104383"/>
    <w:rsid w:val="001045ED"/>
    <w:rsid w:val="00105199"/>
    <w:rsid w:val="001142FE"/>
    <w:rsid w:val="00126C14"/>
    <w:rsid w:val="00127EFA"/>
    <w:rsid w:val="00130A70"/>
    <w:rsid w:val="00130B31"/>
    <w:rsid w:val="00130FC5"/>
    <w:rsid w:val="0013266A"/>
    <w:rsid w:val="001337E9"/>
    <w:rsid w:val="001359B5"/>
    <w:rsid w:val="00136D47"/>
    <w:rsid w:val="001403DF"/>
    <w:rsid w:val="0014093D"/>
    <w:rsid w:val="001422F5"/>
    <w:rsid w:val="001433BF"/>
    <w:rsid w:val="00144B15"/>
    <w:rsid w:val="00147A6D"/>
    <w:rsid w:val="00150F61"/>
    <w:rsid w:val="00152387"/>
    <w:rsid w:val="00152EA4"/>
    <w:rsid w:val="00154473"/>
    <w:rsid w:val="001559C4"/>
    <w:rsid w:val="00155D74"/>
    <w:rsid w:val="001563C6"/>
    <w:rsid w:val="00157246"/>
    <w:rsid w:val="00160189"/>
    <w:rsid w:val="001620B4"/>
    <w:rsid w:val="00164296"/>
    <w:rsid w:val="00164343"/>
    <w:rsid w:val="00167156"/>
    <w:rsid w:val="001700E6"/>
    <w:rsid w:val="00171C6E"/>
    <w:rsid w:val="001722FE"/>
    <w:rsid w:val="001729FC"/>
    <w:rsid w:val="00177CBC"/>
    <w:rsid w:val="001824CC"/>
    <w:rsid w:val="001832EF"/>
    <w:rsid w:val="00183747"/>
    <w:rsid w:val="00184698"/>
    <w:rsid w:val="00184FFC"/>
    <w:rsid w:val="00185691"/>
    <w:rsid w:val="0018769B"/>
    <w:rsid w:val="00187A6A"/>
    <w:rsid w:val="00193F88"/>
    <w:rsid w:val="00195D43"/>
    <w:rsid w:val="001A1848"/>
    <w:rsid w:val="001A2A65"/>
    <w:rsid w:val="001A2ED1"/>
    <w:rsid w:val="001A37A0"/>
    <w:rsid w:val="001A61F4"/>
    <w:rsid w:val="001A629C"/>
    <w:rsid w:val="001A7DD3"/>
    <w:rsid w:val="001B568B"/>
    <w:rsid w:val="001B5A31"/>
    <w:rsid w:val="001B5E3B"/>
    <w:rsid w:val="001B733D"/>
    <w:rsid w:val="001B7954"/>
    <w:rsid w:val="001C3B3E"/>
    <w:rsid w:val="001C433A"/>
    <w:rsid w:val="001C434C"/>
    <w:rsid w:val="001C45E1"/>
    <w:rsid w:val="001C605D"/>
    <w:rsid w:val="001C65D1"/>
    <w:rsid w:val="001C7463"/>
    <w:rsid w:val="001C7DCF"/>
    <w:rsid w:val="001D2441"/>
    <w:rsid w:val="001D2CAD"/>
    <w:rsid w:val="001D3C43"/>
    <w:rsid w:val="001D3E49"/>
    <w:rsid w:val="001D6E20"/>
    <w:rsid w:val="001F165E"/>
    <w:rsid w:val="001F20A3"/>
    <w:rsid w:val="001F6E1B"/>
    <w:rsid w:val="00204D2F"/>
    <w:rsid w:val="002116F9"/>
    <w:rsid w:val="0021340A"/>
    <w:rsid w:val="00214906"/>
    <w:rsid w:val="002154CF"/>
    <w:rsid w:val="00215A3A"/>
    <w:rsid w:val="00215F27"/>
    <w:rsid w:val="002246EA"/>
    <w:rsid w:val="00225F6D"/>
    <w:rsid w:val="00226A97"/>
    <w:rsid w:val="002308E3"/>
    <w:rsid w:val="00230D3B"/>
    <w:rsid w:val="002319E0"/>
    <w:rsid w:val="00231F00"/>
    <w:rsid w:val="002321CC"/>
    <w:rsid w:val="00233587"/>
    <w:rsid w:val="00233DA5"/>
    <w:rsid w:val="00233FC2"/>
    <w:rsid w:val="00237296"/>
    <w:rsid w:val="00240ABE"/>
    <w:rsid w:val="00240AD5"/>
    <w:rsid w:val="002425B1"/>
    <w:rsid w:val="00243D71"/>
    <w:rsid w:val="00244A88"/>
    <w:rsid w:val="0024696D"/>
    <w:rsid w:val="00251AEC"/>
    <w:rsid w:val="00253B62"/>
    <w:rsid w:val="0025473C"/>
    <w:rsid w:val="00256A3B"/>
    <w:rsid w:val="00260244"/>
    <w:rsid w:val="00265AD2"/>
    <w:rsid w:val="00271B1D"/>
    <w:rsid w:val="00271E12"/>
    <w:rsid w:val="00272803"/>
    <w:rsid w:val="0027432D"/>
    <w:rsid w:val="00275219"/>
    <w:rsid w:val="00275339"/>
    <w:rsid w:val="00277D9E"/>
    <w:rsid w:val="00283A40"/>
    <w:rsid w:val="0028419E"/>
    <w:rsid w:val="00284A4D"/>
    <w:rsid w:val="00287EFC"/>
    <w:rsid w:val="002910D7"/>
    <w:rsid w:val="00294990"/>
    <w:rsid w:val="00294C2D"/>
    <w:rsid w:val="002A2AD5"/>
    <w:rsid w:val="002A3881"/>
    <w:rsid w:val="002A4324"/>
    <w:rsid w:val="002A6724"/>
    <w:rsid w:val="002A741F"/>
    <w:rsid w:val="002A7579"/>
    <w:rsid w:val="002A7718"/>
    <w:rsid w:val="002B0879"/>
    <w:rsid w:val="002B0E9C"/>
    <w:rsid w:val="002B1087"/>
    <w:rsid w:val="002B10F7"/>
    <w:rsid w:val="002B286F"/>
    <w:rsid w:val="002B35A1"/>
    <w:rsid w:val="002B701A"/>
    <w:rsid w:val="002C67A3"/>
    <w:rsid w:val="002D05B0"/>
    <w:rsid w:val="002D427B"/>
    <w:rsid w:val="002D6805"/>
    <w:rsid w:val="002E0DC9"/>
    <w:rsid w:val="002E2911"/>
    <w:rsid w:val="002E3266"/>
    <w:rsid w:val="002E3633"/>
    <w:rsid w:val="002F0961"/>
    <w:rsid w:val="002F131C"/>
    <w:rsid w:val="002F29DB"/>
    <w:rsid w:val="002F5691"/>
    <w:rsid w:val="002F5C99"/>
    <w:rsid w:val="002F5FB9"/>
    <w:rsid w:val="00301B23"/>
    <w:rsid w:val="0030333A"/>
    <w:rsid w:val="00306075"/>
    <w:rsid w:val="0031120A"/>
    <w:rsid w:val="00311C38"/>
    <w:rsid w:val="00314BCC"/>
    <w:rsid w:val="00315076"/>
    <w:rsid w:val="00317CC5"/>
    <w:rsid w:val="00322975"/>
    <w:rsid w:val="00325911"/>
    <w:rsid w:val="003319DE"/>
    <w:rsid w:val="00333941"/>
    <w:rsid w:val="00333D88"/>
    <w:rsid w:val="0033467B"/>
    <w:rsid w:val="0033522B"/>
    <w:rsid w:val="00335D98"/>
    <w:rsid w:val="00340C86"/>
    <w:rsid w:val="00341C81"/>
    <w:rsid w:val="00342824"/>
    <w:rsid w:val="0034677D"/>
    <w:rsid w:val="00350C85"/>
    <w:rsid w:val="00350F90"/>
    <w:rsid w:val="00354F49"/>
    <w:rsid w:val="00356D0A"/>
    <w:rsid w:val="00357017"/>
    <w:rsid w:val="00357AAF"/>
    <w:rsid w:val="00362208"/>
    <w:rsid w:val="00364F2A"/>
    <w:rsid w:val="00366738"/>
    <w:rsid w:val="00366AF3"/>
    <w:rsid w:val="00370381"/>
    <w:rsid w:val="003840D5"/>
    <w:rsid w:val="00385D7A"/>
    <w:rsid w:val="00386EF7"/>
    <w:rsid w:val="003872B4"/>
    <w:rsid w:val="003928F9"/>
    <w:rsid w:val="003938C7"/>
    <w:rsid w:val="0039450D"/>
    <w:rsid w:val="00396184"/>
    <w:rsid w:val="003962B7"/>
    <w:rsid w:val="003A0D8A"/>
    <w:rsid w:val="003A21CB"/>
    <w:rsid w:val="003A6CF7"/>
    <w:rsid w:val="003A7EC7"/>
    <w:rsid w:val="003B2B2B"/>
    <w:rsid w:val="003C7828"/>
    <w:rsid w:val="003D1B60"/>
    <w:rsid w:val="003D1C2D"/>
    <w:rsid w:val="003D1F01"/>
    <w:rsid w:val="003D488D"/>
    <w:rsid w:val="003D55FB"/>
    <w:rsid w:val="003D5950"/>
    <w:rsid w:val="003D6D20"/>
    <w:rsid w:val="003D74A0"/>
    <w:rsid w:val="003E2B9C"/>
    <w:rsid w:val="003E3D7F"/>
    <w:rsid w:val="003E4FBD"/>
    <w:rsid w:val="003E6497"/>
    <w:rsid w:val="003E7467"/>
    <w:rsid w:val="003F16BC"/>
    <w:rsid w:val="003F18EC"/>
    <w:rsid w:val="003F19C6"/>
    <w:rsid w:val="003F35EE"/>
    <w:rsid w:val="003F67B2"/>
    <w:rsid w:val="004029D4"/>
    <w:rsid w:val="00412CAC"/>
    <w:rsid w:val="0041728B"/>
    <w:rsid w:val="00417827"/>
    <w:rsid w:val="00421F2B"/>
    <w:rsid w:val="00424155"/>
    <w:rsid w:val="004243D0"/>
    <w:rsid w:val="004304B9"/>
    <w:rsid w:val="00434349"/>
    <w:rsid w:val="00434851"/>
    <w:rsid w:val="00434948"/>
    <w:rsid w:val="00441CA4"/>
    <w:rsid w:val="004521B3"/>
    <w:rsid w:val="00452263"/>
    <w:rsid w:val="004531A5"/>
    <w:rsid w:val="00454893"/>
    <w:rsid w:val="00454B8E"/>
    <w:rsid w:val="00461802"/>
    <w:rsid w:val="0047139B"/>
    <w:rsid w:val="00471A47"/>
    <w:rsid w:val="0047487E"/>
    <w:rsid w:val="00474B4E"/>
    <w:rsid w:val="004757EC"/>
    <w:rsid w:val="00476C4E"/>
    <w:rsid w:val="00476F86"/>
    <w:rsid w:val="00477069"/>
    <w:rsid w:val="004868C6"/>
    <w:rsid w:val="00491AF3"/>
    <w:rsid w:val="00493F5B"/>
    <w:rsid w:val="00494B62"/>
    <w:rsid w:val="004953E6"/>
    <w:rsid w:val="00496CA9"/>
    <w:rsid w:val="00497A9E"/>
    <w:rsid w:val="00497FF7"/>
    <w:rsid w:val="004A0A9F"/>
    <w:rsid w:val="004A0C11"/>
    <w:rsid w:val="004A4DC1"/>
    <w:rsid w:val="004A5BD2"/>
    <w:rsid w:val="004B1270"/>
    <w:rsid w:val="004B49F4"/>
    <w:rsid w:val="004B6C7D"/>
    <w:rsid w:val="004C3838"/>
    <w:rsid w:val="004C7286"/>
    <w:rsid w:val="004C7E90"/>
    <w:rsid w:val="004D0083"/>
    <w:rsid w:val="004D024D"/>
    <w:rsid w:val="004D31AC"/>
    <w:rsid w:val="004E0B8F"/>
    <w:rsid w:val="004E31D4"/>
    <w:rsid w:val="004F26EE"/>
    <w:rsid w:val="004F2AB3"/>
    <w:rsid w:val="004F350B"/>
    <w:rsid w:val="004F7D5D"/>
    <w:rsid w:val="005018F5"/>
    <w:rsid w:val="005021D5"/>
    <w:rsid w:val="00502AAA"/>
    <w:rsid w:val="005063C5"/>
    <w:rsid w:val="00512B15"/>
    <w:rsid w:val="00515218"/>
    <w:rsid w:val="00517D2C"/>
    <w:rsid w:val="00522832"/>
    <w:rsid w:val="00522E71"/>
    <w:rsid w:val="00525985"/>
    <w:rsid w:val="00533249"/>
    <w:rsid w:val="00536DBF"/>
    <w:rsid w:val="00537794"/>
    <w:rsid w:val="005403B9"/>
    <w:rsid w:val="00540493"/>
    <w:rsid w:val="005419FE"/>
    <w:rsid w:val="00541C1F"/>
    <w:rsid w:val="00543CC0"/>
    <w:rsid w:val="00544D88"/>
    <w:rsid w:val="00544F00"/>
    <w:rsid w:val="00545E68"/>
    <w:rsid w:val="00546763"/>
    <w:rsid w:val="00547040"/>
    <w:rsid w:val="0055113C"/>
    <w:rsid w:val="0055234C"/>
    <w:rsid w:val="00552EA7"/>
    <w:rsid w:val="005532CA"/>
    <w:rsid w:val="00553A26"/>
    <w:rsid w:val="00555225"/>
    <w:rsid w:val="00561873"/>
    <w:rsid w:val="00561B94"/>
    <w:rsid w:val="0056397E"/>
    <w:rsid w:val="0056484A"/>
    <w:rsid w:val="00564D44"/>
    <w:rsid w:val="00565638"/>
    <w:rsid w:val="00571777"/>
    <w:rsid w:val="00571E95"/>
    <w:rsid w:val="00571F6F"/>
    <w:rsid w:val="00573B8B"/>
    <w:rsid w:val="0058152C"/>
    <w:rsid w:val="005835DB"/>
    <w:rsid w:val="005878A4"/>
    <w:rsid w:val="00590074"/>
    <w:rsid w:val="00591F39"/>
    <w:rsid w:val="0059248C"/>
    <w:rsid w:val="00592A3A"/>
    <w:rsid w:val="00595411"/>
    <w:rsid w:val="00597D1A"/>
    <w:rsid w:val="005A25CC"/>
    <w:rsid w:val="005A5639"/>
    <w:rsid w:val="005A76FE"/>
    <w:rsid w:val="005B1AE0"/>
    <w:rsid w:val="005B524C"/>
    <w:rsid w:val="005B551D"/>
    <w:rsid w:val="005B5E4C"/>
    <w:rsid w:val="005B76D9"/>
    <w:rsid w:val="005C1624"/>
    <w:rsid w:val="005C1EF7"/>
    <w:rsid w:val="005C270A"/>
    <w:rsid w:val="005C4BCB"/>
    <w:rsid w:val="005C6472"/>
    <w:rsid w:val="005D37AB"/>
    <w:rsid w:val="005D744E"/>
    <w:rsid w:val="005E10FC"/>
    <w:rsid w:val="005E2928"/>
    <w:rsid w:val="005E3CC3"/>
    <w:rsid w:val="005E45EC"/>
    <w:rsid w:val="005E4FF6"/>
    <w:rsid w:val="005E56F4"/>
    <w:rsid w:val="005F11E2"/>
    <w:rsid w:val="005F5063"/>
    <w:rsid w:val="005F5B4F"/>
    <w:rsid w:val="00601D03"/>
    <w:rsid w:val="00602AF0"/>
    <w:rsid w:val="0060415C"/>
    <w:rsid w:val="0061090D"/>
    <w:rsid w:val="006109CB"/>
    <w:rsid w:val="00611D4F"/>
    <w:rsid w:val="00616FA0"/>
    <w:rsid w:val="00617705"/>
    <w:rsid w:val="0061775F"/>
    <w:rsid w:val="006206F2"/>
    <w:rsid w:val="00623195"/>
    <w:rsid w:val="006248C7"/>
    <w:rsid w:val="00632057"/>
    <w:rsid w:val="006333B7"/>
    <w:rsid w:val="0064512C"/>
    <w:rsid w:val="0064735D"/>
    <w:rsid w:val="00650689"/>
    <w:rsid w:val="006510A3"/>
    <w:rsid w:val="00654A0A"/>
    <w:rsid w:val="006552FA"/>
    <w:rsid w:val="0066297A"/>
    <w:rsid w:val="0066440D"/>
    <w:rsid w:val="00670D52"/>
    <w:rsid w:val="00671903"/>
    <w:rsid w:val="00672AED"/>
    <w:rsid w:val="006741BB"/>
    <w:rsid w:val="00674BD7"/>
    <w:rsid w:val="006756BA"/>
    <w:rsid w:val="00684F53"/>
    <w:rsid w:val="00686854"/>
    <w:rsid w:val="00686ED2"/>
    <w:rsid w:val="006928EE"/>
    <w:rsid w:val="006937F0"/>
    <w:rsid w:val="006962EA"/>
    <w:rsid w:val="00696630"/>
    <w:rsid w:val="006A0110"/>
    <w:rsid w:val="006A06DD"/>
    <w:rsid w:val="006A3519"/>
    <w:rsid w:val="006A3DC5"/>
    <w:rsid w:val="006A462E"/>
    <w:rsid w:val="006A493B"/>
    <w:rsid w:val="006A4E78"/>
    <w:rsid w:val="006A5561"/>
    <w:rsid w:val="006A6849"/>
    <w:rsid w:val="006A7EDC"/>
    <w:rsid w:val="006B19F0"/>
    <w:rsid w:val="006B2F55"/>
    <w:rsid w:val="006B31FA"/>
    <w:rsid w:val="006B34C8"/>
    <w:rsid w:val="006B4CCB"/>
    <w:rsid w:val="006B7AC1"/>
    <w:rsid w:val="006C20C3"/>
    <w:rsid w:val="006C2CD7"/>
    <w:rsid w:val="006C3782"/>
    <w:rsid w:val="006D1B08"/>
    <w:rsid w:val="006D39E5"/>
    <w:rsid w:val="006D46A2"/>
    <w:rsid w:val="006D5F58"/>
    <w:rsid w:val="006D69B6"/>
    <w:rsid w:val="006E1856"/>
    <w:rsid w:val="006E2932"/>
    <w:rsid w:val="006E3AFD"/>
    <w:rsid w:val="006E62C1"/>
    <w:rsid w:val="006E6EDF"/>
    <w:rsid w:val="006F1797"/>
    <w:rsid w:val="006F336F"/>
    <w:rsid w:val="006F3A66"/>
    <w:rsid w:val="006F6A07"/>
    <w:rsid w:val="006F7345"/>
    <w:rsid w:val="00703199"/>
    <w:rsid w:val="00705C95"/>
    <w:rsid w:val="00707363"/>
    <w:rsid w:val="007108C6"/>
    <w:rsid w:val="00711454"/>
    <w:rsid w:val="00713083"/>
    <w:rsid w:val="00713CF0"/>
    <w:rsid w:val="007141A5"/>
    <w:rsid w:val="007141D4"/>
    <w:rsid w:val="00714866"/>
    <w:rsid w:val="00714C48"/>
    <w:rsid w:val="00714D5C"/>
    <w:rsid w:val="00716BEE"/>
    <w:rsid w:val="0071733F"/>
    <w:rsid w:val="00722137"/>
    <w:rsid w:val="00726D96"/>
    <w:rsid w:val="00733FFD"/>
    <w:rsid w:val="00734D4E"/>
    <w:rsid w:val="00740677"/>
    <w:rsid w:val="007436C7"/>
    <w:rsid w:val="00745219"/>
    <w:rsid w:val="0074649F"/>
    <w:rsid w:val="00747FE8"/>
    <w:rsid w:val="00750EF0"/>
    <w:rsid w:val="007515EE"/>
    <w:rsid w:val="00751886"/>
    <w:rsid w:val="007548A3"/>
    <w:rsid w:val="00761A14"/>
    <w:rsid w:val="00761DBD"/>
    <w:rsid w:val="007643D7"/>
    <w:rsid w:val="00764FFB"/>
    <w:rsid w:val="007650BB"/>
    <w:rsid w:val="00765CDB"/>
    <w:rsid w:val="00767052"/>
    <w:rsid w:val="00771DD8"/>
    <w:rsid w:val="00772451"/>
    <w:rsid w:val="0077259B"/>
    <w:rsid w:val="00772F1B"/>
    <w:rsid w:val="00773896"/>
    <w:rsid w:val="00773EB9"/>
    <w:rsid w:val="00774C9E"/>
    <w:rsid w:val="0078032E"/>
    <w:rsid w:val="00780E2D"/>
    <w:rsid w:val="0078306D"/>
    <w:rsid w:val="00784BF9"/>
    <w:rsid w:val="00787366"/>
    <w:rsid w:val="0078787F"/>
    <w:rsid w:val="00790051"/>
    <w:rsid w:val="00794CF1"/>
    <w:rsid w:val="0079597C"/>
    <w:rsid w:val="0079643A"/>
    <w:rsid w:val="00796D57"/>
    <w:rsid w:val="007A0B5C"/>
    <w:rsid w:val="007A1FC9"/>
    <w:rsid w:val="007A3295"/>
    <w:rsid w:val="007A4A10"/>
    <w:rsid w:val="007B281B"/>
    <w:rsid w:val="007B51AD"/>
    <w:rsid w:val="007B58E8"/>
    <w:rsid w:val="007B69C5"/>
    <w:rsid w:val="007C1C11"/>
    <w:rsid w:val="007C2239"/>
    <w:rsid w:val="007C42D2"/>
    <w:rsid w:val="007D048D"/>
    <w:rsid w:val="007D35B9"/>
    <w:rsid w:val="007D3EC7"/>
    <w:rsid w:val="007D560D"/>
    <w:rsid w:val="007D65A1"/>
    <w:rsid w:val="007D6890"/>
    <w:rsid w:val="007E0B94"/>
    <w:rsid w:val="007E14B6"/>
    <w:rsid w:val="007E1D94"/>
    <w:rsid w:val="007E5B91"/>
    <w:rsid w:val="007E5CA0"/>
    <w:rsid w:val="007E7B1D"/>
    <w:rsid w:val="007E7FAD"/>
    <w:rsid w:val="007F0B72"/>
    <w:rsid w:val="007F24C2"/>
    <w:rsid w:val="007F2E0F"/>
    <w:rsid w:val="007F2F74"/>
    <w:rsid w:val="007F4CEA"/>
    <w:rsid w:val="007F5938"/>
    <w:rsid w:val="007F6A0E"/>
    <w:rsid w:val="007F7D15"/>
    <w:rsid w:val="00803D9E"/>
    <w:rsid w:val="00806368"/>
    <w:rsid w:val="0081100D"/>
    <w:rsid w:val="00811455"/>
    <w:rsid w:val="0081237A"/>
    <w:rsid w:val="008126E0"/>
    <w:rsid w:val="00812AAD"/>
    <w:rsid w:val="00813452"/>
    <w:rsid w:val="0081517B"/>
    <w:rsid w:val="00816D69"/>
    <w:rsid w:val="00825BE9"/>
    <w:rsid w:val="0082652A"/>
    <w:rsid w:val="00827527"/>
    <w:rsid w:val="008276F9"/>
    <w:rsid w:val="008279BA"/>
    <w:rsid w:val="00830757"/>
    <w:rsid w:val="0083290B"/>
    <w:rsid w:val="00833FBB"/>
    <w:rsid w:val="00834C76"/>
    <w:rsid w:val="00836F35"/>
    <w:rsid w:val="0084022F"/>
    <w:rsid w:val="00841254"/>
    <w:rsid w:val="008418A3"/>
    <w:rsid w:val="008477FC"/>
    <w:rsid w:val="00847CF2"/>
    <w:rsid w:val="008503E4"/>
    <w:rsid w:val="0085533C"/>
    <w:rsid w:val="008559F5"/>
    <w:rsid w:val="00856F88"/>
    <w:rsid w:val="00857585"/>
    <w:rsid w:val="008660F4"/>
    <w:rsid w:val="008668C1"/>
    <w:rsid w:val="00866D89"/>
    <w:rsid w:val="0086759D"/>
    <w:rsid w:val="00867820"/>
    <w:rsid w:val="008701F6"/>
    <w:rsid w:val="0087138B"/>
    <w:rsid w:val="00872E5D"/>
    <w:rsid w:val="008739AD"/>
    <w:rsid w:val="00875C16"/>
    <w:rsid w:val="00877126"/>
    <w:rsid w:val="008773ED"/>
    <w:rsid w:val="00880B1D"/>
    <w:rsid w:val="0088294F"/>
    <w:rsid w:val="008851F6"/>
    <w:rsid w:val="00891CB7"/>
    <w:rsid w:val="008959D8"/>
    <w:rsid w:val="00896245"/>
    <w:rsid w:val="0089686A"/>
    <w:rsid w:val="008A0529"/>
    <w:rsid w:val="008A0DCF"/>
    <w:rsid w:val="008A2BD8"/>
    <w:rsid w:val="008A6CCF"/>
    <w:rsid w:val="008A6CF4"/>
    <w:rsid w:val="008A7502"/>
    <w:rsid w:val="008B0324"/>
    <w:rsid w:val="008B0D65"/>
    <w:rsid w:val="008B15F8"/>
    <w:rsid w:val="008B1666"/>
    <w:rsid w:val="008B18AE"/>
    <w:rsid w:val="008B4B8E"/>
    <w:rsid w:val="008B538B"/>
    <w:rsid w:val="008B6309"/>
    <w:rsid w:val="008B6ED0"/>
    <w:rsid w:val="008C2BEF"/>
    <w:rsid w:val="008C6A54"/>
    <w:rsid w:val="008D1EBB"/>
    <w:rsid w:val="008D47F1"/>
    <w:rsid w:val="008D4898"/>
    <w:rsid w:val="008D5590"/>
    <w:rsid w:val="008D5CC7"/>
    <w:rsid w:val="008D5DBA"/>
    <w:rsid w:val="008D792E"/>
    <w:rsid w:val="008E3021"/>
    <w:rsid w:val="008E54D3"/>
    <w:rsid w:val="008E6B10"/>
    <w:rsid w:val="008E7111"/>
    <w:rsid w:val="008E7C80"/>
    <w:rsid w:val="008F1347"/>
    <w:rsid w:val="008F48A4"/>
    <w:rsid w:val="008F4938"/>
    <w:rsid w:val="008F54DD"/>
    <w:rsid w:val="008F7412"/>
    <w:rsid w:val="008F775D"/>
    <w:rsid w:val="0090112B"/>
    <w:rsid w:val="0090220F"/>
    <w:rsid w:val="009035C5"/>
    <w:rsid w:val="00904517"/>
    <w:rsid w:val="00905B42"/>
    <w:rsid w:val="00907CFB"/>
    <w:rsid w:val="00911F21"/>
    <w:rsid w:val="00912662"/>
    <w:rsid w:val="009223C4"/>
    <w:rsid w:val="009229E9"/>
    <w:rsid w:val="009231EA"/>
    <w:rsid w:val="00924117"/>
    <w:rsid w:val="00925A40"/>
    <w:rsid w:val="00933F6A"/>
    <w:rsid w:val="009401DD"/>
    <w:rsid w:val="009416DC"/>
    <w:rsid w:val="00943669"/>
    <w:rsid w:val="0094394C"/>
    <w:rsid w:val="009446A3"/>
    <w:rsid w:val="009448C2"/>
    <w:rsid w:val="00945B69"/>
    <w:rsid w:val="00946D97"/>
    <w:rsid w:val="00950450"/>
    <w:rsid w:val="0095187D"/>
    <w:rsid w:val="009542E5"/>
    <w:rsid w:val="00955482"/>
    <w:rsid w:val="0096393A"/>
    <w:rsid w:val="0096717A"/>
    <w:rsid w:val="00970B6A"/>
    <w:rsid w:val="00971662"/>
    <w:rsid w:val="00972B14"/>
    <w:rsid w:val="00972F41"/>
    <w:rsid w:val="009735D1"/>
    <w:rsid w:val="0097460D"/>
    <w:rsid w:val="00977808"/>
    <w:rsid w:val="009822ED"/>
    <w:rsid w:val="00982B9A"/>
    <w:rsid w:val="00982C7B"/>
    <w:rsid w:val="009830A1"/>
    <w:rsid w:val="00983249"/>
    <w:rsid w:val="00984069"/>
    <w:rsid w:val="00984DEA"/>
    <w:rsid w:val="009853AE"/>
    <w:rsid w:val="00985DFF"/>
    <w:rsid w:val="00990358"/>
    <w:rsid w:val="00991449"/>
    <w:rsid w:val="00993FB5"/>
    <w:rsid w:val="00995534"/>
    <w:rsid w:val="00995EB8"/>
    <w:rsid w:val="009973B0"/>
    <w:rsid w:val="009A0BE0"/>
    <w:rsid w:val="009A2AAC"/>
    <w:rsid w:val="009A4F5F"/>
    <w:rsid w:val="009A72EB"/>
    <w:rsid w:val="009B0CF7"/>
    <w:rsid w:val="009B2936"/>
    <w:rsid w:val="009B2C02"/>
    <w:rsid w:val="009B41EE"/>
    <w:rsid w:val="009B454D"/>
    <w:rsid w:val="009B5175"/>
    <w:rsid w:val="009B6E12"/>
    <w:rsid w:val="009B76E2"/>
    <w:rsid w:val="009C513A"/>
    <w:rsid w:val="009C52BB"/>
    <w:rsid w:val="009C53BB"/>
    <w:rsid w:val="009C6CF2"/>
    <w:rsid w:val="009D104C"/>
    <w:rsid w:val="009D2A24"/>
    <w:rsid w:val="009D515A"/>
    <w:rsid w:val="009E17E5"/>
    <w:rsid w:val="009E2D04"/>
    <w:rsid w:val="009E7E9C"/>
    <w:rsid w:val="009E7F17"/>
    <w:rsid w:val="009F00CB"/>
    <w:rsid w:val="009F09B1"/>
    <w:rsid w:val="009F0D31"/>
    <w:rsid w:val="009F15E3"/>
    <w:rsid w:val="009F23F2"/>
    <w:rsid w:val="009F3AC1"/>
    <w:rsid w:val="009F5676"/>
    <w:rsid w:val="009F58AA"/>
    <w:rsid w:val="00A00B63"/>
    <w:rsid w:val="00A02157"/>
    <w:rsid w:val="00A10909"/>
    <w:rsid w:val="00A10B81"/>
    <w:rsid w:val="00A117F4"/>
    <w:rsid w:val="00A14FE2"/>
    <w:rsid w:val="00A21035"/>
    <w:rsid w:val="00A21F81"/>
    <w:rsid w:val="00A23F74"/>
    <w:rsid w:val="00A25ACB"/>
    <w:rsid w:val="00A305FD"/>
    <w:rsid w:val="00A31D98"/>
    <w:rsid w:val="00A351DD"/>
    <w:rsid w:val="00A37AD5"/>
    <w:rsid w:val="00A41F06"/>
    <w:rsid w:val="00A45743"/>
    <w:rsid w:val="00A46E26"/>
    <w:rsid w:val="00A510FC"/>
    <w:rsid w:val="00A512F0"/>
    <w:rsid w:val="00A559E7"/>
    <w:rsid w:val="00A5666A"/>
    <w:rsid w:val="00A60562"/>
    <w:rsid w:val="00A61763"/>
    <w:rsid w:val="00A64C2F"/>
    <w:rsid w:val="00A67C8B"/>
    <w:rsid w:val="00A71D56"/>
    <w:rsid w:val="00A72A56"/>
    <w:rsid w:val="00A74F9D"/>
    <w:rsid w:val="00A762E8"/>
    <w:rsid w:val="00A77D73"/>
    <w:rsid w:val="00A8221A"/>
    <w:rsid w:val="00A82DC4"/>
    <w:rsid w:val="00A83012"/>
    <w:rsid w:val="00A84A5E"/>
    <w:rsid w:val="00A84B29"/>
    <w:rsid w:val="00A85A3B"/>
    <w:rsid w:val="00A860F8"/>
    <w:rsid w:val="00A90B97"/>
    <w:rsid w:val="00A910A8"/>
    <w:rsid w:val="00A93171"/>
    <w:rsid w:val="00A9619F"/>
    <w:rsid w:val="00AA3745"/>
    <w:rsid w:val="00AA67C8"/>
    <w:rsid w:val="00AB10E0"/>
    <w:rsid w:val="00AB1ADE"/>
    <w:rsid w:val="00AB1B67"/>
    <w:rsid w:val="00AB30E0"/>
    <w:rsid w:val="00AB7AB9"/>
    <w:rsid w:val="00AC01BC"/>
    <w:rsid w:val="00AC290E"/>
    <w:rsid w:val="00AC37AA"/>
    <w:rsid w:val="00AC3996"/>
    <w:rsid w:val="00AC5C24"/>
    <w:rsid w:val="00AC5CE6"/>
    <w:rsid w:val="00AD02BE"/>
    <w:rsid w:val="00AD1565"/>
    <w:rsid w:val="00AD15D4"/>
    <w:rsid w:val="00AD4910"/>
    <w:rsid w:val="00AD4E59"/>
    <w:rsid w:val="00AE14D2"/>
    <w:rsid w:val="00AE1C5F"/>
    <w:rsid w:val="00AE23CF"/>
    <w:rsid w:val="00AE2F9C"/>
    <w:rsid w:val="00AE6A79"/>
    <w:rsid w:val="00AE7BC8"/>
    <w:rsid w:val="00AF23CB"/>
    <w:rsid w:val="00AF3625"/>
    <w:rsid w:val="00AF4BFE"/>
    <w:rsid w:val="00AF620F"/>
    <w:rsid w:val="00B00612"/>
    <w:rsid w:val="00B026F4"/>
    <w:rsid w:val="00B03D39"/>
    <w:rsid w:val="00B0626C"/>
    <w:rsid w:val="00B072F8"/>
    <w:rsid w:val="00B211A3"/>
    <w:rsid w:val="00B2225A"/>
    <w:rsid w:val="00B222D1"/>
    <w:rsid w:val="00B25E4D"/>
    <w:rsid w:val="00B26417"/>
    <w:rsid w:val="00B30833"/>
    <w:rsid w:val="00B3470D"/>
    <w:rsid w:val="00B353F1"/>
    <w:rsid w:val="00B43064"/>
    <w:rsid w:val="00B46511"/>
    <w:rsid w:val="00B50060"/>
    <w:rsid w:val="00B508C0"/>
    <w:rsid w:val="00B50ABB"/>
    <w:rsid w:val="00B52240"/>
    <w:rsid w:val="00B54A33"/>
    <w:rsid w:val="00B55E20"/>
    <w:rsid w:val="00B57017"/>
    <w:rsid w:val="00B6011F"/>
    <w:rsid w:val="00B6073A"/>
    <w:rsid w:val="00B625C3"/>
    <w:rsid w:val="00B63940"/>
    <w:rsid w:val="00B65EE2"/>
    <w:rsid w:val="00B669F3"/>
    <w:rsid w:val="00B66E63"/>
    <w:rsid w:val="00B72FE2"/>
    <w:rsid w:val="00B7300A"/>
    <w:rsid w:val="00B75B37"/>
    <w:rsid w:val="00B76311"/>
    <w:rsid w:val="00B768F4"/>
    <w:rsid w:val="00B77AC6"/>
    <w:rsid w:val="00B80960"/>
    <w:rsid w:val="00B8295F"/>
    <w:rsid w:val="00B837D4"/>
    <w:rsid w:val="00B86856"/>
    <w:rsid w:val="00B87B3C"/>
    <w:rsid w:val="00B90025"/>
    <w:rsid w:val="00B94D41"/>
    <w:rsid w:val="00B96532"/>
    <w:rsid w:val="00BA117E"/>
    <w:rsid w:val="00BA13B4"/>
    <w:rsid w:val="00BA3A1C"/>
    <w:rsid w:val="00BA5B42"/>
    <w:rsid w:val="00BB1A04"/>
    <w:rsid w:val="00BB2CC2"/>
    <w:rsid w:val="00BB3903"/>
    <w:rsid w:val="00BB5B29"/>
    <w:rsid w:val="00BB7A68"/>
    <w:rsid w:val="00BC01E7"/>
    <w:rsid w:val="00BC3CFF"/>
    <w:rsid w:val="00BC4EFC"/>
    <w:rsid w:val="00BC5D6E"/>
    <w:rsid w:val="00BC6820"/>
    <w:rsid w:val="00BD2F96"/>
    <w:rsid w:val="00BD43D5"/>
    <w:rsid w:val="00BD4797"/>
    <w:rsid w:val="00BD566A"/>
    <w:rsid w:val="00BD571F"/>
    <w:rsid w:val="00BD6C21"/>
    <w:rsid w:val="00BD7E76"/>
    <w:rsid w:val="00BE0A86"/>
    <w:rsid w:val="00BE0BA8"/>
    <w:rsid w:val="00BE173E"/>
    <w:rsid w:val="00BE2A0D"/>
    <w:rsid w:val="00BE5F75"/>
    <w:rsid w:val="00BE755B"/>
    <w:rsid w:val="00BF0033"/>
    <w:rsid w:val="00BF39A5"/>
    <w:rsid w:val="00BF6FFC"/>
    <w:rsid w:val="00BF7D94"/>
    <w:rsid w:val="00C00DB4"/>
    <w:rsid w:val="00C144A9"/>
    <w:rsid w:val="00C17DEE"/>
    <w:rsid w:val="00C230A7"/>
    <w:rsid w:val="00C23EF4"/>
    <w:rsid w:val="00C24E13"/>
    <w:rsid w:val="00C30672"/>
    <w:rsid w:val="00C32DAC"/>
    <w:rsid w:val="00C3411D"/>
    <w:rsid w:val="00C35B8F"/>
    <w:rsid w:val="00C36482"/>
    <w:rsid w:val="00C402E6"/>
    <w:rsid w:val="00C413F4"/>
    <w:rsid w:val="00C43DA3"/>
    <w:rsid w:val="00C47120"/>
    <w:rsid w:val="00C475F9"/>
    <w:rsid w:val="00C5079B"/>
    <w:rsid w:val="00C51BDB"/>
    <w:rsid w:val="00C51D0B"/>
    <w:rsid w:val="00C52FE5"/>
    <w:rsid w:val="00C60336"/>
    <w:rsid w:val="00C60AAC"/>
    <w:rsid w:val="00C616B9"/>
    <w:rsid w:val="00C6214D"/>
    <w:rsid w:val="00C62204"/>
    <w:rsid w:val="00C626B2"/>
    <w:rsid w:val="00C642A6"/>
    <w:rsid w:val="00C67AAA"/>
    <w:rsid w:val="00C70065"/>
    <w:rsid w:val="00C70265"/>
    <w:rsid w:val="00C7026B"/>
    <w:rsid w:val="00C70994"/>
    <w:rsid w:val="00C73432"/>
    <w:rsid w:val="00C74B9F"/>
    <w:rsid w:val="00C75696"/>
    <w:rsid w:val="00C757D8"/>
    <w:rsid w:val="00C75E9A"/>
    <w:rsid w:val="00C75EED"/>
    <w:rsid w:val="00C83948"/>
    <w:rsid w:val="00C85AFC"/>
    <w:rsid w:val="00C863C1"/>
    <w:rsid w:val="00C90018"/>
    <w:rsid w:val="00C94A50"/>
    <w:rsid w:val="00C960EC"/>
    <w:rsid w:val="00C979CD"/>
    <w:rsid w:val="00CA0189"/>
    <w:rsid w:val="00CA0A91"/>
    <w:rsid w:val="00CA3527"/>
    <w:rsid w:val="00CA3DBD"/>
    <w:rsid w:val="00CA62AB"/>
    <w:rsid w:val="00CA7077"/>
    <w:rsid w:val="00CB0D49"/>
    <w:rsid w:val="00CB10C0"/>
    <w:rsid w:val="00CB1782"/>
    <w:rsid w:val="00CB48A4"/>
    <w:rsid w:val="00CB7D82"/>
    <w:rsid w:val="00CC023D"/>
    <w:rsid w:val="00CC0602"/>
    <w:rsid w:val="00CC0735"/>
    <w:rsid w:val="00CC1398"/>
    <w:rsid w:val="00CC19D8"/>
    <w:rsid w:val="00CC4AFE"/>
    <w:rsid w:val="00CC5AFC"/>
    <w:rsid w:val="00CC67B0"/>
    <w:rsid w:val="00CC7F8C"/>
    <w:rsid w:val="00CD062D"/>
    <w:rsid w:val="00CE1A69"/>
    <w:rsid w:val="00CE2B4F"/>
    <w:rsid w:val="00CE2FFA"/>
    <w:rsid w:val="00CE7E2E"/>
    <w:rsid w:val="00CF658F"/>
    <w:rsid w:val="00CF6704"/>
    <w:rsid w:val="00D009FF"/>
    <w:rsid w:val="00D041AA"/>
    <w:rsid w:val="00D04811"/>
    <w:rsid w:val="00D05630"/>
    <w:rsid w:val="00D07545"/>
    <w:rsid w:val="00D11336"/>
    <w:rsid w:val="00D117C7"/>
    <w:rsid w:val="00D14265"/>
    <w:rsid w:val="00D14389"/>
    <w:rsid w:val="00D14D0F"/>
    <w:rsid w:val="00D14E25"/>
    <w:rsid w:val="00D177DE"/>
    <w:rsid w:val="00D215A1"/>
    <w:rsid w:val="00D2242F"/>
    <w:rsid w:val="00D22FED"/>
    <w:rsid w:val="00D2580F"/>
    <w:rsid w:val="00D25940"/>
    <w:rsid w:val="00D26648"/>
    <w:rsid w:val="00D26DEA"/>
    <w:rsid w:val="00D272ED"/>
    <w:rsid w:val="00D36D09"/>
    <w:rsid w:val="00D3737F"/>
    <w:rsid w:val="00D40B97"/>
    <w:rsid w:val="00D41971"/>
    <w:rsid w:val="00D45765"/>
    <w:rsid w:val="00D45D7C"/>
    <w:rsid w:val="00D46F2F"/>
    <w:rsid w:val="00D479FA"/>
    <w:rsid w:val="00D50590"/>
    <w:rsid w:val="00D52167"/>
    <w:rsid w:val="00D55FC2"/>
    <w:rsid w:val="00D57407"/>
    <w:rsid w:val="00D675FC"/>
    <w:rsid w:val="00D700B9"/>
    <w:rsid w:val="00D70625"/>
    <w:rsid w:val="00D725EF"/>
    <w:rsid w:val="00D744F1"/>
    <w:rsid w:val="00D758F4"/>
    <w:rsid w:val="00D76539"/>
    <w:rsid w:val="00D86CED"/>
    <w:rsid w:val="00D90EE3"/>
    <w:rsid w:val="00D93C7F"/>
    <w:rsid w:val="00D96B41"/>
    <w:rsid w:val="00DA00E0"/>
    <w:rsid w:val="00DA016A"/>
    <w:rsid w:val="00DA4A79"/>
    <w:rsid w:val="00DB0105"/>
    <w:rsid w:val="00DB1699"/>
    <w:rsid w:val="00DB20C9"/>
    <w:rsid w:val="00DB32D7"/>
    <w:rsid w:val="00DB32E5"/>
    <w:rsid w:val="00DB570C"/>
    <w:rsid w:val="00DB7D67"/>
    <w:rsid w:val="00DC0293"/>
    <w:rsid w:val="00DC4791"/>
    <w:rsid w:val="00DD061F"/>
    <w:rsid w:val="00DD2C03"/>
    <w:rsid w:val="00DD3960"/>
    <w:rsid w:val="00DD4414"/>
    <w:rsid w:val="00DD4A36"/>
    <w:rsid w:val="00DD56AC"/>
    <w:rsid w:val="00DD6F31"/>
    <w:rsid w:val="00DE7057"/>
    <w:rsid w:val="00DE750D"/>
    <w:rsid w:val="00DE7866"/>
    <w:rsid w:val="00DF0B54"/>
    <w:rsid w:val="00DF4F7C"/>
    <w:rsid w:val="00DF7BD4"/>
    <w:rsid w:val="00E003E9"/>
    <w:rsid w:val="00E0328E"/>
    <w:rsid w:val="00E07696"/>
    <w:rsid w:val="00E10343"/>
    <w:rsid w:val="00E1092F"/>
    <w:rsid w:val="00E11CBE"/>
    <w:rsid w:val="00E147D6"/>
    <w:rsid w:val="00E1580B"/>
    <w:rsid w:val="00E24101"/>
    <w:rsid w:val="00E25D08"/>
    <w:rsid w:val="00E26BA2"/>
    <w:rsid w:val="00E3105A"/>
    <w:rsid w:val="00E333D5"/>
    <w:rsid w:val="00E36F42"/>
    <w:rsid w:val="00E419BA"/>
    <w:rsid w:val="00E41B8F"/>
    <w:rsid w:val="00E436FD"/>
    <w:rsid w:val="00E449EF"/>
    <w:rsid w:val="00E46DB0"/>
    <w:rsid w:val="00E474A7"/>
    <w:rsid w:val="00E534E9"/>
    <w:rsid w:val="00E540D3"/>
    <w:rsid w:val="00E56F77"/>
    <w:rsid w:val="00E57FFE"/>
    <w:rsid w:val="00E6017C"/>
    <w:rsid w:val="00E61731"/>
    <w:rsid w:val="00E62049"/>
    <w:rsid w:val="00E62433"/>
    <w:rsid w:val="00E629E0"/>
    <w:rsid w:val="00E630E0"/>
    <w:rsid w:val="00E65444"/>
    <w:rsid w:val="00E66D3F"/>
    <w:rsid w:val="00E679EB"/>
    <w:rsid w:val="00E73159"/>
    <w:rsid w:val="00E73565"/>
    <w:rsid w:val="00E76C44"/>
    <w:rsid w:val="00E7701D"/>
    <w:rsid w:val="00E80A08"/>
    <w:rsid w:val="00E848B1"/>
    <w:rsid w:val="00E84A71"/>
    <w:rsid w:val="00E85A19"/>
    <w:rsid w:val="00E902D9"/>
    <w:rsid w:val="00E90361"/>
    <w:rsid w:val="00E90DC8"/>
    <w:rsid w:val="00EA006E"/>
    <w:rsid w:val="00EA2DAE"/>
    <w:rsid w:val="00EA324F"/>
    <w:rsid w:val="00EA3B7D"/>
    <w:rsid w:val="00EA6BEA"/>
    <w:rsid w:val="00EA7E54"/>
    <w:rsid w:val="00EB124C"/>
    <w:rsid w:val="00EB3C32"/>
    <w:rsid w:val="00EB3C70"/>
    <w:rsid w:val="00EB5095"/>
    <w:rsid w:val="00EB6431"/>
    <w:rsid w:val="00EC0078"/>
    <w:rsid w:val="00EC0564"/>
    <w:rsid w:val="00EC22E0"/>
    <w:rsid w:val="00EC5D0F"/>
    <w:rsid w:val="00EC7C5E"/>
    <w:rsid w:val="00ED6F27"/>
    <w:rsid w:val="00EE17AF"/>
    <w:rsid w:val="00EE325C"/>
    <w:rsid w:val="00EE558A"/>
    <w:rsid w:val="00EE583F"/>
    <w:rsid w:val="00EF0198"/>
    <w:rsid w:val="00EF5026"/>
    <w:rsid w:val="00EF5857"/>
    <w:rsid w:val="00EF6ABB"/>
    <w:rsid w:val="00EF7584"/>
    <w:rsid w:val="00EF7829"/>
    <w:rsid w:val="00F00AC5"/>
    <w:rsid w:val="00F00C41"/>
    <w:rsid w:val="00F01FA0"/>
    <w:rsid w:val="00F10876"/>
    <w:rsid w:val="00F1170D"/>
    <w:rsid w:val="00F117DD"/>
    <w:rsid w:val="00F11C06"/>
    <w:rsid w:val="00F12AEC"/>
    <w:rsid w:val="00F141E9"/>
    <w:rsid w:val="00F14DEE"/>
    <w:rsid w:val="00F22ECA"/>
    <w:rsid w:val="00F22F7E"/>
    <w:rsid w:val="00F2496B"/>
    <w:rsid w:val="00F2645A"/>
    <w:rsid w:val="00F3061F"/>
    <w:rsid w:val="00F31CC7"/>
    <w:rsid w:val="00F3214D"/>
    <w:rsid w:val="00F3398E"/>
    <w:rsid w:val="00F35C5A"/>
    <w:rsid w:val="00F361E0"/>
    <w:rsid w:val="00F36359"/>
    <w:rsid w:val="00F37801"/>
    <w:rsid w:val="00F40D5B"/>
    <w:rsid w:val="00F40EC8"/>
    <w:rsid w:val="00F40F6C"/>
    <w:rsid w:val="00F42398"/>
    <w:rsid w:val="00F43355"/>
    <w:rsid w:val="00F44B54"/>
    <w:rsid w:val="00F45083"/>
    <w:rsid w:val="00F50E0A"/>
    <w:rsid w:val="00F50EED"/>
    <w:rsid w:val="00F5388A"/>
    <w:rsid w:val="00F551AA"/>
    <w:rsid w:val="00F55C5D"/>
    <w:rsid w:val="00F61512"/>
    <w:rsid w:val="00F64D8C"/>
    <w:rsid w:val="00F65C88"/>
    <w:rsid w:val="00F6768F"/>
    <w:rsid w:val="00F720E7"/>
    <w:rsid w:val="00F72297"/>
    <w:rsid w:val="00F726A0"/>
    <w:rsid w:val="00F77EDB"/>
    <w:rsid w:val="00F80AAD"/>
    <w:rsid w:val="00F80B81"/>
    <w:rsid w:val="00F817B5"/>
    <w:rsid w:val="00F83066"/>
    <w:rsid w:val="00F83DC7"/>
    <w:rsid w:val="00F8552E"/>
    <w:rsid w:val="00F90282"/>
    <w:rsid w:val="00F93234"/>
    <w:rsid w:val="00F95906"/>
    <w:rsid w:val="00FA0922"/>
    <w:rsid w:val="00FA14D9"/>
    <w:rsid w:val="00FA19F3"/>
    <w:rsid w:val="00FA280C"/>
    <w:rsid w:val="00FA35F2"/>
    <w:rsid w:val="00FA73ED"/>
    <w:rsid w:val="00FB3A71"/>
    <w:rsid w:val="00FB4136"/>
    <w:rsid w:val="00FB4500"/>
    <w:rsid w:val="00FB7790"/>
    <w:rsid w:val="00FC416A"/>
    <w:rsid w:val="00FC4FA3"/>
    <w:rsid w:val="00FC5559"/>
    <w:rsid w:val="00FC7D7D"/>
    <w:rsid w:val="00FD0533"/>
    <w:rsid w:val="00FD21F7"/>
    <w:rsid w:val="00FD6C90"/>
    <w:rsid w:val="00FE1F0C"/>
    <w:rsid w:val="00FF09A9"/>
    <w:rsid w:val="00FF1E99"/>
    <w:rsid w:val="00FF3710"/>
    <w:rsid w:val="00FF3F45"/>
    <w:rsid w:val="00FF625C"/>
    <w:rsid w:val="00FF7020"/>
    <w:rsid w:val="00FF7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28EBD"/>
  <w15:docId w15:val="{95C42E6A-912C-45AA-B4C3-F526621D7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5F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AB1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0E0"/>
  </w:style>
  <w:style w:type="paragraph" w:styleId="Footer">
    <w:name w:val="footer"/>
    <w:basedOn w:val="Normal"/>
    <w:link w:val="FooterChar"/>
    <w:uiPriority w:val="99"/>
    <w:unhideWhenUsed/>
    <w:rsid w:val="00AB1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0E0"/>
  </w:style>
  <w:style w:type="table" w:styleId="TableGrid">
    <w:name w:val="Table Grid"/>
    <w:basedOn w:val="TableNormal"/>
    <w:uiPriority w:val="39"/>
    <w:rsid w:val="00067647"/>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43C8"/>
    <w:pPr>
      <w:ind w:left="720"/>
      <w:contextualSpacing/>
    </w:pPr>
  </w:style>
  <w:style w:type="table" w:customStyle="1" w:styleId="TableGrid3">
    <w:name w:val="Table Grid3"/>
    <w:basedOn w:val="TableNormal"/>
    <w:next w:val="TableGrid"/>
    <w:uiPriority w:val="39"/>
    <w:rsid w:val="00215A3A"/>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3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7AB"/>
    <w:rPr>
      <w:rFonts w:ascii="Segoe UI" w:hAnsi="Segoe UI" w:cs="Segoe UI"/>
      <w:sz w:val="18"/>
      <w:szCs w:val="18"/>
    </w:rPr>
  </w:style>
  <w:style w:type="character" w:styleId="PlaceholderText">
    <w:name w:val="Placeholder Text"/>
    <w:basedOn w:val="DefaultParagraphFont"/>
    <w:uiPriority w:val="99"/>
    <w:semiHidden/>
    <w:rsid w:val="005B1AE0"/>
    <w:rPr>
      <w:color w:val="808080"/>
    </w:rPr>
  </w:style>
  <w:style w:type="table" w:customStyle="1" w:styleId="TableGrid21">
    <w:name w:val="Table Grid21"/>
    <w:basedOn w:val="TableNormal"/>
    <w:next w:val="TableGrid"/>
    <w:uiPriority w:val="39"/>
    <w:rsid w:val="009223C4"/>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9E17E5"/>
    <w:rPr>
      <w:rFonts w:ascii="Arial" w:hAnsi="Arial"/>
    </w:rPr>
  </w:style>
  <w:style w:type="table" w:customStyle="1" w:styleId="TableGrid2">
    <w:name w:val="Table Grid2"/>
    <w:basedOn w:val="TableNormal"/>
    <w:next w:val="TableGrid"/>
    <w:uiPriority w:val="39"/>
    <w:rsid w:val="008C2BEF"/>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E531A30D7C4F908DBEEA337A13C619"/>
        <w:category>
          <w:name w:val="General"/>
          <w:gallery w:val="placeholder"/>
        </w:category>
        <w:types>
          <w:type w:val="bbPlcHdr"/>
        </w:types>
        <w:behaviors>
          <w:behavior w:val="content"/>
        </w:behaviors>
        <w:guid w:val="{36773232-694E-4148-817B-DD629981029A}"/>
      </w:docPartPr>
      <w:docPartBody>
        <w:p w:rsidR="00EF77B5" w:rsidRDefault="00EF77B5" w:rsidP="00EF77B5">
          <w:pPr>
            <w:pStyle w:val="F8E531A30D7C4F908DBEEA337A13C619"/>
          </w:pPr>
          <w:r>
            <w:rPr>
              <w:rFonts w:ascii="Calibri" w:eastAsia="Calibri" w:hAnsi="Calibri" w:cs="Calibri"/>
              <w:color w:val="808080" w:themeColor="background1" w:themeShade="80"/>
              <w:sz w:val="16"/>
              <w:szCs w:val="16"/>
            </w:rPr>
            <w:t>Distress Rating #</w:t>
          </w:r>
        </w:p>
      </w:docPartBody>
    </w:docPart>
    <w:docPart>
      <w:docPartPr>
        <w:name w:val="F2D121F8EF554E86ABBBA2160B3717A4"/>
        <w:category>
          <w:name w:val="General"/>
          <w:gallery w:val="placeholder"/>
        </w:category>
        <w:types>
          <w:type w:val="bbPlcHdr"/>
        </w:types>
        <w:behaviors>
          <w:behavior w:val="content"/>
        </w:behaviors>
        <w:guid w:val="{F330FCE7-FEF7-4D1C-AB1D-91AD4ED9F8E4}"/>
      </w:docPartPr>
      <w:docPartBody>
        <w:p w:rsidR="00EF77B5" w:rsidRDefault="00EF77B5" w:rsidP="00EF77B5">
          <w:pPr>
            <w:pStyle w:val="F2D121F8EF554E86ABBBA2160B3717A4"/>
          </w:pPr>
          <w:r>
            <w:rPr>
              <w:rFonts w:ascii="Calibri" w:eastAsia="Calibri" w:hAnsi="Calibri" w:cs="Calibri"/>
              <w:color w:val="808080" w:themeColor="background1" w:themeShade="80"/>
              <w:sz w:val="16"/>
              <w:szCs w:val="16"/>
            </w:rPr>
            <w:t>Distress Rating #</w:t>
          </w:r>
        </w:p>
      </w:docPartBody>
    </w:docPart>
    <w:docPart>
      <w:docPartPr>
        <w:name w:val="7513376202044B21BD4662AD3E75FBE4"/>
        <w:category>
          <w:name w:val="General"/>
          <w:gallery w:val="placeholder"/>
        </w:category>
        <w:types>
          <w:type w:val="bbPlcHdr"/>
        </w:types>
        <w:behaviors>
          <w:behavior w:val="content"/>
        </w:behaviors>
        <w:guid w:val="{55AF0836-32B2-4476-8334-64332B178B97}"/>
      </w:docPartPr>
      <w:docPartBody>
        <w:p w:rsidR="00EF77B5" w:rsidRDefault="00EF77B5" w:rsidP="00EF77B5">
          <w:pPr>
            <w:pStyle w:val="7513376202044B21BD4662AD3E75FBE4"/>
          </w:pPr>
          <w:r>
            <w:rPr>
              <w:rFonts w:ascii="Calibri" w:eastAsia="Calibri" w:hAnsi="Calibri" w:cs="Calibri"/>
              <w:color w:val="808080" w:themeColor="background1" w:themeShade="80"/>
              <w:sz w:val="16"/>
              <w:szCs w:val="16"/>
            </w:rPr>
            <w:t>Distress Rating #</w:t>
          </w:r>
        </w:p>
      </w:docPartBody>
    </w:docPart>
    <w:docPart>
      <w:docPartPr>
        <w:name w:val="3B67C460207B4B12A8532F8433007F15"/>
        <w:category>
          <w:name w:val="General"/>
          <w:gallery w:val="placeholder"/>
        </w:category>
        <w:types>
          <w:type w:val="bbPlcHdr"/>
        </w:types>
        <w:behaviors>
          <w:behavior w:val="content"/>
        </w:behaviors>
        <w:guid w:val="{B2554D17-0763-495A-9EB4-69BCB02021D4}"/>
      </w:docPartPr>
      <w:docPartBody>
        <w:p w:rsidR="00EF77B5" w:rsidRDefault="00EF77B5" w:rsidP="00EF77B5">
          <w:pPr>
            <w:pStyle w:val="3B67C460207B4B12A8532F8433007F15"/>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227C96E31C4A47E9A5378494B92A2D6D"/>
        <w:category>
          <w:name w:val="General"/>
          <w:gallery w:val="placeholder"/>
        </w:category>
        <w:types>
          <w:type w:val="bbPlcHdr"/>
        </w:types>
        <w:behaviors>
          <w:behavior w:val="content"/>
        </w:behaviors>
        <w:guid w:val="{383D4947-46BE-4BF8-8BB2-CE4C5CFF9927}"/>
      </w:docPartPr>
      <w:docPartBody>
        <w:p w:rsidR="00EF77B5" w:rsidRDefault="00EF77B5" w:rsidP="00EF77B5">
          <w:pPr>
            <w:pStyle w:val="227C96E31C4A47E9A5378494B92A2D6D"/>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694C70D956204901B168AADF7584AB0C"/>
        <w:category>
          <w:name w:val="General"/>
          <w:gallery w:val="placeholder"/>
        </w:category>
        <w:types>
          <w:type w:val="bbPlcHdr"/>
        </w:types>
        <w:behaviors>
          <w:behavior w:val="content"/>
        </w:behaviors>
        <w:guid w:val="{E7B04A19-E580-4A9F-B251-581150EBB6F9}"/>
      </w:docPartPr>
      <w:docPartBody>
        <w:p w:rsidR="00EF77B5" w:rsidRDefault="00EF77B5" w:rsidP="00EF77B5">
          <w:pPr>
            <w:pStyle w:val="694C70D956204901B168AADF7584AB0C"/>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4D8BDEBDC5374AD9AF344404F8CECF52"/>
        <w:category>
          <w:name w:val="General"/>
          <w:gallery w:val="placeholder"/>
        </w:category>
        <w:types>
          <w:type w:val="bbPlcHdr"/>
        </w:types>
        <w:behaviors>
          <w:behavior w:val="content"/>
        </w:behaviors>
        <w:guid w:val="{9F825AA6-2D7A-4581-BF0D-F12C467ED765}"/>
      </w:docPartPr>
      <w:docPartBody>
        <w:p w:rsidR="00EF77B5" w:rsidRDefault="00EF77B5" w:rsidP="00EF77B5">
          <w:pPr>
            <w:pStyle w:val="4D8BDEBDC5374AD9AF344404F8CECF52"/>
          </w:pPr>
          <w:r>
            <w:rPr>
              <w:rFonts w:ascii="Calibri" w:eastAsia="Calibri" w:hAnsi="Calibri" w:cs="Calibri"/>
              <w:color w:val="808080" w:themeColor="background1" w:themeShade="80"/>
              <w:sz w:val="16"/>
              <w:szCs w:val="16"/>
            </w:rPr>
            <w:t>Distress Rating #</w:t>
          </w:r>
        </w:p>
      </w:docPartBody>
    </w:docPart>
    <w:docPart>
      <w:docPartPr>
        <w:name w:val="076F7A6659394939B7076254872D687F"/>
        <w:category>
          <w:name w:val="General"/>
          <w:gallery w:val="placeholder"/>
        </w:category>
        <w:types>
          <w:type w:val="bbPlcHdr"/>
        </w:types>
        <w:behaviors>
          <w:behavior w:val="content"/>
        </w:behaviors>
        <w:guid w:val="{DF8FB982-5AA2-4A56-BAFE-FC5F2BB5046F}"/>
      </w:docPartPr>
      <w:docPartBody>
        <w:p w:rsidR="00EF77B5" w:rsidRDefault="00EF77B5" w:rsidP="00EF77B5">
          <w:pPr>
            <w:pStyle w:val="076F7A6659394939B7076254872D687F"/>
          </w:pPr>
          <w:r>
            <w:rPr>
              <w:rFonts w:ascii="Calibri" w:eastAsia="Calibri" w:hAnsi="Calibri" w:cs="Calibri"/>
              <w:color w:val="808080" w:themeColor="background1" w:themeShade="80"/>
              <w:sz w:val="16"/>
              <w:szCs w:val="16"/>
            </w:rPr>
            <w:t>Distress Rating #</w:t>
          </w:r>
        </w:p>
      </w:docPartBody>
    </w:docPart>
    <w:docPart>
      <w:docPartPr>
        <w:name w:val="F1F7B3EE9D8B478BA90E78CB316B52C7"/>
        <w:category>
          <w:name w:val="General"/>
          <w:gallery w:val="placeholder"/>
        </w:category>
        <w:types>
          <w:type w:val="bbPlcHdr"/>
        </w:types>
        <w:behaviors>
          <w:behavior w:val="content"/>
        </w:behaviors>
        <w:guid w:val="{1D4463CC-8C0C-4428-A6B1-B63BD604522D}"/>
      </w:docPartPr>
      <w:docPartBody>
        <w:p w:rsidR="00EF77B5" w:rsidRDefault="00EF77B5" w:rsidP="00EF77B5">
          <w:pPr>
            <w:pStyle w:val="F1F7B3EE9D8B478BA90E78CB316B52C7"/>
          </w:pPr>
          <w:r>
            <w:rPr>
              <w:rFonts w:ascii="Calibri" w:eastAsia="Calibri" w:hAnsi="Calibri" w:cs="Calibri"/>
              <w:color w:val="808080" w:themeColor="background1" w:themeShade="80"/>
              <w:sz w:val="16"/>
              <w:szCs w:val="16"/>
            </w:rPr>
            <w:t>Distress Rating #</w:t>
          </w:r>
        </w:p>
      </w:docPartBody>
    </w:docPart>
    <w:docPart>
      <w:docPartPr>
        <w:name w:val="351D9B908D1E4102A04A7C2F7C7F4617"/>
        <w:category>
          <w:name w:val="General"/>
          <w:gallery w:val="placeholder"/>
        </w:category>
        <w:types>
          <w:type w:val="bbPlcHdr"/>
        </w:types>
        <w:behaviors>
          <w:behavior w:val="content"/>
        </w:behaviors>
        <w:guid w:val="{F22B19E2-E1A5-47A2-89A9-95E24CA9DAFF}"/>
      </w:docPartPr>
      <w:docPartBody>
        <w:p w:rsidR="00EF77B5" w:rsidRDefault="00EF77B5" w:rsidP="00EF77B5">
          <w:pPr>
            <w:pStyle w:val="351D9B908D1E4102A04A7C2F7C7F4617"/>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9D03ADA30E6C40FAA5696653243C3CD1"/>
        <w:category>
          <w:name w:val="General"/>
          <w:gallery w:val="placeholder"/>
        </w:category>
        <w:types>
          <w:type w:val="bbPlcHdr"/>
        </w:types>
        <w:behaviors>
          <w:behavior w:val="content"/>
        </w:behaviors>
        <w:guid w:val="{0C2D2154-70BF-49D9-870B-1EE25D5A9980}"/>
      </w:docPartPr>
      <w:docPartBody>
        <w:p w:rsidR="00EF77B5" w:rsidRDefault="00EF77B5" w:rsidP="00EF77B5">
          <w:pPr>
            <w:pStyle w:val="9D03ADA30E6C40FAA5696653243C3CD1"/>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0A8B0CDA911F4BF986EB40172FB51521"/>
        <w:category>
          <w:name w:val="General"/>
          <w:gallery w:val="placeholder"/>
        </w:category>
        <w:types>
          <w:type w:val="bbPlcHdr"/>
        </w:types>
        <w:behaviors>
          <w:behavior w:val="content"/>
        </w:behaviors>
        <w:guid w:val="{846924A4-EB42-4FF2-9B4B-57307675F883}"/>
      </w:docPartPr>
      <w:docPartBody>
        <w:p w:rsidR="00EF77B5" w:rsidRDefault="00EF77B5" w:rsidP="00EF77B5">
          <w:pPr>
            <w:pStyle w:val="0A8B0CDA911F4BF986EB40172FB51521"/>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6E7BB7AFA8EF41DD9256C769AE427F79"/>
        <w:category>
          <w:name w:val="General"/>
          <w:gallery w:val="placeholder"/>
        </w:category>
        <w:types>
          <w:type w:val="bbPlcHdr"/>
        </w:types>
        <w:behaviors>
          <w:behavior w:val="content"/>
        </w:behaviors>
        <w:guid w:val="{D038E5DA-D0CF-4733-AC1E-14C488D0444D}"/>
      </w:docPartPr>
      <w:docPartBody>
        <w:p w:rsidR="00000000" w:rsidRDefault="00C54717" w:rsidP="00C54717">
          <w:pPr>
            <w:pStyle w:val="6E7BB7AFA8EF41DD9256C769AE427F79"/>
          </w:pPr>
          <w:r>
            <w:rPr>
              <w:rFonts w:ascii="Calibri" w:eastAsia="Calibri" w:hAnsi="Calibri" w:cs="Calibri"/>
              <w:color w:val="808080" w:themeColor="background1" w:themeShade="80"/>
              <w:sz w:val="16"/>
              <w:szCs w:val="16"/>
            </w:rPr>
            <w:t>Distress Rating #</w:t>
          </w:r>
        </w:p>
      </w:docPartBody>
    </w:docPart>
    <w:docPart>
      <w:docPartPr>
        <w:name w:val="BEBBB87268864F8B98CDBC03F41BA40A"/>
        <w:category>
          <w:name w:val="General"/>
          <w:gallery w:val="placeholder"/>
        </w:category>
        <w:types>
          <w:type w:val="bbPlcHdr"/>
        </w:types>
        <w:behaviors>
          <w:behavior w:val="content"/>
        </w:behaviors>
        <w:guid w:val="{573F63F7-7572-4791-B1E2-81D1B65A57CE}"/>
      </w:docPartPr>
      <w:docPartBody>
        <w:p w:rsidR="00000000" w:rsidRDefault="00C54717" w:rsidP="00C54717">
          <w:pPr>
            <w:pStyle w:val="BEBBB87268864F8B98CDBC03F41BA40A"/>
          </w:pPr>
          <w:r>
            <w:rPr>
              <w:rFonts w:ascii="Calibri" w:eastAsia="Calibri" w:hAnsi="Calibri" w:cs="Calibri"/>
              <w:color w:val="808080" w:themeColor="background1" w:themeShade="80"/>
              <w:sz w:val="16"/>
              <w:szCs w:val="16"/>
            </w:rPr>
            <w:t>Distress Rating #</w:t>
          </w:r>
        </w:p>
      </w:docPartBody>
    </w:docPart>
    <w:docPart>
      <w:docPartPr>
        <w:name w:val="F7489A3650F74A9D845763C0232344A5"/>
        <w:category>
          <w:name w:val="General"/>
          <w:gallery w:val="placeholder"/>
        </w:category>
        <w:types>
          <w:type w:val="bbPlcHdr"/>
        </w:types>
        <w:behaviors>
          <w:behavior w:val="content"/>
        </w:behaviors>
        <w:guid w:val="{3ECDA765-D739-4EDC-ADAF-881DBAC61CE6}"/>
      </w:docPartPr>
      <w:docPartBody>
        <w:p w:rsidR="00000000" w:rsidRDefault="00C54717" w:rsidP="00C54717">
          <w:pPr>
            <w:pStyle w:val="F7489A3650F74A9D845763C0232344A5"/>
          </w:pPr>
          <w:r>
            <w:rPr>
              <w:rFonts w:ascii="Calibri" w:eastAsia="Calibri" w:hAnsi="Calibri" w:cs="Calibri"/>
              <w:color w:val="808080" w:themeColor="background1" w:themeShade="80"/>
              <w:sz w:val="16"/>
              <w:szCs w:val="16"/>
            </w:rPr>
            <w:t>Distress Rating #</w:t>
          </w:r>
        </w:p>
      </w:docPartBody>
    </w:docPart>
    <w:docPart>
      <w:docPartPr>
        <w:name w:val="E146CE7C7B324C409B2163F43229ED92"/>
        <w:category>
          <w:name w:val="General"/>
          <w:gallery w:val="placeholder"/>
        </w:category>
        <w:types>
          <w:type w:val="bbPlcHdr"/>
        </w:types>
        <w:behaviors>
          <w:behavior w:val="content"/>
        </w:behaviors>
        <w:guid w:val="{998BDB56-C671-4614-818F-785E15EE95F2}"/>
      </w:docPartPr>
      <w:docPartBody>
        <w:p w:rsidR="00000000" w:rsidRDefault="00C54717" w:rsidP="00C54717">
          <w:pPr>
            <w:pStyle w:val="E146CE7C7B324C409B2163F43229ED92"/>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3E6090AD9DD74FBA84D4500D2A7F4A85"/>
        <w:category>
          <w:name w:val="General"/>
          <w:gallery w:val="placeholder"/>
        </w:category>
        <w:types>
          <w:type w:val="bbPlcHdr"/>
        </w:types>
        <w:behaviors>
          <w:behavior w:val="content"/>
        </w:behaviors>
        <w:guid w:val="{87CB617D-963A-4983-AE10-1DE02A0010EE}"/>
      </w:docPartPr>
      <w:docPartBody>
        <w:p w:rsidR="00000000" w:rsidRDefault="00C54717" w:rsidP="00C54717">
          <w:pPr>
            <w:pStyle w:val="3E6090AD9DD74FBA84D4500D2A7F4A85"/>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CA8BC9D58C854A48916538D1AF817A5D"/>
        <w:category>
          <w:name w:val="General"/>
          <w:gallery w:val="placeholder"/>
        </w:category>
        <w:types>
          <w:type w:val="bbPlcHdr"/>
        </w:types>
        <w:behaviors>
          <w:behavior w:val="content"/>
        </w:behaviors>
        <w:guid w:val="{3515CF8A-8EE6-4EF7-BA5B-54AD4DA11D9A}"/>
      </w:docPartPr>
      <w:docPartBody>
        <w:p w:rsidR="00000000" w:rsidRDefault="00C54717" w:rsidP="00C54717">
          <w:pPr>
            <w:pStyle w:val="CA8BC9D58C854A48916538D1AF817A5D"/>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4095BC6D885546B48E3918456D852ACC"/>
        <w:category>
          <w:name w:val="General"/>
          <w:gallery w:val="placeholder"/>
        </w:category>
        <w:types>
          <w:type w:val="bbPlcHdr"/>
        </w:types>
        <w:behaviors>
          <w:behavior w:val="content"/>
        </w:behaviors>
        <w:guid w:val="{469A3CD8-454C-4EEB-8902-3B795EB23954}"/>
      </w:docPartPr>
      <w:docPartBody>
        <w:p w:rsidR="00000000" w:rsidRDefault="00C54717" w:rsidP="00C54717">
          <w:pPr>
            <w:pStyle w:val="4095BC6D885546B48E3918456D852ACC"/>
          </w:pPr>
          <w:r>
            <w:rPr>
              <w:rFonts w:ascii="Calibri" w:eastAsia="Calibri" w:hAnsi="Calibri" w:cs="Calibri"/>
              <w:color w:val="808080" w:themeColor="background1" w:themeShade="80"/>
              <w:sz w:val="16"/>
              <w:szCs w:val="16"/>
            </w:rPr>
            <w:t>Distress Rating #</w:t>
          </w:r>
        </w:p>
      </w:docPartBody>
    </w:docPart>
    <w:docPart>
      <w:docPartPr>
        <w:name w:val="5B063CD749124281B8172525DB74534A"/>
        <w:category>
          <w:name w:val="General"/>
          <w:gallery w:val="placeholder"/>
        </w:category>
        <w:types>
          <w:type w:val="bbPlcHdr"/>
        </w:types>
        <w:behaviors>
          <w:behavior w:val="content"/>
        </w:behaviors>
        <w:guid w:val="{7C40AD94-A1C5-44AF-8499-9BD5C901EF36}"/>
      </w:docPartPr>
      <w:docPartBody>
        <w:p w:rsidR="00000000" w:rsidRDefault="00C54717" w:rsidP="00C54717">
          <w:pPr>
            <w:pStyle w:val="5B063CD749124281B8172525DB74534A"/>
          </w:pPr>
          <w:r>
            <w:rPr>
              <w:rFonts w:ascii="Calibri" w:eastAsia="Calibri" w:hAnsi="Calibri" w:cs="Calibri"/>
              <w:color w:val="808080" w:themeColor="background1" w:themeShade="80"/>
              <w:sz w:val="16"/>
              <w:szCs w:val="16"/>
            </w:rPr>
            <w:t>Distress Rating #</w:t>
          </w:r>
        </w:p>
      </w:docPartBody>
    </w:docPart>
    <w:docPart>
      <w:docPartPr>
        <w:name w:val="C73391AC6B0D496B9D679B0CF880772E"/>
        <w:category>
          <w:name w:val="General"/>
          <w:gallery w:val="placeholder"/>
        </w:category>
        <w:types>
          <w:type w:val="bbPlcHdr"/>
        </w:types>
        <w:behaviors>
          <w:behavior w:val="content"/>
        </w:behaviors>
        <w:guid w:val="{16682631-EEA8-48BE-BFA7-BA469434D668}"/>
      </w:docPartPr>
      <w:docPartBody>
        <w:p w:rsidR="00000000" w:rsidRDefault="00C54717" w:rsidP="00C54717">
          <w:pPr>
            <w:pStyle w:val="C73391AC6B0D496B9D679B0CF880772E"/>
          </w:pPr>
          <w:r>
            <w:rPr>
              <w:rFonts w:ascii="Calibri" w:eastAsia="Calibri" w:hAnsi="Calibri" w:cs="Calibri"/>
              <w:color w:val="808080" w:themeColor="background1" w:themeShade="80"/>
              <w:sz w:val="16"/>
              <w:szCs w:val="16"/>
            </w:rPr>
            <w:t>Distress Rating #</w:t>
          </w:r>
        </w:p>
      </w:docPartBody>
    </w:docPart>
    <w:docPart>
      <w:docPartPr>
        <w:name w:val="9256F286289847CAA0C17F23FFB134AC"/>
        <w:category>
          <w:name w:val="General"/>
          <w:gallery w:val="placeholder"/>
        </w:category>
        <w:types>
          <w:type w:val="bbPlcHdr"/>
        </w:types>
        <w:behaviors>
          <w:behavior w:val="content"/>
        </w:behaviors>
        <w:guid w:val="{907C11A8-B5A8-44C7-A02A-3311B5A456C1}"/>
      </w:docPartPr>
      <w:docPartBody>
        <w:p w:rsidR="00000000" w:rsidRDefault="00C54717" w:rsidP="00C54717">
          <w:pPr>
            <w:pStyle w:val="9256F286289847CAA0C17F23FFB134AC"/>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B2E6505AEA664F368FD09E26B398CAD8"/>
        <w:category>
          <w:name w:val="General"/>
          <w:gallery w:val="placeholder"/>
        </w:category>
        <w:types>
          <w:type w:val="bbPlcHdr"/>
        </w:types>
        <w:behaviors>
          <w:behavior w:val="content"/>
        </w:behaviors>
        <w:guid w:val="{E1BB9941-C2B8-41E9-9627-04B0F6CCC196}"/>
      </w:docPartPr>
      <w:docPartBody>
        <w:p w:rsidR="00000000" w:rsidRDefault="00C54717" w:rsidP="00C54717">
          <w:pPr>
            <w:pStyle w:val="B2E6505AEA664F368FD09E26B398CAD8"/>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13477AA6956445DEAB1486B52ED37B12"/>
        <w:category>
          <w:name w:val="General"/>
          <w:gallery w:val="placeholder"/>
        </w:category>
        <w:types>
          <w:type w:val="bbPlcHdr"/>
        </w:types>
        <w:behaviors>
          <w:behavior w:val="content"/>
        </w:behaviors>
        <w:guid w:val="{0CC424FE-3512-4926-817C-DFB72778201E}"/>
      </w:docPartPr>
      <w:docPartBody>
        <w:p w:rsidR="00000000" w:rsidRDefault="00C54717" w:rsidP="00C54717">
          <w:pPr>
            <w:pStyle w:val="13477AA6956445DEAB1486B52ED37B12"/>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39B67EB18CA946BCAFEF7F78E2292E6A"/>
        <w:category>
          <w:name w:val="General"/>
          <w:gallery w:val="placeholder"/>
        </w:category>
        <w:types>
          <w:type w:val="bbPlcHdr"/>
        </w:types>
        <w:behaviors>
          <w:behavior w:val="content"/>
        </w:behaviors>
        <w:guid w:val="{C55EEA7B-E1E5-4F9A-9CA6-6BF8D2508FC5}"/>
      </w:docPartPr>
      <w:docPartBody>
        <w:p w:rsidR="00000000" w:rsidRDefault="00C54717" w:rsidP="00C54717">
          <w:pPr>
            <w:pStyle w:val="39B67EB18CA946BCAFEF7F78E2292E6A"/>
          </w:pPr>
          <w:r>
            <w:rPr>
              <w:rFonts w:ascii="Calibri" w:eastAsia="Calibri" w:hAnsi="Calibri" w:cs="Calibri"/>
              <w:color w:val="808080" w:themeColor="background1" w:themeShade="80"/>
              <w:sz w:val="16"/>
              <w:szCs w:val="16"/>
            </w:rPr>
            <w:t>Distress Rating #</w:t>
          </w:r>
        </w:p>
      </w:docPartBody>
    </w:docPart>
    <w:docPart>
      <w:docPartPr>
        <w:name w:val="3919ED205F3D4B288493F15599E1BA86"/>
        <w:category>
          <w:name w:val="General"/>
          <w:gallery w:val="placeholder"/>
        </w:category>
        <w:types>
          <w:type w:val="bbPlcHdr"/>
        </w:types>
        <w:behaviors>
          <w:behavior w:val="content"/>
        </w:behaviors>
        <w:guid w:val="{0DE6BB72-5FED-4995-93CD-356E0B999283}"/>
      </w:docPartPr>
      <w:docPartBody>
        <w:p w:rsidR="00000000" w:rsidRDefault="00C54717" w:rsidP="00C54717">
          <w:pPr>
            <w:pStyle w:val="3919ED205F3D4B288493F15599E1BA86"/>
          </w:pPr>
          <w:r>
            <w:rPr>
              <w:rFonts w:ascii="Calibri" w:eastAsia="Calibri" w:hAnsi="Calibri" w:cs="Calibri"/>
              <w:color w:val="808080" w:themeColor="background1" w:themeShade="80"/>
              <w:sz w:val="16"/>
              <w:szCs w:val="16"/>
            </w:rPr>
            <w:t>Distress Rating #</w:t>
          </w:r>
        </w:p>
      </w:docPartBody>
    </w:docPart>
    <w:docPart>
      <w:docPartPr>
        <w:name w:val="97A7CD9409DA4317B80E4A0587F28ED5"/>
        <w:category>
          <w:name w:val="General"/>
          <w:gallery w:val="placeholder"/>
        </w:category>
        <w:types>
          <w:type w:val="bbPlcHdr"/>
        </w:types>
        <w:behaviors>
          <w:behavior w:val="content"/>
        </w:behaviors>
        <w:guid w:val="{4D868CD0-5B14-4622-A5C0-A46FFE427F85}"/>
      </w:docPartPr>
      <w:docPartBody>
        <w:p w:rsidR="00000000" w:rsidRDefault="00C54717" w:rsidP="00C54717">
          <w:pPr>
            <w:pStyle w:val="97A7CD9409DA4317B80E4A0587F28ED5"/>
          </w:pPr>
          <w:r>
            <w:rPr>
              <w:rFonts w:ascii="Calibri" w:eastAsia="Calibri" w:hAnsi="Calibri" w:cs="Calibri"/>
              <w:color w:val="808080" w:themeColor="background1" w:themeShade="80"/>
              <w:sz w:val="16"/>
              <w:szCs w:val="16"/>
            </w:rPr>
            <w:t>Distress Rating #</w:t>
          </w:r>
        </w:p>
      </w:docPartBody>
    </w:docPart>
    <w:docPart>
      <w:docPartPr>
        <w:name w:val="43FC9D8DC2AB4D7C80AACC8F6126116D"/>
        <w:category>
          <w:name w:val="General"/>
          <w:gallery w:val="placeholder"/>
        </w:category>
        <w:types>
          <w:type w:val="bbPlcHdr"/>
        </w:types>
        <w:behaviors>
          <w:behavior w:val="content"/>
        </w:behaviors>
        <w:guid w:val="{2ADF7166-E9DB-4070-8704-A05ECFD70608}"/>
      </w:docPartPr>
      <w:docPartBody>
        <w:p w:rsidR="00000000" w:rsidRDefault="00C54717" w:rsidP="00C54717">
          <w:pPr>
            <w:pStyle w:val="43FC9D8DC2AB4D7C80AACC8F6126116D"/>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8CA3CCD47B5D4E7F9D7031759E2DDB28"/>
        <w:category>
          <w:name w:val="General"/>
          <w:gallery w:val="placeholder"/>
        </w:category>
        <w:types>
          <w:type w:val="bbPlcHdr"/>
        </w:types>
        <w:behaviors>
          <w:behavior w:val="content"/>
        </w:behaviors>
        <w:guid w:val="{11A6079F-B25B-48B1-8A67-BA380E06E67E}"/>
      </w:docPartPr>
      <w:docPartBody>
        <w:p w:rsidR="00000000" w:rsidRDefault="00C54717" w:rsidP="00C54717">
          <w:pPr>
            <w:pStyle w:val="8CA3CCD47B5D4E7F9D7031759E2DDB28"/>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98FF182EFE2C4D69B732405074051CE7"/>
        <w:category>
          <w:name w:val="General"/>
          <w:gallery w:val="placeholder"/>
        </w:category>
        <w:types>
          <w:type w:val="bbPlcHdr"/>
        </w:types>
        <w:behaviors>
          <w:behavior w:val="content"/>
        </w:behaviors>
        <w:guid w:val="{8DDF7588-14CE-43BC-843E-C38656A6CE32}"/>
      </w:docPartPr>
      <w:docPartBody>
        <w:p w:rsidR="00000000" w:rsidRDefault="00C54717" w:rsidP="00C54717">
          <w:pPr>
            <w:pStyle w:val="98FF182EFE2C4D69B732405074051CE7"/>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62BDAA42238D418E82A254E7B63691AC"/>
        <w:category>
          <w:name w:val="General"/>
          <w:gallery w:val="placeholder"/>
        </w:category>
        <w:types>
          <w:type w:val="bbPlcHdr"/>
        </w:types>
        <w:behaviors>
          <w:behavior w:val="content"/>
        </w:behaviors>
        <w:guid w:val="{7F984785-2545-4CDD-A9EA-FFABFE3FBB0C}"/>
      </w:docPartPr>
      <w:docPartBody>
        <w:p w:rsidR="00000000" w:rsidRDefault="00C54717" w:rsidP="00C54717">
          <w:pPr>
            <w:pStyle w:val="62BDAA42238D418E82A254E7B63691AC"/>
          </w:pPr>
          <w:r>
            <w:rPr>
              <w:rFonts w:ascii="Calibri" w:eastAsia="Calibri" w:hAnsi="Calibri" w:cs="Calibri"/>
              <w:color w:val="808080" w:themeColor="background1" w:themeShade="80"/>
              <w:sz w:val="16"/>
              <w:szCs w:val="16"/>
            </w:rPr>
            <w:t>Distress Rating #</w:t>
          </w:r>
        </w:p>
      </w:docPartBody>
    </w:docPart>
    <w:docPart>
      <w:docPartPr>
        <w:name w:val="7FC39F7BEEE34EDCA7436A1C74096693"/>
        <w:category>
          <w:name w:val="General"/>
          <w:gallery w:val="placeholder"/>
        </w:category>
        <w:types>
          <w:type w:val="bbPlcHdr"/>
        </w:types>
        <w:behaviors>
          <w:behavior w:val="content"/>
        </w:behaviors>
        <w:guid w:val="{4CF8840B-A957-4C24-B852-702F7399F2BD}"/>
      </w:docPartPr>
      <w:docPartBody>
        <w:p w:rsidR="00000000" w:rsidRDefault="00C54717" w:rsidP="00C54717">
          <w:pPr>
            <w:pStyle w:val="7FC39F7BEEE34EDCA7436A1C74096693"/>
          </w:pPr>
          <w:r>
            <w:rPr>
              <w:rFonts w:ascii="Calibri" w:eastAsia="Calibri" w:hAnsi="Calibri" w:cs="Calibri"/>
              <w:color w:val="808080" w:themeColor="background1" w:themeShade="80"/>
              <w:sz w:val="16"/>
              <w:szCs w:val="16"/>
            </w:rPr>
            <w:t>Distress Rating #</w:t>
          </w:r>
        </w:p>
      </w:docPartBody>
    </w:docPart>
    <w:docPart>
      <w:docPartPr>
        <w:name w:val="73A3C2F7C292459B9F0372F80FBB70DF"/>
        <w:category>
          <w:name w:val="General"/>
          <w:gallery w:val="placeholder"/>
        </w:category>
        <w:types>
          <w:type w:val="bbPlcHdr"/>
        </w:types>
        <w:behaviors>
          <w:behavior w:val="content"/>
        </w:behaviors>
        <w:guid w:val="{9CCF5738-39BC-4282-B543-ADD8365E1DC1}"/>
      </w:docPartPr>
      <w:docPartBody>
        <w:p w:rsidR="00000000" w:rsidRDefault="00C54717" w:rsidP="00C54717">
          <w:pPr>
            <w:pStyle w:val="73A3C2F7C292459B9F0372F80FBB70DF"/>
          </w:pPr>
          <w:r>
            <w:rPr>
              <w:rFonts w:ascii="Calibri" w:eastAsia="Calibri" w:hAnsi="Calibri" w:cs="Calibri"/>
              <w:color w:val="808080" w:themeColor="background1" w:themeShade="80"/>
              <w:sz w:val="16"/>
              <w:szCs w:val="16"/>
            </w:rPr>
            <w:t>Distress Rating #</w:t>
          </w:r>
        </w:p>
      </w:docPartBody>
    </w:docPart>
    <w:docPart>
      <w:docPartPr>
        <w:name w:val="C47D7C98402242269BFD04B955868F1B"/>
        <w:category>
          <w:name w:val="General"/>
          <w:gallery w:val="placeholder"/>
        </w:category>
        <w:types>
          <w:type w:val="bbPlcHdr"/>
        </w:types>
        <w:behaviors>
          <w:behavior w:val="content"/>
        </w:behaviors>
        <w:guid w:val="{43D769B1-C1A6-42EF-9927-ECD9A02DCB40}"/>
      </w:docPartPr>
      <w:docPartBody>
        <w:p w:rsidR="00000000" w:rsidRDefault="00C54717" w:rsidP="00C54717">
          <w:pPr>
            <w:pStyle w:val="C47D7C98402242269BFD04B955868F1B"/>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5E3C3D9F26B842E4951B129057E42E97"/>
        <w:category>
          <w:name w:val="General"/>
          <w:gallery w:val="placeholder"/>
        </w:category>
        <w:types>
          <w:type w:val="bbPlcHdr"/>
        </w:types>
        <w:behaviors>
          <w:behavior w:val="content"/>
        </w:behaviors>
        <w:guid w:val="{30DBD319-4BBD-4735-80F1-3CF63E738929}"/>
      </w:docPartPr>
      <w:docPartBody>
        <w:p w:rsidR="00000000" w:rsidRDefault="00C54717" w:rsidP="00C54717">
          <w:pPr>
            <w:pStyle w:val="5E3C3D9F26B842E4951B129057E42E97"/>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3A4048F50EE74D81951D53C447F39C17"/>
        <w:category>
          <w:name w:val="General"/>
          <w:gallery w:val="placeholder"/>
        </w:category>
        <w:types>
          <w:type w:val="bbPlcHdr"/>
        </w:types>
        <w:behaviors>
          <w:behavior w:val="content"/>
        </w:behaviors>
        <w:guid w:val="{866633D9-4CF1-4012-A188-3B211FA1FAC2}"/>
      </w:docPartPr>
      <w:docPartBody>
        <w:p w:rsidR="00000000" w:rsidRDefault="00C54717" w:rsidP="00C54717">
          <w:pPr>
            <w:pStyle w:val="3A4048F50EE74D81951D53C447F39C17"/>
          </w:pPr>
          <w:r w:rsidRPr="004C1A23">
            <w:rPr>
              <w:rStyle w:val="PlaceholderText"/>
              <w:sz w:val="18"/>
              <w:szCs w:val="18"/>
            </w:rPr>
            <w:t>Notes</w:t>
          </w:r>
          <w:r w:rsidRPr="00D93874">
            <w:rPr>
              <w:rStyle w:val="PlaceholderText"/>
              <w:color w:val="595959" w:themeColor="text1" w:themeTint="A6"/>
              <w:sz w:val="18"/>
              <w:szCs w:val="18"/>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228A"/>
    <w:rsid w:val="000354A6"/>
    <w:rsid w:val="00113DFE"/>
    <w:rsid w:val="00150248"/>
    <w:rsid w:val="001D3E49"/>
    <w:rsid w:val="0024380E"/>
    <w:rsid w:val="00253B62"/>
    <w:rsid w:val="002B2727"/>
    <w:rsid w:val="0032228A"/>
    <w:rsid w:val="003E2B9C"/>
    <w:rsid w:val="00462217"/>
    <w:rsid w:val="00564100"/>
    <w:rsid w:val="00574F42"/>
    <w:rsid w:val="006550B0"/>
    <w:rsid w:val="00670E92"/>
    <w:rsid w:val="006A203B"/>
    <w:rsid w:val="00716672"/>
    <w:rsid w:val="00734BD3"/>
    <w:rsid w:val="00812AAD"/>
    <w:rsid w:val="0088319D"/>
    <w:rsid w:val="008F33CE"/>
    <w:rsid w:val="008F542F"/>
    <w:rsid w:val="00916BDD"/>
    <w:rsid w:val="009446A3"/>
    <w:rsid w:val="009931ED"/>
    <w:rsid w:val="00A3639C"/>
    <w:rsid w:val="00AB44E9"/>
    <w:rsid w:val="00C037AA"/>
    <w:rsid w:val="00C54717"/>
    <w:rsid w:val="00C960EC"/>
    <w:rsid w:val="00C979CD"/>
    <w:rsid w:val="00D968A8"/>
    <w:rsid w:val="00DB22D9"/>
    <w:rsid w:val="00E11CBE"/>
    <w:rsid w:val="00EF77B5"/>
    <w:rsid w:val="00F2645A"/>
    <w:rsid w:val="00F45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4717"/>
    <w:rPr>
      <w:color w:val="808080"/>
    </w:rPr>
  </w:style>
  <w:style w:type="paragraph" w:customStyle="1" w:styleId="F8E531A30D7C4F908DBEEA337A13C619">
    <w:name w:val="F8E531A30D7C4F908DBEEA337A13C619"/>
    <w:rsid w:val="00EF77B5"/>
    <w:pPr>
      <w:spacing w:line="278" w:lineRule="auto"/>
    </w:pPr>
    <w:rPr>
      <w:kern w:val="2"/>
      <w:sz w:val="24"/>
      <w:szCs w:val="24"/>
      <w14:ligatures w14:val="standardContextual"/>
    </w:rPr>
  </w:style>
  <w:style w:type="paragraph" w:customStyle="1" w:styleId="F2D121F8EF554E86ABBBA2160B3717A4">
    <w:name w:val="F2D121F8EF554E86ABBBA2160B3717A4"/>
    <w:rsid w:val="00EF77B5"/>
    <w:pPr>
      <w:spacing w:line="278" w:lineRule="auto"/>
    </w:pPr>
    <w:rPr>
      <w:kern w:val="2"/>
      <w:sz w:val="24"/>
      <w:szCs w:val="24"/>
      <w14:ligatures w14:val="standardContextual"/>
    </w:rPr>
  </w:style>
  <w:style w:type="paragraph" w:customStyle="1" w:styleId="7513376202044B21BD4662AD3E75FBE4">
    <w:name w:val="7513376202044B21BD4662AD3E75FBE4"/>
    <w:rsid w:val="00EF77B5"/>
    <w:pPr>
      <w:spacing w:line="278" w:lineRule="auto"/>
    </w:pPr>
    <w:rPr>
      <w:kern w:val="2"/>
      <w:sz w:val="24"/>
      <w:szCs w:val="24"/>
      <w14:ligatures w14:val="standardContextual"/>
    </w:rPr>
  </w:style>
  <w:style w:type="paragraph" w:customStyle="1" w:styleId="3B67C460207B4B12A8532F8433007F15">
    <w:name w:val="3B67C460207B4B12A8532F8433007F15"/>
    <w:rsid w:val="00EF77B5"/>
    <w:pPr>
      <w:spacing w:line="278" w:lineRule="auto"/>
    </w:pPr>
    <w:rPr>
      <w:kern w:val="2"/>
      <w:sz w:val="24"/>
      <w:szCs w:val="24"/>
      <w14:ligatures w14:val="standardContextual"/>
    </w:rPr>
  </w:style>
  <w:style w:type="paragraph" w:customStyle="1" w:styleId="227C96E31C4A47E9A5378494B92A2D6D">
    <w:name w:val="227C96E31C4A47E9A5378494B92A2D6D"/>
    <w:rsid w:val="00EF77B5"/>
    <w:pPr>
      <w:spacing w:line="278" w:lineRule="auto"/>
    </w:pPr>
    <w:rPr>
      <w:kern w:val="2"/>
      <w:sz w:val="24"/>
      <w:szCs w:val="24"/>
      <w14:ligatures w14:val="standardContextual"/>
    </w:rPr>
  </w:style>
  <w:style w:type="paragraph" w:customStyle="1" w:styleId="694C70D956204901B168AADF7584AB0C">
    <w:name w:val="694C70D956204901B168AADF7584AB0C"/>
    <w:rsid w:val="00EF77B5"/>
    <w:pPr>
      <w:spacing w:line="278" w:lineRule="auto"/>
    </w:pPr>
    <w:rPr>
      <w:kern w:val="2"/>
      <w:sz w:val="24"/>
      <w:szCs w:val="24"/>
      <w14:ligatures w14:val="standardContextual"/>
    </w:rPr>
  </w:style>
  <w:style w:type="paragraph" w:customStyle="1" w:styleId="4D8BDEBDC5374AD9AF344404F8CECF52">
    <w:name w:val="4D8BDEBDC5374AD9AF344404F8CECF52"/>
    <w:rsid w:val="00EF77B5"/>
    <w:pPr>
      <w:spacing w:line="278" w:lineRule="auto"/>
    </w:pPr>
    <w:rPr>
      <w:kern w:val="2"/>
      <w:sz w:val="24"/>
      <w:szCs w:val="24"/>
      <w14:ligatures w14:val="standardContextual"/>
    </w:rPr>
  </w:style>
  <w:style w:type="paragraph" w:customStyle="1" w:styleId="076F7A6659394939B7076254872D687F">
    <w:name w:val="076F7A6659394939B7076254872D687F"/>
    <w:rsid w:val="00EF77B5"/>
    <w:pPr>
      <w:spacing w:line="278" w:lineRule="auto"/>
    </w:pPr>
    <w:rPr>
      <w:kern w:val="2"/>
      <w:sz w:val="24"/>
      <w:szCs w:val="24"/>
      <w14:ligatures w14:val="standardContextual"/>
    </w:rPr>
  </w:style>
  <w:style w:type="paragraph" w:customStyle="1" w:styleId="F1F7B3EE9D8B478BA90E78CB316B52C7">
    <w:name w:val="F1F7B3EE9D8B478BA90E78CB316B52C7"/>
    <w:rsid w:val="00EF77B5"/>
    <w:pPr>
      <w:spacing w:line="278" w:lineRule="auto"/>
    </w:pPr>
    <w:rPr>
      <w:kern w:val="2"/>
      <w:sz w:val="24"/>
      <w:szCs w:val="24"/>
      <w14:ligatures w14:val="standardContextual"/>
    </w:rPr>
  </w:style>
  <w:style w:type="paragraph" w:customStyle="1" w:styleId="351D9B908D1E4102A04A7C2F7C7F4617">
    <w:name w:val="351D9B908D1E4102A04A7C2F7C7F4617"/>
    <w:rsid w:val="00EF77B5"/>
    <w:pPr>
      <w:spacing w:line="278" w:lineRule="auto"/>
    </w:pPr>
    <w:rPr>
      <w:kern w:val="2"/>
      <w:sz w:val="24"/>
      <w:szCs w:val="24"/>
      <w14:ligatures w14:val="standardContextual"/>
    </w:rPr>
  </w:style>
  <w:style w:type="paragraph" w:customStyle="1" w:styleId="9D03ADA30E6C40FAA5696653243C3CD1">
    <w:name w:val="9D03ADA30E6C40FAA5696653243C3CD1"/>
    <w:rsid w:val="00EF77B5"/>
    <w:pPr>
      <w:spacing w:line="278" w:lineRule="auto"/>
    </w:pPr>
    <w:rPr>
      <w:kern w:val="2"/>
      <w:sz w:val="24"/>
      <w:szCs w:val="24"/>
      <w14:ligatures w14:val="standardContextual"/>
    </w:rPr>
  </w:style>
  <w:style w:type="paragraph" w:customStyle="1" w:styleId="0A8B0CDA911F4BF986EB40172FB51521">
    <w:name w:val="0A8B0CDA911F4BF986EB40172FB51521"/>
    <w:rsid w:val="00EF77B5"/>
    <w:pPr>
      <w:spacing w:line="278" w:lineRule="auto"/>
    </w:pPr>
    <w:rPr>
      <w:kern w:val="2"/>
      <w:sz w:val="24"/>
      <w:szCs w:val="24"/>
      <w14:ligatures w14:val="standardContextual"/>
    </w:rPr>
  </w:style>
  <w:style w:type="paragraph" w:customStyle="1" w:styleId="6E7BB7AFA8EF41DD9256C769AE427F79">
    <w:name w:val="6E7BB7AFA8EF41DD9256C769AE427F79"/>
    <w:rsid w:val="00C54717"/>
    <w:pPr>
      <w:spacing w:line="278" w:lineRule="auto"/>
    </w:pPr>
    <w:rPr>
      <w:kern w:val="2"/>
      <w:sz w:val="24"/>
      <w:szCs w:val="24"/>
      <w14:ligatures w14:val="standardContextual"/>
    </w:rPr>
  </w:style>
  <w:style w:type="paragraph" w:customStyle="1" w:styleId="BEBBB87268864F8B98CDBC03F41BA40A">
    <w:name w:val="BEBBB87268864F8B98CDBC03F41BA40A"/>
    <w:rsid w:val="00C54717"/>
    <w:pPr>
      <w:spacing w:line="278" w:lineRule="auto"/>
    </w:pPr>
    <w:rPr>
      <w:kern w:val="2"/>
      <w:sz w:val="24"/>
      <w:szCs w:val="24"/>
      <w14:ligatures w14:val="standardContextual"/>
    </w:rPr>
  </w:style>
  <w:style w:type="paragraph" w:customStyle="1" w:styleId="F7489A3650F74A9D845763C0232344A5">
    <w:name w:val="F7489A3650F74A9D845763C0232344A5"/>
    <w:rsid w:val="00C54717"/>
    <w:pPr>
      <w:spacing w:line="278" w:lineRule="auto"/>
    </w:pPr>
    <w:rPr>
      <w:kern w:val="2"/>
      <w:sz w:val="24"/>
      <w:szCs w:val="24"/>
      <w14:ligatures w14:val="standardContextual"/>
    </w:rPr>
  </w:style>
  <w:style w:type="paragraph" w:customStyle="1" w:styleId="E146CE7C7B324C409B2163F43229ED92">
    <w:name w:val="E146CE7C7B324C409B2163F43229ED92"/>
    <w:rsid w:val="00C54717"/>
    <w:pPr>
      <w:spacing w:line="278" w:lineRule="auto"/>
    </w:pPr>
    <w:rPr>
      <w:kern w:val="2"/>
      <w:sz w:val="24"/>
      <w:szCs w:val="24"/>
      <w14:ligatures w14:val="standardContextual"/>
    </w:rPr>
  </w:style>
  <w:style w:type="paragraph" w:customStyle="1" w:styleId="3E6090AD9DD74FBA84D4500D2A7F4A85">
    <w:name w:val="3E6090AD9DD74FBA84D4500D2A7F4A85"/>
    <w:rsid w:val="00C54717"/>
    <w:pPr>
      <w:spacing w:line="278" w:lineRule="auto"/>
    </w:pPr>
    <w:rPr>
      <w:kern w:val="2"/>
      <w:sz w:val="24"/>
      <w:szCs w:val="24"/>
      <w14:ligatures w14:val="standardContextual"/>
    </w:rPr>
  </w:style>
  <w:style w:type="paragraph" w:customStyle="1" w:styleId="CA8BC9D58C854A48916538D1AF817A5D">
    <w:name w:val="CA8BC9D58C854A48916538D1AF817A5D"/>
    <w:rsid w:val="00C54717"/>
    <w:pPr>
      <w:spacing w:line="278" w:lineRule="auto"/>
    </w:pPr>
    <w:rPr>
      <w:kern w:val="2"/>
      <w:sz w:val="24"/>
      <w:szCs w:val="24"/>
      <w14:ligatures w14:val="standardContextual"/>
    </w:rPr>
  </w:style>
  <w:style w:type="paragraph" w:customStyle="1" w:styleId="4095BC6D885546B48E3918456D852ACC">
    <w:name w:val="4095BC6D885546B48E3918456D852ACC"/>
    <w:rsid w:val="00C54717"/>
    <w:pPr>
      <w:spacing w:line="278" w:lineRule="auto"/>
    </w:pPr>
    <w:rPr>
      <w:kern w:val="2"/>
      <w:sz w:val="24"/>
      <w:szCs w:val="24"/>
      <w14:ligatures w14:val="standardContextual"/>
    </w:rPr>
  </w:style>
  <w:style w:type="paragraph" w:customStyle="1" w:styleId="5B063CD749124281B8172525DB74534A">
    <w:name w:val="5B063CD749124281B8172525DB74534A"/>
    <w:rsid w:val="00C54717"/>
    <w:pPr>
      <w:spacing w:line="278" w:lineRule="auto"/>
    </w:pPr>
    <w:rPr>
      <w:kern w:val="2"/>
      <w:sz w:val="24"/>
      <w:szCs w:val="24"/>
      <w14:ligatures w14:val="standardContextual"/>
    </w:rPr>
  </w:style>
  <w:style w:type="paragraph" w:customStyle="1" w:styleId="C73391AC6B0D496B9D679B0CF880772E">
    <w:name w:val="C73391AC6B0D496B9D679B0CF880772E"/>
    <w:rsid w:val="00C54717"/>
    <w:pPr>
      <w:spacing w:line="278" w:lineRule="auto"/>
    </w:pPr>
    <w:rPr>
      <w:kern w:val="2"/>
      <w:sz w:val="24"/>
      <w:szCs w:val="24"/>
      <w14:ligatures w14:val="standardContextual"/>
    </w:rPr>
  </w:style>
  <w:style w:type="paragraph" w:customStyle="1" w:styleId="9256F286289847CAA0C17F23FFB134AC">
    <w:name w:val="9256F286289847CAA0C17F23FFB134AC"/>
    <w:rsid w:val="00C54717"/>
    <w:pPr>
      <w:spacing w:line="278" w:lineRule="auto"/>
    </w:pPr>
    <w:rPr>
      <w:kern w:val="2"/>
      <w:sz w:val="24"/>
      <w:szCs w:val="24"/>
      <w14:ligatures w14:val="standardContextual"/>
    </w:rPr>
  </w:style>
  <w:style w:type="paragraph" w:customStyle="1" w:styleId="B2E6505AEA664F368FD09E26B398CAD8">
    <w:name w:val="B2E6505AEA664F368FD09E26B398CAD8"/>
    <w:rsid w:val="00C54717"/>
    <w:pPr>
      <w:spacing w:line="278" w:lineRule="auto"/>
    </w:pPr>
    <w:rPr>
      <w:kern w:val="2"/>
      <w:sz w:val="24"/>
      <w:szCs w:val="24"/>
      <w14:ligatures w14:val="standardContextual"/>
    </w:rPr>
  </w:style>
  <w:style w:type="paragraph" w:customStyle="1" w:styleId="13477AA6956445DEAB1486B52ED37B12">
    <w:name w:val="13477AA6956445DEAB1486B52ED37B12"/>
    <w:rsid w:val="00C54717"/>
    <w:pPr>
      <w:spacing w:line="278" w:lineRule="auto"/>
    </w:pPr>
    <w:rPr>
      <w:kern w:val="2"/>
      <w:sz w:val="24"/>
      <w:szCs w:val="24"/>
      <w14:ligatures w14:val="standardContextual"/>
    </w:rPr>
  </w:style>
  <w:style w:type="paragraph" w:customStyle="1" w:styleId="39B67EB18CA946BCAFEF7F78E2292E6A">
    <w:name w:val="39B67EB18CA946BCAFEF7F78E2292E6A"/>
    <w:rsid w:val="00C54717"/>
    <w:pPr>
      <w:spacing w:line="278" w:lineRule="auto"/>
    </w:pPr>
    <w:rPr>
      <w:kern w:val="2"/>
      <w:sz w:val="24"/>
      <w:szCs w:val="24"/>
      <w14:ligatures w14:val="standardContextual"/>
    </w:rPr>
  </w:style>
  <w:style w:type="paragraph" w:customStyle="1" w:styleId="3919ED205F3D4B288493F15599E1BA86">
    <w:name w:val="3919ED205F3D4B288493F15599E1BA86"/>
    <w:rsid w:val="00C54717"/>
    <w:pPr>
      <w:spacing w:line="278" w:lineRule="auto"/>
    </w:pPr>
    <w:rPr>
      <w:kern w:val="2"/>
      <w:sz w:val="24"/>
      <w:szCs w:val="24"/>
      <w14:ligatures w14:val="standardContextual"/>
    </w:rPr>
  </w:style>
  <w:style w:type="paragraph" w:customStyle="1" w:styleId="97A7CD9409DA4317B80E4A0587F28ED5">
    <w:name w:val="97A7CD9409DA4317B80E4A0587F28ED5"/>
    <w:rsid w:val="00C54717"/>
    <w:pPr>
      <w:spacing w:line="278" w:lineRule="auto"/>
    </w:pPr>
    <w:rPr>
      <w:kern w:val="2"/>
      <w:sz w:val="24"/>
      <w:szCs w:val="24"/>
      <w14:ligatures w14:val="standardContextual"/>
    </w:rPr>
  </w:style>
  <w:style w:type="paragraph" w:customStyle="1" w:styleId="43FC9D8DC2AB4D7C80AACC8F6126116D">
    <w:name w:val="43FC9D8DC2AB4D7C80AACC8F6126116D"/>
    <w:rsid w:val="00C54717"/>
    <w:pPr>
      <w:spacing w:line="278" w:lineRule="auto"/>
    </w:pPr>
    <w:rPr>
      <w:kern w:val="2"/>
      <w:sz w:val="24"/>
      <w:szCs w:val="24"/>
      <w14:ligatures w14:val="standardContextual"/>
    </w:rPr>
  </w:style>
  <w:style w:type="paragraph" w:customStyle="1" w:styleId="8CA3CCD47B5D4E7F9D7031759E2DDB28">
    <w:name w:val="8CA3CCD47B5D4E7F9D7031759E2DDB28"/>
    <w:rsid w:val="00C54717"/>
    <w:pPr>
      <w:spacing w:line="278" w:lineRule="auto"/>
    </w:pPr>
    <w:rPr>
      <w:kern w:val="2"/>
      <w:sz w:val="24"/>
      <w:szCs w:val="24"/>
      <w14:ligatures w14:val="standardContextual"/>
    </w:rPr>
  </w:style>
  <w:style w:type="paragraph" w:customStyle="1" w:styleId="98FF182EFE2C4D69B732405074051CE7">
    <w:name w:val="98FF182EFE2C4D69B732405074051CE7"/>
    <w:rsid w:val="00C54717"/>
    <w:pPr>
      <w:spacing w:line="278" w:lineRule="auto"/>
    </w:pPr>
    <w:rPr>
      <w:kern w:val="2"/>
      <w:sz w:val="24"/>
      <w:szCs w:val="24"/>
      <w14:ligatures w14:val="standardContextual"/>
    </w:rPr>
  </w:style>
  <w:style w:type="paragraph" w:customStyle="1" w:styleId="62BDAA42238D418E82A254E7B63691AC">
    <w:name w:val="62BDAA42238D418E82A254E7B63691AC"/>
    <w:rsid w:val="00C54717"/>
    <w:pPr>
      <w:spacing w:line="278" w:lineRule="auto"/>
    </w:pPr>
    <w:rPr>
      <w:kern w:val="2"/>
      <w:sz w:val="24"/>
      <w:szCs w:val="24"/>
      <w14:ligatures w14:val="standardContextual"/>
    </w:rPr>
  </w:style>
  <w:style w:type="paragraph" w:customStyle="1" w:styleId="7FC39F7BEEE34EDCA7436A1C74096693">
    <w:name w:val="7FC39F7BEEE34EDCA7436A1C74096693"/>
    <w:rsid w:val="00C54717"/>
    <w:pPr>
      <w:spacing w:line="278" w:lineRule="auto"/>
    </w:pPr>
    <w:rPr>
      <w:kern w:val="2"/>
      <w:sz w:val="24"/>
      <w:szCs w:val="24"/>
      <w14:ligatures w14:val="standardContextual"/>
    </w:rPr>
  </w:style>
  <w:style w:type="paragraph" w:customStyle="1" w:styleId="73A3C2F7C292459B9F0372F80FBB70DF">
    <w:name w:val="73A3C2F7C292459B9F0372F80FBB70DF"/>
    <w:rsid w:val="00C54717"/>
    <w:pPr>
      <w:spacing w:line="278" w:lineRule="auto"/>
    </w:pPr>
    <w:rPr>
      <w:kern w:val="2"/>
      <w:sz w:val="24"/>
      <w:szCs w:val="24"/>
      <w14:ligatures w14:val="standardContextual"/>
    </w:rPr>
  </w:style>
  <w:style w:type="paragraph" w:customStyle="1" w:styleId="C47D7C98402242269BFD04B955868F1B">
    <w:name w:val="C47D7C98402242269BFD04B955868F1B"/>
    <w:rsid w:val="00C54717"/>
    <w:pPr>
      <w:spacing w:line="278" w:lineRule="auto"/>
    </w:pPr>
    <w:rPr>
      <w:kern w:val="2"/>
      <w:sz w:val="24"/>
      <w:szCs w:val="24"/>
      <w14:ligatures w14:val="standardContextual"/>
    </w:rPr>
  </w:style>
  <w:style w:type="paragraph" w:customStyle="1" w:styleId="5E3C3D9F26B842E4951B129057E42E97">
    <w:name w:val="5E3C3D9F26B842E4951B129057E42E97"/>
    <w:rsid w:val="00C54717"/>
    <w:pPr>
      <w:spacing w:line="278" w:lineRule="auto"/>
    </w:pPr>
    <w:rPr>
      <w:kern w:val="2"/>
      <w:sz w:val="24"/>
      <w:szCs w:val="24"/>
      <w14:ligatures w14:val="standardContextual"/>
    </w:rPr>
  </w:style>
  <w:style w:type="paragraph" w:customStyle="1" w:styleId="3A4048F50EE74D81951D53C447F39C17">
    <w:name w:val="3A4048F50EE74D81951D53C447F39C17"/>
    <w:rsid w:val="00C54717"/>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F61770FA5C674FBA73BB5C4157739D" ma:contentTypeVersion="10" ma:contentTypeDescription="Create a new document." ma:contentTypeScope="" ma:versionID="a9f505b9f1c69aae55ef09b9a7e87b1b">
  <xsd:schema xmlns:xsd="http://www.w3.org/2001/XMLSchema" xmlns:xs="http://www.w3.org/2001/XMLSchema" xmlns:p="http://schemas.microsoft.com/office/2006/metadata/properties" xmlns:ns3="230fe051-f646-44ae-916d-18dfd7c3ce53" targetNamespace="http://schemas.microsoft.com/office/2006/metadata/properties" ma:root="true" ma:fieldsID="f1c9dc348ef55623990a042c3d366138" ns3:_="">
    <xsd:import namespace="230fe051-f646-44ae-916d-18dfd7c3ce5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fe051-f646-44ae-916d-18dfd7c3ce5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35D28F-5BAE-4E8E-AA6E-8372F0E88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fe051-f646-44ae-916d-18dfd7c3ce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90F76C-CD62-4075-BB43-7C5649765A42}">
  <ds:schemaRefs>
    <ds:schemaRef ds:uri="http://schemas.openxmlformats.org/officeDocument/2006/bibliography"/>
  </ds:schemaRefs>
</ds:datastoreItem>
</file>

<file path=customXml/itemProps3.xml><?xml version="1.0" encoding="utf-8"?>
<ds:datastoreItem xmlns:ds="http://schemas.openxmlformats.org/officeDocument/2006/customXml" ds:itemID="{98979199-F164-4656-898F-05C21615CC29}">
  <ds:schemaRefs>
    <ds:schemaRef ds:uri="http://schemas.microsoft.com/sharepoint/v3/contenttype/forms"/>
  </ds:schemaRefs>
</ds:datastoreItem>
</file>

<file path=customXml/itemProps4.xml><?xml version="1.0" encoding="utf-8"?>
<ds:datastoreItem xmlns:ds="http://schemas.openxmlformats.org/officeDocument/2006/customXml" ds:itemID="{CEB7EE2D-1E4D-4D4D-96EC-53D0639385D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4</Pages>
  <Words>587</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Nabors</dc:creator>
  <cp:keywords/>
  <cp:lastModifiedBy>Shawn  Nabors</cp:lastModifiedBy>
  <cp:revision>116</cp:revision>
  <cp:lastPrinted>2021-11-29T18:08:00Z</cp:lastPrinted>
  <dcterms:created xsi:type="dcterms:W3CDTF">2025-02-12T15:13:00Z</dcterms:created>
  <dcterms:modified xsi:type="dcterms:W3CDTF">2025-08-23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61770FA5C674FBA73BB5C4157739D</vt:lpwstr>
  </property>
</Properties>
</file>